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6F52B1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MT" w:eastAsia="Calibri" w:hAnsi="TimesNewRomanPSMT" w:cs="TimesNewRomanPSMT"/>
          <w:sz w:val="28"/>
          <w:szCs w:val="28"/>
          <w:lang w:val="ru-RU"/>
        </w:rPr>
      </w:pPr>
      <w:r w:rsidRPr="002846AC">
        <w:rPr>
          <w:rFonts w:ascii="TimesNewRomanPSMT" w:eastAsia="Calibri" w:hAnsi="TimesNewRomanPSMT" w:cs="TimesNewRomanPSMT"/>
          <w:sz w:val="28"/>
          <w:szCs w:val="28"/>
          <w:lang w:val="ru-RU"/>
        </w:rPr>
        <w:t>Министерство науки и высшего образования Российской Федерации</w:t>
      </w:r>
    </w:p>
    <w:p w14:paraId="6CC45705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MT" w:eastAsia="Calibri" w:hAnsi="TimesNewRomanPSMT" w:cs="TimesNewRomanPSMT"/>
          <w:sz w:val="28"/>
          <w:szCs w:val="28"/>
          <w:lang w:val="ru-RU"/>
        </w:rPr>
      </w:pPr>
      <w:r w:rsidRPr="002846AC">
        <w:rPr>
          <w:rFonts w:ascii="TimesNewRomanPSMT" w:eastAsia="Calibri" w:hAnsi="TimesNewRomanPSMT" w:cs="TimesNewRomanPSMT"/>
          <w:sz w:val="28"/>
          <w:szCs w:val="28"/>
          <w:lang w:val="ru-RU"/>
        </w:rPr>
        <w:t>Российский химико-технологический университет имени Д. И. Менделеева</w:t>
      </w:r>
    </w:p>
    <w:p w14:paraId="434B4B6F" w14:textId="7D67B4DD" w:rsidR="002846AC" w:rsidRPr="002846AC" w:rsidRDefault="00FC746F" w:rsidP="002846AC">
      <w:pPr>
        <w:autoSpaceDE w:val="0"/>
        <w:autoSpaceDN w:val="0"/>
        <w:adjustRightInd w:val="0"/>
        <w:spacing w:after="0"/>
        <w:jc w:val="center"/>
        <w:rPr>
          <w:rFonts w:ascii="TimesNewRomanPSMT" w:eastAsia="Calibri" w:hAnsi="TimesNewRomanPSMT" w:cs="TimesNewRomanPSMT"/>
          <w:sz w:val="28"/>
          <w:szCs w:val="28"/>
          <w:lang w:val="ru-RU"/>
        </w:rPr>
      </w:pPr>
      <w:r>
        <w:rPr>
          <w:noProof/>
        </w:rPr>
        <w:pict w14:anchorId="504EE302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Прямая со стрелкой 2" o:spid="_x0000_s1029" type="#_x0000_t32" style="position:absolute;left:0;text-align:left;margin-left:-50.55pt;margin-top:10.1pt;width:533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"/>
        </w:pict>
      </w:r>
    </w:p>
    <w:p w14:paraId="3A99BB77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MT" w:eastAsia="Calibri" w:hAnsi="TimesNewRomanPSMT" w:cs="TimesNewRomanPSMT"/>
          <w:sz w:val="28"/>
          <w:szCs w:val="28"/>
          <w:lang w:val="ru-RU"/>
        </w:rPr>
      </w:pPr>
      <w:r w:rsidRPr="002846AC">
        <w:rPr>
          <w:rFonts w:ascii="TimesNewRomanPSMT" w:eastAsia="Calibri" w:hAnsi="TimesNewRomanPSMT" w:cs="TimesNewRomanPSMT"/>
          <w:sz w:val="28"/>
          <w:szCs w:val="28"/>
          <w:lang w:val="ru-RU"/>
        </w:rPr>
        <w:t xml:space="preserve">Факультет </w:t>
      </w:r>
      <w:r w:rsidRPr="002846AC">
        <w:rPr>
          <w:rFonts w:ascii="Times New Roman" w:eastAsia="Calibri" w:hAnsi="Times New Roman" w:cs="Times New Roman"/>
          <w:color w:val="000000"/>
          <w:sz w:val="28"/>
          <w:szCs w:val="20"/>
          <w:shd w:val="clear" w:color="auto" w:fill="FFFFFF"/>
          <w:lang w:val="ru-RU"/>
        </w:rPr>
        <w:t>цифровых технологий и химического инжиниринга</w:t>
      </w:r>
      <w:r w:rsidRPr="002846AC">
        <w:rPr>
          <w:rFonts w:ascii="Roboto" w:eastAsia="Calibri" w:hAnsi="Roboto" w:cs="Times New Roman"/>
          <w:color w:val="000000"/>
          <w:sz w:val="28"/>
          <w:szCs w:val="20"/>
          <w:shd w:val="clear" w:color="auto" w:fill="FFFFFF"/>
          <w:lang w:val="ru-RU"/>
        </w:rPr>
        <w:t> </w:t>
      </w:r>
    </w:p>
    <w:p w14:paraId="36B98B6A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MT" w:eastAsia="Calibri" w:hAnsi="TimesNewRomanPSMT" w:cs="TimesNewRomanPSMT"/>
          <w:sz w:val="28"/>
          <w:szCs w:val="28"/>
          <w:lang w:val="ru-RU"/>
        </w:rPr>
      </w:pPr>
      <w:r w:rsidRPr="002846AC">
        <w:rPr>
          <w:rFonts w:ascii="TimesNewRomanPSMT" w:eastAsia="Calibri" w:hAnsi="TimesNewRomanPSMT" w:cs="TimesNewRomanPSMT"/>
          <w:sz w:val="28"/>
          <w:szCs w:val="28"/>
          <w:lang w:val="ru-RU"/>
        </w:rPr>
        <w:t>Кафедра информационных компьютерных технологий</w:t>
      </w:r>
    </w:p>
    <w:p w14:paraId="07262A6B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both"/>
        <w:rPr>
          <w:rFonts w:ascii="TimesNewRomanPSMT" w:eastAsia="Calibri" w:hAnsi="TimesNewRomanPSMT" w:cs="TimesNewRomanPSMT"/>
          <w:sz w:val="28"/>
          <w:szCs w:val="28"/>
          <w:lang w:val="ru-RU"/>
        </w:rPr>
      </w:pPr>
    </w:p>
    <w:p w14:paraId="5E35F43B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MT" w:eastAsia="Calibri" w:hAnsi="TimesNewRomanPSMT" w:cs="TimesNewRomanPSMT"/>
          <w:sz w:val="28"/>
          <w:szCs w:val="28"/>
          <w:lang w:val="ru-RU"/>
        </w:rPr>
      </w:pPr>
    </w:p>
    <w:p w14:paraId="56E75F76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MT" w:eastAsia="Calibri" w:hAnsi="TimesNewRomanPSMT" w:cs="TimesNewRomanPSMT"/>
          <w:sz w:val="28"/>
          <w:szCs w:val="28"/>
          <w:lang w:val="ru-RU"/>
        </w:rPr>
      </w:pPr>
    </w:p>
    <w:p w14:paraId="05461E84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MT" w:eastAsia="Calibri" w:hAnsi="TimesNewRomanPSMT" w:cs="TimesNewRomanPSMT"/>
          <w:sz w:val="28"/>
          <w:szCs w:val="28"/>
          <w:lang w:val="ru-RU"/>
        </w:rPr>
      </w:pPr>
    </w:p>
    <w:p w14:paraId="6E0D6FF6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  <w:r w:rsidRPr="002846AC"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  <w:t>ОТЧЕТ</w:t>
      </w:r>
    </w:p>
    <w:p w14:paraId="148D318C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07B28109" w14:textId="78BFF948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MT" w:eastAsia="Calibri" w:hAnsi="TimesNewRomanPSMT" w:cs="TimesNewRomanPSMT"/>
          <w:sz w:val="28"/>
          <w:szCs w:val="28"/>
          <w:lang w:val="ru-RU"/>
        </w:rPr>
      </w:pPr>
      <w:r w:rsidRPr="002846AC">
        <w:rPr>
          <w:rFonts w:ascii="TimesNewRomanPSMT" w:eastAsia="Calibri" w:hAnsi="TimesNewRomanPSMT" w:cs="TimesNewRomanPSMT"/>
          <w:sz w:val="28"/>
          <w:szCs w:val="28"/>
          <w:lang w:val="ru-RU"/>
        </w:rPr>
        <w:t xml:space="preserve">ПО </w:t>
      </w:r>
      <w:r>
        <w:rPr>
          <w:rFonts w:ascii="TimesNewRomanPSMT" w:eastAsia="Calibri" w:hAnsi="TimesNewRomanPSMT" w:cs="TimesNewRomanPSMT"/>
          <w:sz w:val="28"/>
          <w:szCs w:val="28"/>
          <w:lang w:val="ru-RU"/>
        </w:rPr>
        <w:t>ЗАЧЕТНОЙ РАБОТЕ</w:t>
      </w:r>
    </w:p>
    <w:p w14:paraId="660CDA15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MT" w:eastAsia="Calibri" w:hAnsi="TimesNewRomanPSMT" w:cs="TimesNewRomanPSMT"/>
          <w:sz w:val="28"/>
          <w:szCs w:val="28"/>
          <w:lang w:val="ru-RU"/>
        </w:rPr>
      </w:pPr>
    </w:p>
    <w:p w14:paraId="16175117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both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178EA3B1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both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562A89F4" w14:textId="4F59FAAB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  <w:r w:rsidRPr="002846AC"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  <w:t>«</w:t>
      </w:r>
      <w:r>
        <w:rPr>
          <w:rFonts w:ascii="Times New Roman" w:eastAsia="Calibri" w:hAnsi="Times New Roman" w:cs="Times New Roman"/>
          <w:b/>
          <w:snapToGrid w:val="0"/>
          <w:sz w:val="28"/>
          <w:szCs w:val="28"/>
          <w:lang w:val="ru-RU"/>
        </w:rPr>
        <w:t>Информационные технологии</w:t>
      </w:r>
      <w:r w:rsidRPr="002846AC"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  <w:t>»</w:t>
      </w:r>
    </w:p>
    <w:p w14:paraId="38FB2883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164DFF63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63D51E25" w14:textId="77777777" w:rsidR="002846AC" w:rsidRPr="002846AC" w:rsidRDefault="002846AC" w:rsidP="002846AC">
      <w:pPr>
        <w:autoSpaceDE w:val="0"/>
        <w:autoSpaceDN w:val="0"/>
        <w:adjustRightInd w:val="0"/>
        <w:spacing w:after="0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01F251CE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4838EF94" w14:textId="2B24EA6D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  <w:r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  <w:t xml:space="preserve">Библиотека </w:t>
      </w:r>
      <w:r>
        <w:rPr>
          <w:rFonts w:ascii="TimesNewRomanPS-BoldMT" w:eastAsia="Calibri" w:hAnsi="TimesNewRomanPS-BoldMT" w:cs="TimesNewRomanPS-BoldMT"/>
          <w:b/>
          <w:bCs/>
          <w:sz w:val="28"/>
          <w:szCs w:val="28"/>
        </w:rPr>
        <w:t>Pandas</w:t>
      </w:r>
      <w:r w:rsidRPr="004628A8"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  <w:t xml:space="preserve"> </w:t>
      </w:r>
    </w:p>
    <w:p w14:paraId="4B4BCCE5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36004CA7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448965E1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66163FF4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7EA05DF6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both"/>
        <w:rPr>
          <w:rFonts w:ascii="TimesNewRomanPSMT" w:eastAsia="Calibri" w:hAnsi="TimesNewRomanPSMT" w:cs="TimesNewRomanPSMT"/>
          <w:sz w:val="28"/>
          <w:szCs w:val="28"/>
          <w:lang w:val="ru-RU"/>
        </w:rPr>
      </w:pPr>
    </w:p>
    <w:p w14:paraId="69419CE7" w14:textId="7C2A3586" w:rsidR="002846AC" w:rsidRPr="002846AC" w:rsidRDefault="002846AC" w:rsidP="002846AC">
      <w:pPr>
        <w:autoSpaceDE w:val="0"/>
        <w:autoSpaceDN w:val="0"/>
        <w:adjustRightInd w:val="0"/>
        <w:spacing w:after="0"/>
        <w:jc w:val="both"/>
        <w:rPr>
          <w:rFonts w:ascii="TimesNewRomanPS-BoldMT" w:eastAsia="Calibri" w:hAnsi="TimesNewRomanPS-BoldMT" w:cs="TimesNewRomanPS-BoldMT"/>
          <w:bCs/>
          <w:sz w:val="28"/>
          <w:szCs w:val="28"/>
          <w:lang w:val="ru-RU"/>
        </w:rPr>
      </w:pPr>
      <w:r w:rsidRPr="002846AC"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  <w:t xml:space="preserve">ВЫПОЛНИЛ: </w:t>
      </w:r>
      <w:r w:rsidR="004628A8">
        <w:rPr>
          <w:rFonts w:ascii="TimesNewRomanPS-BoldMT" w:eastAsia="Calibri" w:hAnsi="TimesNewRomanPS-BoldMT" w:cs="TimesNewRomanPS-BoldMT"/>
          <w:bCs/>
          <w:sz w:val="28"/>
          <w:szCs w:val="28"/>
        </w:rPr>
        <w:t>c</w:t>
      </w:r>
      <w:r w:rsidRPr="002846AC">
        <w:rPr>
          <w:rFonts w:ascii="TimesNewRomanPS-BoldMT" w:eastAsia="Calibri" w:hAnsi="TimesNewRomanPS-BoldMT" w:cs="TimesNewRomanPS-BoldMT"/>
          <w:bCs/>
          <w:sz w:val="28"/>
          <w:szCs w:val="28"/>
          <w:lang w:val="ru-RU"/>
        </w:rPr>
        <w:t>тудент группы КС-20 Шишко Р.Г.</w:t>
      </w:r>
    </w:p>
    <w:p w14:paraId="152D318C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both"/>
        <w:rPr>
          <w:rFonts w:ascii="TimesNewRomanPS-BoldMT" w:eastAsia="Calibri" w:hAnsi="TimesNewRomanPS-BoldMT" w:cs="TimesNewRomanPS-BoldMT"/>
          <w:bCs/>
          <w:sz w:val="28"/>
          <w:szCs w:val="28"/>
          <w:lang w:val="ru-RU"/>
        </w:rPr>
      </w:pPr>
    </w:p>
    <w:p w14:paraId="01D2835B" w14:textId="56256BA0" w:rsidR="002846AC" w:rsidRPr="002846AC" w:rsidRDefault="002846AC" w:rsidP="002846AC">
      <w:pPr>
        <w:autoSpaceDE w:val="0"/>
        <w:autoSpaceDN w:val="0"/>
        <w:adjustRightInd w:val="0"/>
        <w:spacing w:after="0"/>
        <w:jc w:val="both"/>
        <w:rPr>
          <w:rFonts w:ascii="TimesNewRomanPS-BoldMT" w:eastAsia="Calibri" w:hAnsi="TimesNewRomanPS-BoldMT" w:cs="TimesNewRomanPS-BoldMT"/>
          <w:bCs/>
          <w:sz w:val="28"/>
          <w:szCs w:val="28"/>
          <w:lang w:val="ru-RU"/>
        </w:rPr>
      </w:pPr>
      <w:r w:rsidRPr="002846AC"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  <w:t xml:space="preserve">ПРОВЕРИЛ: </w:t>
      </w:r>
      <w:r>
        <w:rPr>
          <w:rFonts w:ascii="TimesNewRomanPS-BoldMT" w:eastAsia="Calibri" w:hAnsi="TimesNewRomanPS-BoldMT" w:cs="TimesNewRomanPS-BoldMT"/>
          <w:bCs/>
          <w:sz w:val="28"/>
          <w:szCs w:val="28"/>
          <w:lang w:val="ru-RU"/>
        </w:rPr>
        <w:t>ст. преподаватель</w:t>
      </w:r>
      <w:r w:rsidRPr="002846AC">
        <w:rPr>
          <w:rFonts w:ascii="TimesNewRomanPS-BoldMT" w:eastAsia="Calibri" w:hAnsi="TimesNewRomanPS-BoldMT" w:cs="TimesNewRomanPS-BoldMT"/>
          <w:bCs/>
          <w:sz w:val="28"/>
          <w:szCs w:val="28"/>
          <w:lang w:val="ru-RU"/>
        </w:rPr>
        <w:t xml:space="preserve"> </w:t>
      </w:r>
      <w:r>
        <w:rPr>
          <w:rFonts w:ascii="TimesNewRomanPS-BoldMT" w:eastAsia="Calibri" w:hAnsi="TimesNewRomanPS-BoldMT" w:cs="TimesNewRomanPS-BoldMT"/>
          <w:bCs/>
          <w:sz w:val="28"/>
          <w:szCs w:val="28"/>
          <w:lang w:val="ru-RU"/>
        </w:rPr>
        <w:t>Васецкий</w:t>
      </w:r>
      <w:r w:rsidRPr="002846AC">
        <w:rPr>
          <w:rFonts w:ascii="TimesNewRomanPS-BoldMT" w:eastAsia="Calibri" w:hAnsi="TimesNewRomanPS-BoldMT" w:cs="TimesNewRomanPS-BoldMT"/>
          <w:bCs/>
          <w:sz w:val="28"/>
          <w:szCs w:val="28"/>
          <w:lang w:val="ru-RU"/>
        </w:rPr>
        <w:t xml:space="preserve"> </w:t>
      </w:r>
      <w:r>
        <w:rPr>
          <w:rFonts w:ascii="TimesNewRomanPS-BoldMT" w:eastAsia="Calibri" w:hAnsi="TimesNewRomanPS-BoldMT" w:cs="TimesNewRomanPS-BoldMT"/>
          <w:bCs/>
          <w:sz w:val="28"/>
          <w:szCs w:val="28"/>
          <w:lang w:val="ru-RU"/>
        </w:rPr>
        <w:t>А</w:t>
      </w:r>
      <w:r w:rsidRPr="002846AC">
        <w:rPr>
          <w:rFonts w:ascii="TimesNewRomanPS-BoldMT" w:eastAsia="Calibri" w:hAnsi="TimesNewRomanPS-BoldMT" w:cs="TimesNewRomanPS-BoldMT"/>
          <w:bCs/>
          <w:sz w:val="28"/>
          <w:szCs w:val="28"/>
          <w:lang w:val="ru-RU"/>
        </w:rPr>
        <w:t xml:space="preserve">. </w:t>
      </w:r>
      <w:r>
        <w:rPr>
          <w:rFonts w:ascii="TimesNewRomanPS-BoldMT" w:eastAsia="Calibri" w:hAnsi="TimesNewRomanPS-BoldMT" w:cs="TimesNewRomanPS-BoldMT"/>
          <w:bCs/>
          <w:sz w:val="28"/>
          <w:szCs w:val="28"/>
          <w:lang w:val="ru-RU"/>
        </w:rPr>
        <w:t>М</w:t>
      </w:r>
      <w:r w:rsidRPr="002846AC">
        <w:rPr>
          <w:rFonts w:ascii="TimesNewRomanPS-BoldMT" w:eastAsia="Calibri" w:hAnsi="TimesNewRomanPS-BoldMT" w:cs="TimesNewRomanPS-BoldMT"/>
          <w:bCs/>
          <w:sz w:val="28"/>
          <w:szCs w:val="28"/>
          <w:lang w:val="ru-RU"/>
        </w:rPr>
        <w:t>.</w:t>
      </w:r>
    </w:p>
    <w:p w14:paraId="0405F615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both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73BE23B3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606C70F8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3B36BAD4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3DAA1D99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423E5478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6C3B49EC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398FC3C4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5B5618BC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17097B57" w14:textId="77777777" w:rsidR="002846AC" w:rsidRPr="002846AC" w:rsidRDefault="002846AC" w:rsidP="002846AC">
      <w:pPr>
        <w:autoSpaceDE w:val="0"/>
        <w:autoSpaceDN w:val="0"/>
        <w:adjustRightInd w:val="0"/>
        <w:spacing w:after="0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61CD6B7B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Cs/>
          <w:sz w:val="28"/>
          <w:szCs w:val="28"/>
          <w:lang w:val="ru-RU"/>
        </w:rPr>
      </w:pPr>
      <w:r w:rsidRPr="002846AC"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  <w:t>Москва</w:t>
      </w:r>
    </w:p>
    <w:p w14:paraId="20A13456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  <w:r w:rsidRPr="002846AC"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  <w:t>2020</w:t>
      </w:r>
    </w:p>
    <w:p w14:paraId="63619B3C" w14:textId="77777777" w:rsidR="002846AC" w:rsidRPr="002846AC" w:rsidRDefault="002846AC" w:rsidP="002846AC">
      <w:pPr>
        <w:autoSpaceDE w:val="0"/>
        <w:autoSpaceDN w:val="0"/>
        <w:adjustRightInd w:val="0"/>
        <w:spacing w:after="0"/>
        <w:jc w:val="center"/>
        <w:rPr>
          <w:rFonts w:ascii="TimesNewRomanPS-BoldMT" w:eastAsia="Calibri" w:hAnsi="TimesNewRomanPS-BoldMT" w:cs="TimesNewRomanPS-BoldMT"/>
          <w:b/>
          <w:bCs/>
          <w:sz w:val="28"/>
          <w:szCs w:val="28"/>
          <w:lang w:val="ru-RU"/>
        </w:rPr>
      </w:pPr>
    </w:p>
    <w:p w14:paraId="024B4A6B" w14:textId="77777777" w:rsidR="002846AC" w:rsidRPr="002846AC" w:rsidRDefault="002846AC" w:rsidP="002846AC">
      <w:pPr>
        <w:autoSpaceDE w:val="0"/>
        <w:autoSpaceDN w:val="0"/>
        <w:adjustRightInd w:val="0"/>
        <w:jc w:val="center"/>
        <w:rPr>
          <w:rFonts w:ascii="TimesNewRomanPS-BoldMT" w:hAnsi="TimesNewRomanPS-BoldMT" w:cs="TimesNewRomanPS-BoldMT"/>
          <w:b/>
          <w:bCs/>
          <w:szCs w:val="28"/>
          <w:lang w:val="ru-RU"/>
        </w:rPr>
      </w:pPr>
    </w:p>
    <w:p w14:paraId="48A3782F" w14:textId="77777777" w:rsidR="002A15B3" w:rsidRPr="00E80E87" w:rsidRDefault="00E80E87" w:rsidP="00E80E87">
      <w:pPr>
        <w:pStyle w:val="a4"/>
        <w:rPr>
          <w:lang w:val="ru-RU"/>
        </w:rPr>
      </w:pPr>
      <w:r w:rsidRPr="00E80E87">
        <w:rPr>
          <w:lang w:val="ru-RU"/>
        </w:rPr>
        <w:t xml:space="preserve">Библиотека </w:t>
      </w:r>
      <w:r w:rsidRPr="00E80E87">
        <w:t>Pandas</w:t>
      </w:r>
    </w:p>
    <w:p w14:paraId="42467319" w14:textId="5908D36B" w:rsidR="002A15B3" w:rsidRPr="00E80E87" w:rsidRDefault="00E80E87" w:rsidP="00E80E87">
      <w:pPr>
        <w:pStyle w:val="a0"/>
        <w:ind w:firstLine="720"/>
        <w:rPr>
          <w:lang w:val="ru-RU"/>
        </w:rPr>
      </w:pPr>
      <w:r w:rsidRPr="00E80E87">
        <w:rPr>
          <w:lang w:val="ru-RU"/>
        </w:rPr>
        <w:t xml:space="preserve">Цель данной зачетной работы — изучить библиотеку и на практических примерах программного кода проиллюстрировать её использование. Использоваться будет библиотека </w:t>
      </w:r>
      <w:r>
        <w:t>Pandas</w:t>
      </w:r>
      <w:r w:rsidRPr="00E80E87">
        <w:rPr>
          <w:lang w:val="ru-RU"/>
        </w:rPr>
        <w:t xml:space="preserve">. </w:t>
      </w:r>
      <w:r>
        <w:t>Pandas</w:t>
      </w:r>
      <w:r w:rsidRPr="00E80E87">
        <w:rPr>
          <w:lang w:val="ru-RU"/>
        </w:rPr>
        <w:t xml:space="preserve"> - библиотека, ориентированная на обработке и анализе данных, поэтому для иллюстрации понадобятся исходные данные для анализа.</w:t>
      </w:r>
    </w:p>
    <w:p w14:paraId="23BA5FA0" w14:textId="162EE512" w:rsidR="002A15B3" w:rsidRPr="00E80E87" w:rsidRDefault="00E80E87">
      <w:pPr>
        <w:pStyle w:val="Compact"/>
        <w:rPr>
          <w:lang w:val="ru-RU"/>
        </w:rPr>
      </w:pPr>
      <w:r w:rsidRPr="00E80E87">
        <w:rPr>
          <w:lang w:val="ru-RU"/>
        </w:rPr>
        <w:t xml:space="preserve">Мы будем использовать три датасета для разных целей: </w:t>
      </w:r>
    </w:p>
    <w:p w14:paraId="3FF332ED" w14:textId="77777777" w:rsidR="002A15B3" w:rsidRPr="00E80E87" w:rsidRDefault="00E80E87" w:rsidP="00E80E87">
      <w:pPr>
        <w:pStyle w:val="Compact"/>
        <w:numPr>
          <w:ilvl w:val="0"/>
          <w:numId w:val="6"/>
        </w:numPr>
        <w:rPr>
          <w:lang w:val="ru-RU"/>
        </w:rPr>
      </w:pPr>
      <w:r w:rsidRPr="00E80E87">
        <w:rPr>
          <w:lang w:val="ru-RU"/>
        </w:rPr>
        <w:t xml:space="preserve">Данные о пассажирах Титаника, обработав которые через </w:t>
      </w:r>
      <w:r>
        <w:t>Pandas</w:t>
      </w:r>
      <w:r w:rsidRPr="00E80E87">
        <w:rPr>
          <w:lang w:val="ru-RU"/>
        </w:rPr>
        <w:t xml:space="preserve">, в связке с библиотекой </w:t>
      </w:r>
      <w:r>
        <w:t>sklearn</w:t>
      </w:r>
      <w:r w:rsidRPr="00E80E87">
        <w:rPr>
          <w:lang w:val="ru-RU"/>
        </w:rPr>
        <w:t>, мы сможем попробовать предсказать вероятность выживания для заданного пассажира, используя машинное обучение</w:t>
      </w:r>
    </w:p>
    <w:p w14:paraId="36143A66" w14:textId="1E1EBE0C" w:rsidR="002A15B3" w:rsidRPr="00E80E87" w:rsidRDefault="00E80E87" w:rsidP="00E80E87">
      <w:pPr>
        <w:pStyle w:val="Compact"/>
        <w:numPr>
          <w:ilvl w:val="0"/>
          <w:numId w:val="6"/>
        </w:numPr>
        <w:rPr>
          <w:lang w:val="ru-RU"/>
        </w:rPr>
      </w:pPr>
      <w:r w:rsidRPr="00E80E87">
        <w:rPr>
          <w:lang w:val="ru-RU"/>
        </w:rPr>
        <w:t>Данные об исследуемой экосистеме в южной Аризоне, которые мы обработ</w:t>
      </w:r>
      <w:r>
        <w:rPr>
          <w:lang w:val="ru-RU"/>
        </w:rPr>
        <w:t>аем</w:t>
      </w:r>
      <w:r w:rsidRPr="00E80E87">
        <w:rPr>
          <w:lang w:val="ru-RU"/>
        </w:rPr>
        <w:t xml:space="preserve"> и визуализир</w:t>
      </w:r>
      <w:r>
        <w:rPr>
          <w:lang w:val="ru-RU"/>
        </w:rPr>
        <w:t xml:space="preserve">уем </w:t>
      </w:r>
      <w:r w:rsidRPr="00E80E87">
        <w:rPr>
          <w:lang w:val="ru-RU"/>
        </w:rPr>
        <w:t xml:space="preserve">в связке с библиотекой </w:t>
      </w:r>
      <w:r>
        <w:t>matplotlib</w:t>
      </w:r>
      <w:r w:rsidRPr="00E80E87">
        <w:rPr>
          <w:lang w:val="ru-RU"/>
        </w:rPr>
        <w:t>/</w:t>
      </w:r>
      <w:r>
        <w:t>seaborn</w:t>
      </w:r>
    </w:p>
    <w:p w14:paraId="4C2706DD" w14:textId="20EE2586" w:rsidR="002A15B3" w:rsidRPr="00E80E87" w:rsidRDefault="00E80E87" w:rsidP="00E80E87">
      <w:pPr>
        <w:pStyle w:val="Compact"/>
        <w:numPr>
          <w:ilvl w:val="0"/>
          <w:numId w:val="6"/>
        </w:numPr>
        <w:rPr>
          <w:lang w:val="ru-RU"/>
        </w:rPr>
      </w:pPr>
      <w:r w:rsidRPr="00E80E87">
        <w:rPr>
          <w:lang w:val="ru-RU"/>
        </w:rPr>
        <w:t xml:space="preserve">Данные о книгах, находящихся в Британской Библиотеке, </w:t>
      </w:r>
      <w:r>
        <w:rPr>
          <w:lang w:val="ru-RU"/>
        </w:rPr>
        <w:t xml:space="preserve">в которых нужно будет откорректировать </w:t>
      </w:r>
      <w:r w:rsidRPr="00E80E87">
        <w:rPr>
          <w:lang w:val="ru-RU"/>
        </w:rPr>
        <w:t>некачественные/</w:t>
      </w:r>
      <w:r>
        <w:rPr>
          <w:lang w:val="ru-RU"/>
        </w:rPr>
        <w:t>неверные</w:t>
      </w:r>
      <w:r w:rsidRPr="00E80E87">
        <w:rPr>
          <w:lang w:val="ru-RU"/>
        </w:rPr>
        <w:t xml:space="preserve"> данные</w:t>
      </w:r>
    </w:p>
    <w:p w14:paraId="103F25AE" w14:textId="77777777" w:rsidR="002A15B3" w:rsidRPr="00E80E87" w:rsidRDefault="002A15B3">
      <w:pPr>
        <w:pStyle w:val="a0"/>
        <w:rPr>
          <w:lang w:val="ru-RU"/>
        </w:rPr>
      </w:pPr>
    </w:p>
    <w:p w14:paraId="61952C12" w14:textId="77777777" w:rsidR="002A15B3" w:rsidRPr="00F64027" w:rsidRDefault="00E80E87" w:rsidP="00E80E87">
      <w:pPr>
        <w:pStyle w:val="Compact"/>
        <w:jc w:val="center"/>
        <w:rPr>
          <w:rFonts w:ascii="Segoe UI Light" w:hAnsi="Segoe UI Light" w:cs="Segoe UI Light"/>
          <w:lang w:val="ru-RU"/>
        </w:rPr>
      </w:pPr>
      <w:r w:rsidRPr="00F64027">
        <w:rPr>
          <w:rFonts w:ascii="Segoe UI Light" w:hAnsi="Segoe UI Light" w:cs="Segoe UI Light"/>
          <w:lang w:val="ru-RU"/>
        </w:rPr>
        <w:t>Краткий список команд, использованных в данной работе:</w:t>
      </w:r>
    </w:p>
    <w:p w14:paraId="32C8A0A8" w14:textId="77777777" w:rsidR="002A15B3" w:rsidRPr="00F64027" w:rsidRDefault="002A15B3" w:rsidP="00E80E87">
      <w:pPr>
        <w:pStyle w:val="Compact"/>
        <w:jc w:val="center"/>
        <w:rPr>
          <w:rFonts w:ascii="Segoe UI Light" w:hAnsi="Segoe UI Light" w:cs="Segoe UI Light"/>
          <w:lang w:val="ru-RU"/>
        </w:rPr>
      </w:pPr>
    </w:p>
    <w:tbl>
      <w:tblPr>
        <w:tblStyle w:val="af0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54"/>
        <w:gridCol w:w="955"/>
        <w:gridCol w:w="954"/>
        <w:gridCol w:w="955"/>
        <w:gridCol w:w="954"/>
        <w:gridCol w:w="955"/>
        <w:gridCol w:w="954"/>
        <w:gridCol w:w="955"/>
      </w:tblGrid>
      <w:tr w:rsidR="00F64027" w:rsidRPr="00F64027" w14:paraId="2A217057" w14:textId="77777777" w:rsidTr="00F64027">
        <w:trPr>
          <w:trHeight w:val="794"/>
          <w:jc w:val="center"/>
        </w:trPr>
        <w:tc>
          <w:tcPr>
            <w:tcW w:w="954" w:type="dxa"/>
            <w:vAlign w:val="center"/>
            <w:hideMark/>
          </w:tcPr>
          <w:p w14:paraId="0D960FA3" w14:textId="7D1E22F8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read_csv</w:t>
            </w:r>
          </w:p>
          <w:p w14:paraId="50E28A79" w14:textId="09B4EE14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5" w:type="dxa"/>
            <w:vAlign w:val="center"/>
            <w:hideMark/>
          </w:tcPr>
          <w:p w14:paraId="48FE4F4B" w14:textId="472AF68C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head</w:t>
            </w:r>
          </w:p>
          <w:p w14:paraId="5F34DD1E" w14:textId="08307CA8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4" w:type="dxa"/>
            <w:vAlign w:val="center"/>
            <w:hideMark/>
          </w:tcPr>
          <w:p w14:paraId="2DC08661" w14:textId="0CC3273D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shape</w:t>
            </w:r>
          </w:p>
          <w:p w14:paraId="4DEFF188" w14:textId="67F713E5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5" w:type="dxa"/>
            <w:vAlign w:val="center"/>
            <w:hideMark/>
          </w:tcPr>
          <w:p w14:paraId="0C0D959C" w14:textId="69ED478B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info</w:t>
            </w:r>
          </w:p>
          <w:p w14:paraId="00314BA1" w14:textId="0DB8143E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4" w:type="dxa"/>
            <w:vAlign w:val="center"/>
            <w:hideMark/>
          </w:tcPr>
          <w:p w14:paraId="70926CE8" w14:textId="17EA2C74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groupby</w:t>
            </w:r>
          </w:p>
          <w:p w14:paraId="3C6900A2" w14:textId="06D441BA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5" w:type="dxa"/>
            <w:vAlign w:val="center"/>
            <w:hideMark/>
          </w:tcPr>
          <w:p w14:paraId="6EB52DE2" w14:textId="22321268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sum</w:t>
            </w:r>
          </w:p>
          <w:p w14:paraId="37AE2852" w14:textId="16C86E09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4" w:type="dxa"/>
            <w:vAlign w:val="center"/>
            <w:hideMark/>
          </w:tcPr>
          <w:p w14:paraId="4EA4B4DA" w14:textId="299D68C1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sort_values</w:t>
            </w:r>
          </w:p>
          <w:p w14:paraId="1FBB0177" w14:textId="2A737006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5" w:type="dxa"/>
            <w:vAlign w:val="center"/>
            <w:hideMark/>
          </w:tcPr>
          <w:p w14:paraId="3603024C" w14:textId="2F1A992F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tail</w:t>
            </w:r>
          </w:p>
          <w:p w14:paraId="2C7BF2E1" w14:textId="1AEA71C0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</w:tr>
      <w:tr w:rsidR="00F64027" w:rsidRPr="00F64027" w14:paraId="56B62E65" w14:textId="77777777" w:rsidTr="00F64027">
        <w:trPr>
          <w:trHeight w:val="794"/>
          <w:jc w:val="center"/>
        </w:trPr>
        <w:tc>
          <w:tcPr>
            <w:tcW w:w="954" w:type="dxa"/>
            <w:vAlign w:val="center"/>
            <w:hideMark/>
          </w:tcPr>
          <w:p w14:paraId="1C84CC7B" w14:textId="1EFDA64C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mean</w:t>
            </w:r>
          </w:p>
          <w:p w14:paraId="2DA54714" w14:textId="56413791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5" w:type="dxa"/>
            <w:vAlign w:val="center"/>
            <w:hideMark/>
          </w:tcPr>
          <w:p w14:paraId="1BC8D90F" w14:textId="78F86E46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describe</w:t>
            </w:r>
          </w:p>
          <w:p w14:paraId="033BC289" w14:textId="03E16550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4" w:type="dxa"/>
            <w:vAlign w:val="center"/>
            <w:hideMark/>
          </w:tcPr>
          <w:p w14:paraId="4963B6D5" w14:textId="38CE9356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index</w:t>
            </w:r>
          </w:p>
          <w:p w14:paraId="1169D3A3" w14:textId="744C93CA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5" w:type="dxa"/>
            <w:vAlign w:val="center"/>
            <w:hideMark/>
          </w:tcPr>
          <w:p w14:paraId="344A4296" w14:textId="4931FAC8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loc</w:t>
            </w:r>
          </w:p>
          <w:p w14:paraId="1FE94185" w14:textId="4EDE821A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4" w:type="dxa"/>
            <w:vAlign w:val="center"/>
            <w:hideMark/>
          </w:tcPr>
          <w:p w14:paraId="143A1350" w14:textId="32736883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value_counts</w:t>
            </w:r>
          </w:p>
          <w:p w14:paraId="13039897" w14:textId="3EFE0786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5" w:type="dxa"/>
            <w:vAlign w:val="center"/>
            <w:hideMark/>
          </w:tcPr>
          <w:p w14:paraId="345734B2" w14:textId="48BABD53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sample</w:t>
            </w:r>
          </w:p>
          <w:p w14:paraId="108D6423" w14:textId="14883736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4" w:type="dxa"/>
            <w:vAlign w:val="center"/>
            <w:hideMark/>
          </w:tcPr>
          <w:p w14:paraId="1A5C4075" w14:textId="32F8F97E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to_datetime</w:t>
            </w:r>
          </w:p>
          <w:p w14:paraId="602176E2" w14:textId="7C06FBDB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5" w:type="dxa"/>
            <w:vAlign w:val="center"/>
            <w:hideMark/>
          </w:tcPr>
          <w:p w14:paraId="25381363" w14:textId="6A1D2AFC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dropna</w:t>
            </w:r>
          </w:p>
          <w:p w14:paraId="734C71C9" w14:textId="75F8F007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</w:tr>
      <w:tr w:rsidR="00F64027" w:rsidRPr="00F64027" w14:paraId="36108E69" w14:textId="77777777" w:rsidTr="00F64027">
        <w:trPr>
          <w:trHeight w:val="794"/>
          <w:jc w:val="center"/>
        </w:trPr>
        <w:tc>
          <w:tcPr>
            <w:tcW w:w="954" w:type="dxa"/>
            <w:vAlign w:val="center"/>
            <w:hideMark/>
          </w:tcPr>
          <w:p w14:paraId="03045976" w14:textId="639455A3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fillna</w:t>
            </w:r>
          </w:p>
          <w:p w14:paraId="58E8B698" w14:textId="6DAB66D1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5" w:type="dxa"/>
            <w:vAlign w:val="center"/>
            <w:hideMark/>
          </w:tcPr>
          <w:p w14:paraId="27D06D11" w14:textId="1F6C5AF7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unique</w:t>
            </w:r>
          </w:p>
          <w:p w14:paraId="01F4E6BE" w14:textId="4CA635D7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4" w:type="dxa"/>
            <w:vAlign w:val="center"/>
            <w:hideMark/>
          </w:tcPr>
          <w:p w14:paraId="0654B672" w14:textId="279E05AD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nunique</w:t>
            </w:r>
          </w:p>
          <w:p w14:paraId="7AE7EBFB" w14:textId="74096614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5" w:type="dxa"/>
            <w:vAlign w:val="center"/>
            <w:hideMark/>
          </w:tcPr>
          <w:p w14:paraId="0E2F4A9C" w14:textId="3B137201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crosstab</w:t>
            </w:r>
          </w:p>
          <w:p w14:paraId="474DEB95" w14:textId="1D6EB49B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4" w:type="dxa"/>
            <w:vAlign w:val="center"/>
            <w:hideMark/>
          </w:tcPr>
          <w:p w14:paraId="08568C21" w14:textId="3F24EE3C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to_numeric</w:t>
            </w:r>
          </w:p>
          <w:p w14:paraId="7B4A8DC0" w14:textId="223AA6FD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5" w:type="dxa"/>
            <w:vAlign w:val="center"/>
            <w:hideMark/>
          </w:tcPr>
          <w:p w14:paraId="34CDE487" w14:textId="66889EA2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isnull</w:t>
            </w:r>
          </w:p>
          <w:p w14:paraId="59C4DBFE" w14:textId="0A39CD60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4" w:type="dxa"/>
            <w:vAlign w:val="center"/>
            <w:hideMark/>
          </w:tcPr>
          <w:p w14:paraId="44AD1B20" w14:textId="51000E84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drop</w:t>
            </w:r>
          </w:p>
          <w:p w14:paraId="3FF67537" w14:textId="0152652D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  <w:tc>
          <w:tcPr>
            <w:tcW w:w="955" w:type="dxa"/>
            <w:vAlign w:val="center"/>
            <w:hideMark/>
          </w:tcPr>
          <w:p w14:paraId="08DAFC38" w14:textId="2E01421F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</w:rPr>
            </w:pPr>
            <w:r w:rsidRPr="00F64027">
              <w:rPr>
                <w:rFonts w:ascii="Segoe UI Light" w:hAnsi="Segoe UI Light" w:cs="Segoe UI Light"/>
                <w:sz w:val="18"/>
                <w:szCs w:val="18"/>
              </w:rPr>
              <w:t>median</w:t>
            </w:r>
          </w:p>
          <w:p w14:paraId="540A9C07" w14:textId="107D3259" w:rsidR="00E80E87" w:rsidRPr="00F64027" w:rsidRDefault="00E80E87" w:rsidP="00E80E87">
            <w:pPr>
              <w:spacing w:before="240"/>
              <w:jc w:val="center"/>
              <w:rPr>
                <w:rFonts w:ascii="Segoe UI Light" w:hAnsi="Segoe UI Light" w:cs="Segoe UI Light"/>
                <w:sz w:val="18"/>
                <w:szCs w:val="18"/>
              </w:rPr>
            </w:pPr>
          </w:p>
        </w:tc>
      </w:tr>
    </w:tbl>
    <w:p w14:paraId="631CAC36" w14:textId="77777777" w:rsidR="00E80E87" w:rsidRDefault="00E80E87">
      <w:pPr>
        <w:pStyle w:val="FirstParagraph"/>
        <w:rPr>
          <w:lang w:val="ru-RU"/>
        </w:rPr>
      </w:pPr>
    </w:p>
    <w:p w14:paraId="1FD5E731" w14:textId="0EEC3753" w:rsidR="002A15B3" w:rsidRDefault="00E80E87" w:rsidP="00E80E87">
      <w:pPr>
        <w:pStyle w:val="FirstParagraph"/>
        <w:ind w:firstLine="720"/>
        <w:rPr>
          <w:lang w:val="ru-RU"/>
        </w:rPr>
      </w:pPr>
      <w:r w:rsidRPr="00E80E87">
        <w:rPr>
          <w:lang w:val="ru-RU"/>
        </w:rPr>
        <w:t xml:space="preserve">Для импорта данных будет использоваться функция </w:t>
      </w:r>
      <w:r>
        <w:rPr>
          <w:b/>
        </w:rPr>
        <w:t>read</w:t>
      </w:r>
      <w:r w:rsidRPr="00E80E87">
        <w:rPr>
          <w:b/>
          <w:lang w:val="ru-RU"/>
        </w:rPr>
        <w:t>_</w:t>
      </w:r>
      <w:r>
        <w:rPr>
          <w:b/>
        </w:rPr>
        <w:t>csv</w:t>
      </w:r>
      <w:r w:rsidRPr="00E80E87">
        <w:rPr>
          <w:b/>
          <w:lang w:val="ru-RU"/>
        </w:rPr>
        <w:t>()</w:t>
      </w:r>
      <w:r w:rsidRPr="00E80E87">
        <w:rPr>
          <w:lang w:val="ru-RU"/>
        </w:rPr>
        <w:t xml:space="preserve">, которая принимает путь к файлу, а также может принимать параметры: - </w:t>
      </w:r>
      <w:r>
        <w:rPr>
          <w:i/>
        </w:rPr>
        <w:t>sep</w:t>
      </w:r>
      <w:r w:rsidRPr="00E80E87">
        <w:rPr>
          <w:lang w:val="ru-RU"/>
        </w:rPr>
        <w:t xml:space="preserve"> — отвечает за разделитель, используемый в документе - </w:t>
      </w:r>
      <w:r>
        <w:rPr>
          <w:i/>
        </w:rPr>
        <w:t>index</w:t>
      </w:r>
      <w:r w:rsidRPr="00E80E87">
        <w:rPr>
          <w:i/>
          <w:lang w:val="ru-RU"/>
        </w:rPr>
        <w:t>_</w:t>
      </w:r>
      <w:r>
        <w:rPr>
          <w:i/>
        </w:rPr>
        <w:t>col</w:t>
      </w:r>
      <w:r w:rsidRPr="00E80E87">
        <w:rPr>
          <w:lang w:val="ru-RU"/>
        </w:rPr>
        <w:t xml:space="preserve"> — отвечает за номер колонки, которая будет использоваться для индексации данных - </w:t>
      </w:r>
      <w:r>
        <w:rPr>
          <w:i/>
        </w:rPr>
        <w:t>skip</w:t>
      </w:r>
      <w:r w:rsidRPr="00E80E87">
        <w:rPr>
          <w:i/>
          <w:lang w:val="ru-RU"/>
        </w:rPr>
        <w:t>_</w:t>
      </w:r>
      <w:r>
        <w:rPr>
          <w:i/>
        </w:rPr>
        <w:t>blank</w:t>
      </w:r>
      <w:r w:rsidRPr="00E80E87">
        <w:rPr>
          <w:i/>
          <w:lang w:val="ru-RU"/>
        </w:rPr>
        <w:t>_</w:t>
      </w:r>
      <w:r>
        <w:rPr>
          <w:i/>
        </w:rPr>
        <w:t>lines</w:t>
      </w:r>
      <w:r w:rsidRPr="00E80E87">
        <w:rPr>
          <w:lang w:val="ru-RU"/>
        </w:rPr>
        <w:t xml:space="preserve"> — отвечает за пропуск пустых строк, прин</w:t>
      </w:r>
      <w:r>
        <w:rPr>
          <w:lang w:val="ru-RU"/>
        </w:rPr>
        <w:t>и</w:t>
      </w:r>
      <w:r w:rsidRPr="00E80E87">
        <w:rPr>
          <w:lang w:val="ru-RU"/>
        </w:rPr>
        <w:t xml:space="preserve">мает значение </w:t>
      </w:r>
      <w:r>
        <w:t>True</w:t>
      </w:r>
      <w:r w:rsidRPr="00E80E87">
        <w:rPr>
          <w:lang w:val="ru-RU"/>
        </w:rPr>
        <w:t>/</w:t>
      </w:r>
      <w:r>
        <w:t>False</w:t>
      </w:r>
      <w:r w:rsidRPr="00E80E87">
        <w:rPr>
          <w:lang w:val="ru-RU"/>
        </w:rPr>
        <w:t xml:space="preserve"> - </w:t>
      </w:r>
      <w:r>
        <w:rPr>
          <w:i/>
        </w:rPr>
        <w:t>encoding</w:t>
      </w:r>
      <w:r w:rsidRPr="00E80E87">
        <w:rPr>
          <w:lang w:val="ru-RU"/>
        </w:rPr>
        <w:t xml:space="preserve"> — отвечает за кодировку файла, принимает её имя …и прочие;</w:t>
      </w:r>
    </w:p>
    <w:p w14:paraId="17132DFE" w14:textId="77777777" w:rsidR="00F64027" w:rsidRPr="00F64027" w:rsidRDefault="00F64027" w:rsidP="00F64027">
      <w:pPr>
        <w:pStyle w:val="a0"/>
        <w:rPr>
          <w:lang w:val="ru-RU"/>
        </w:rPr>
      </w:pPr>
    </w:p>
    <w:p w14:paraId="3769E43E" w14:textId="72198232" w:rsidR="00E80E87" w:rsidRPr="00F64027" w:rsidRDefault="00E80E87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</w:rPr>
        <w:t>read</w:t>
      </w:r>
      <w:r w:rsidRPr="00F64027">
        <w:rPr>
          <w:rFonts w:ascii="Segoe UI Light" w:hAnsi="Segoe UI Light" w:cs="Segoe UI Light"/>
          <w:i/>
          <w:iCs/>
          <w:lang w:val="ru-RU"/>
        </w:rPr>
        <w:t>_</w:t>
      </w:r>
      <w:r w:rsidRPr="00F64027">
        <w:rPr>
          <w:rFonts w:ascii="Segoe UI Light" w:hAnsi="Segoe UI Light" w:cs="Segoe UI Light"/>
          <w:i/>
          <w:iCs/>
        </w:rPr>
        <w:t>csv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 ( ), </w:t>
      </w:r>
      <w:r w:rsidRPr="00F64027">
        <w:rPr>
          <w:rFonts w:ascii="Segoe UI Light" w:hAnsi="Segoe UI Light" w:cs="Segoe UI Light"/>
          <w:i/>
          <w:iCs/>
        </w:rPr>
        <w:t>head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 ( )</w:t>
      </w:r>
    </w:p>
    <w:p w14:paraId="6C130BDA" w14:textId="5ED5494C" w:rsidR="002A15B3" w:rsidRPr="00F64027" w:rsidRDefault="00E80E87" w:rsidP="00CB6379">
      <w:pPr>
        <w:pStyle w:val="a0"/>
        <w:ind w:firstLine="720"/>
        <w:rPr>
          <w:rFonts w:ascii="Segoe UI Light" w:hAnsi="Segoe UI Light" w:cs="Segoe UI Light"/>
          <w:lang w:val="ru-RU"/>
        </w:rPr>
      </w:pPr>
      <w:r w:rsidRPr="00F64027">
        <w:rPr>
          <w:rFonts w:ascii="Segoe UI Light" w:hAnsi="Segoe UI Light" w:cs="Segoe UI Light"/>
          <w:i/>
          <w:lang w:val="ru-RU"/>
        </w:rPr>
        <w:t xml:space="preserve">Сама функция </w:t>
      </w:r>
      <w:r w:rsidRPr="00F64027">
        <w:rPr>
          <w:rFonts w:ascii="Segoe UI Light" w:hAnsi="Segoe UI Light" w:cs="Segoe UI Light"/>
          <w:b/>
          <w:i/>
        </w:rPr>
        <w:t>read</w:t>
      </w:r>
      <w:r w:rsidRPr="00F64027">
        <w:rPr>
          <w:rFonts w:ascii="Segoe UI Light" w:hAnsi="Segoe UI Light" w:cs="Segoe UI Light"/>
          <w:b/>
          <w:i/>
          <w:lang w:val="ru-RU"/>
        </w:rPr>
        <w:t>_</w:t>
      </w:r>
      <w:r w:rsidRPr="00F64027">
        <w:rPr>
          <w:rFonts w:ascii="Segoe UI Light" w:hAnsi="Segoe UI Light" w:cs="Segoe UI Light"/>
          <w:b/>
          <w:i/>
        </w:rPr>
        <w:t>csv</w:t>
      </w:r>
      <w:r w:rsidRPr="00F64027">
        <w:rPr>
          <w:rFonts w:ascii="Segoe UI Light" w:hAnsi="Segoe UI Light" w:cs="Segoe UI Light"/>
          <w:b/>
          <w:i/>
          <w:lang w:val="ru-RU"/>
        </w:rPr>
        <w:t>()</w:t>
      </w:r>
      <w:r w:rsidRPr="00F64027">
        <w:rPr>
          <w:rFonts w:ascii="Segoe UI Light" w:hAnsi="Segoe UI Light" w:cs="Segoe UI Light"/>
          <w:i/>
          <w:lang w:val="ru-RU"/>
        </w:rPr>
        <w:t xml:space="preserve"> возвращает объект типа </w:t>
      </w:r>
      <w:r w:rsidRPr="00F64027">
        <w:rPr>
          <w:rFonts w:ascii="Segoe UI Light" w:hAnsi="Segoe UI Light" w:cs="Segoe UI Light"/>
          <w:i/>
        </w:rPr>
        <w:t>dataframe</w:t>
      </w:r>
      <w:r w:rsidRPr="00F64027">
        <w:rPr>
          <w:rFonts w:ascii="Segoe UI Light" w:hAnsi="Segoe UI Light" w:cs="Segoe UI Light"/>
          <w:i/>
          <w:lang w:val="ru-RU"/>
        </w:rPr>
        <w:t xml:space="preserve">, который является табличной структурой данных (каждая строка/столбец является объектом типа </w:t>
      </w:r>
      <w:r w:rsidRPr="00F64027">
        <w:rPr>
          <w:rFonts w:ascii="Segoe UI Light" w:hAnsi="Segoe UI Light" w:cs="Segoe UI Light"/>
          <w:i/>
        </w:rPr>
        <w:t>Series</w:t>
      </w:r>
      <w:r w:rsidRPr="00F64027">
        <w:rPr>
          <w:rFonts w:ascii="Segoe UI Light" w:hAnsi="Segoe UI Light" w:cs="Segoe UI Light"/>
          <w:i/>
          <w:lang w:val="ru-RU"/>
        </w:rPr>
        <w:t xml:space="preserve">), </w:t>
      </w:r>
      <w:r w:rsidRPr="00F64027">
        <w:rPr>
          <w:rFonts w:ascii="Segoe UI Light" w:hAnsi="Segoe UI Light" w:cs="Segoe UI Light"/>
          <w:i/>
        </w:rPr>
        <w:t>a</w:t>
      </w:r>
      <w:r w:rsidRPr="00F64027">
        <w:rPr>
          <w:rFonts w:ascii="Segoe UI Light" w:hAnsi="Segoe UI Light" w:cs="Segoe UI Light"/>
          <w:i/>
          <w:lang w:val="ru-RU"/>
        </w:rPr>
        <w:t xml:space="preserve"> метод </w:t>
      </w:r>
      <w:r w:rsidRPr="00F64027">
        <w:rPr>
          <w:rFonts w:ascii="Segoe UI Light" w:hAnsi="Segoe UI Light" w:cs="Segoe UI Light"/>
          <w:b/>
          <w:i/>
          <w:lang w:val="ru-RU"/>
        </w:rPr>
        <w:t>.</w:t>
      </w:r>
      <w:r w:rsidRPr="00F64027">
        <w:rPr>
          <w:rFonts w:ascii="Segoe UI Light" w:hAnsi="Segoe UI Light" w:cs="Segoe UI Light"/>
          <w:b/>
          <w:i/>
        </w:rPr>
        <w:t>head</w:t>
      </w:r>
      <w:r w:rsidRPr="00F64027">
        <w:rPr>
          <w:rFonts w:ascii="Segoe UI Light" w:hAnsi="Segoe UI Light" w:cs="Segoe UI Light"/>
          <w:b/>
          <w:i/>
          <w:lang w:val="ru-RU"/>
        </w:rPr>
        <w:t>()</w:t>
      </w:r>
      <w:r w:rsidRPr="00F64027">
        <w:rPr>
          <w:rFonts w:ascii="Segoe UI Light" w:hAnsi="Segoe UI Light" w:cs="Segoe UI Light"/>
          <w:i/>
          <w:lang w:val="ru-RU"/>
        </w:rPr>
        <w:t xml:space="preserve"> отвечает за вывод шапки исходных данных</w:t>
      </w:r>
    </w:p>
    <w:p w14:paraId="31BAAE38" w14:textId="77777777" w:rsidR="002A15B3" w:rsidRPr="00F64027" w:rsidRDefault="002A15B3">
      <w:pPr>
        <w:pStyle w:val="Compact"/>
        <w:rPr>
          <w:rFonts w:ascii="Segoe UI Light" w:hAnsi="Segoe UI Light" w:cs="Segoe UI Light"/>
          <w:lang w:val="ru-RU"/>
        </w:rPr>
      </w:pPr>
    </w:p>
    <w:p w14:paraId="61BA7647" w14:textId="77777777" w:rsidR="002A15B3" w:rsidRPr="00E80E87" w:rsidRDefault="00E80E87" w:rsidP="00C16A45">
      <w:pPr>
        <w:pStyle w:val="a5"/>
        <w:rPr>
          <w:lang w:val="ru-RU"/>
        </w:rPr>
      </w:pPr>
      <w:r w:rsidRPr="00E80E87">
        <w:rPr>
          <w:lang w:val="ru-RU"/>
        </w:rPr>
        <w:t>Возьмем первый массив данных</w:t>
      </w:r>
    </w:p>
    <w:p w14:paraId="49587D20" w14:textId="37B45930" w:rsidR="002A15B3" w:rsidRDefault="00E80E87" w:rsidP="00CB6379">
      <w:pPr>
        <w:pStyle w:val="a0"/>
        <w:ind w:firstLine="720"/>
        <w:rPr>
          <w:i/>
          <w:lang w:val="ru-RU"/>
        </w:rPr>
      </w:pPr>
      <w:r w:rsidRPr="00E80E87">
        <w:rPr>
          <w:i/>
          <w:lang w:val="ru-RU"/>
        </w:rPr>
        <w:t>Этот датасет содержит данные о всех пассажирах Титаника, находящихся на борту во время катастрофы</w:t>
      </w:r>
    </w:p>
    <w:p w14:paraId="1CCE630D" w14:textId="77777777" w:rsidR="00E80E87" w:rsidRDefault="00E80E87">
      <w:pPr>
        <w:pStyle w:val="a0"/>
        <w:rPr>
          <w:i/>
          <w:lang w:val="ru-RU"/>
        </w:rPr>
      </w:pPr>
    </w:p>
    <w:tbl>
      <w:tblPr>
        <w:tblStyle w:val="af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5"/>
      </w:tblGrid>
      <w:tr w:rsidR="00E80E87" w14:paraId="571AA81F" w14:textId="77777777" w:rsidTr="00C16A45">
        <w:tc>
          <w:tcPr>
            <w:tcW w:w="9905" w:type="dxa"/>
          </w:tcPr>
          <w:p w14:paraId="00B5BCDA" w14:textId="020E29DF" w:rsidR="00E80E87" w:rsidRPr="00E80E87" w:rsidRDefault="00C16A45" w:rsidP="00E80E87">
            <w:pPr>
              <w:pStyle w:val="SourceCode"/>
            </w:pPr>
            <w:r>
              <w:rPr>
                <w:noProof/>
              </w:rPr>
              <w:drawing>
                <wp:inline distT="0" distB="0" distL="0" distR="0" wp14:anchorId="7469007D" wp14:editId="7B44A941">
                  <wp:extent cx="6152515" cy="1446530"/>
                  <wp:effectExtent l="0" t="0" r="635" b="127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2515" cy="1446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0E87" w:rsidRPr="00E80E87" w14:paraId="76BF8519" w14:textId="77777777" w:rsidTr="00C16A45">
        <w:tc>
          <w:tcPr>
            <w:tcW w:w="9905" w:type="dxa"/>
          </w:tcPr>
          <w:p w14:paraId="34B09E8E" w14:textId="5D5AC448" w:rsidR="00E80E87" w:rsidRPr="00E80E87" w:rsidRDefault="00E80E87">
            <w:pPr>
              <w:pStyle w:val="a0"/>
            </w:pPr>
            <w:r>
              <w:rPr>
                <w:noProof/>
              </w:rPr>
              <w:drawing>
                <wp:inline distT="0" distB="0" distL="0" distR="0" wp14:anchorId="7E28F5E3" wp14:editId="046E0FB6">
                  <wp:extent cx="6152515" cy="1427480"/>
                  <wp:effectExtent l="0" t="0" r="635" b="127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2515" cy="1427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7BE3EA" w14:textId="77777777" w:rsidR="00E80E87" w:rsidRPr="00F64027" w:rsidRDefault="00E80E87">
      <w:pPr>
        <w:pStyle w:val="a0"/>
        <w:rPr>
          <w:rFonts w:ascii="Segoe UI Light" w:hAnsi="Segoe UI Light" w:cs="Segoe UI Light"/>
        </w:rPr>
      </w:pPr>
    </w:p>
    <w:p w14:paraId="3FF63C31" w14:textId="77777777" w:rsidR="00C16A45" w:rsidRPr="00F64027" w:rsidRDefault="00E80E87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>.</w:t>
      </w:r>
      <w:r w:rsidRPr="00F64027">
        <w:rPr>
          <w:rFonts w:ascii="Segoe UI Light" w:hAnsi="Segoe UI Light" w:cs="Segoe UI Light"/>
          <w:i/>
          <w:iCs/>
        </w:rPr>
        <w:t>shape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  </w:t>
      </w:r>
    </w:p>
    <w:p w14:paraId="7DADAD2C" w14:textId="09A5FD62" w:rsidR="002A15B3" w:rsidRPr="00F64027" w:rsidRDefault="00E80E87" w:rsidP="00C16A45">
      <w:pPr>
        <w:pStyle w:val="a0"/>
        <w:jc w:val="center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>Возвращает размерность массива данных:</w:t>
      </w:r>
    </w:p>
    <w:p w14:paraId="674203F9" w14:textId="77777777" w:rsidR="00C16A45" w:rsidRDefault="00C16A45">
      <w:pPr>
        <w:pStyle w:val="a0"/>
        <w:rPr>
          <w:i/>
          <w:lang w:val="ru-RU"/>
        </w:rPr>
      </w:pPr>
      <w:r>
        <w:rPr>
          <w:noProof/>
        </w:rPr>
        <w:drawing>
          <wp:inline distT="0" distB="0" distL="0" distR="0" wp14:anchorId="01D067E7" wp14:editId="332EC83C">
            <wp:extent cx="4991100" cy="70485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0E87">
        <w:rPr>
          <w:i/>
          <w:lang w:val="ru-RU"/>
        </w:rPr>
        <w:t xml:space="preserve"> </w:t>
      </w:r>
    </w:p>
    <w:p w14:paraId="55835364" w14:textId="248A38BF" w:rsidR="002A15B3" w:rsidRDefault="00E80E87" w:rsidP="00C16A45">
      <w:pPr>
        <w:pStyle w:val="a0"/>
        <w:rPr>
          <w:i/>
          <w:lang w:val="ru-RU"/>
        </w:rPr>
      </w:pPr>
      <w:r w:rsidRPr="00E80E87">
        <w:rPr>
          <w:i/>
          <w:lang w:val="ru-RU"/>
        </w:rPr>
        <w:t>Датасет является таблицей, состоящей из 919 строк и 11 столбцов</w:t>
      </w:r>
    </w:p>
    <w:p w14:paraId="7EB7C2D1" w14:textId="1FF8696C" w:rsidR="00C16A45" w:rsidRDefault="00C16A45" w:rsidP="00C16A45">
      <w:pPr>
        <w:pStyle w:val="a0"/>
        <w:rPr>
          <w:lang w:val="ru-RU"/>
        </w:rPr>
      </w:pPr>
    </w:p>
    <w:p w14:paraId="17F12A2E" w14:textId="19EBE74D" w:rsidR="00F64027" w:rsidRDefault="00F64027" w:rsidP="00C16A45">
      <w:pPr>
        <w:pStyle w:val="a0"/>
        <w:rPr>
          <w:lang w:val="ru-RU"/>
        </w:rPr>
      </w:pPr>
    </w:p>
    <w:p w14:paraId="0A153E7B" w14:textId="6C0AAF6D" w:rsidR="00F64027" w:rsidRDefault="00F64027" w:rsidP="00C16A45">
      <w:pPr>
        <w:pStyle w:val="a0"/>
        <w:rPr>
          <w:lang w:val="ru-RU"/>
        </w:rPr>
      </w:pPr>
    </w:p>
    <w:p w14:paraId="70F8D205" w14:textId="149DF98A" w:rsidR="00F64027" w:rsidRDefault="00F64027" w:rsidP="00C16A45">
      <w:pPr>
        <w:pStyle w:val="a0"/>
        <w:rPr>
          <w:lang w:val="ru-RU"/>
        </w:rPr>
      </w:pPr>
    </w:p>
    <w:p w14:paraId="0B7AD005" w14:textId="77777777" w:rsidR="00F64027" w:rsidRPr="00E80E87" w:rsidRDefault="00F64027" w:rsidP="00C16A45">
      <w:pPr>
        <w:pStyle w:val="a0"/>
        <w:rPr>
          <w:lang w:val="ru-RU"/>
        </w:rPr>
      </w:pPr>
    </w:p>
    <w:p w14:paraId="67B652E7" w14:textId="77777777" w:rsidR="00C16A45" w:rsidRDefault="00E80E87" w:rsidP="00C16A45">
      <w:pPr>
        <w:pStyle w:val="a0"/>
        <w:ind w:firstLine="720"/>
        <w:rPr>
          <w:lang w:val="ru-RU"/>
        </w:rPr>
      </w:pPr>
      <w:r w:rsidRPr="00E80E87">
        <w:rPr>
          <w:lang w:val="ru-RU"/>
        </w:rPr>
        <w:lastRenderedPageBreak/>
        <w:t>Мы также можем получить более подробную информацию о типах данных, как всего массива данных, так и конкретных столбцов:</w:t>
      </w:r>
    </w:p>
    <w:p w14:paraId="2FB2F22B" w14:textId="4A21070B" w:rsidR="00C16A45" w:rsidRPr="00E80E87" w:rsidRDefault="00C16A45" w:rsidP="00C16A45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70181C24" wp14:editId="1A57AA3E">
            <wp:extent cx="5215738" cy="1097087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40869" cy="1102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70B40" w14:textId="67158CF6" w:rsidR="00C16A45" w:rsidRPr="002846AC" w:rsidRDefault="00E80E87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  <w:r w:rsidRPr="002846AC">
        <w:rPr>
          <w:rFonts w:ascii="Segoe UI Light" w:hAnsi="Segoe UI Light" w:cs="Segoe UI Light"/>
          <w:i/>
          <w:iCs/>
          <w:lang w:val="ru-RU"/>
        </w:rPr>
        <w:t xml:space="preserve"> </w:t>
      </w:r>
      <w:r w:rsidR="00C16A45" w:rsidRPr="002846AC">
        <w:rPr>
          <w:rFonts w:ascii="Segoe UI Light" w:hAnsi="Segoe UI Light" w:cs="Segoe UI Light"/>
          <w:i/>
          <w:iCs/>
          <w:lang w:val="ru-RU"/>
        </w:rPr>
        <w:t>.</w:t>
      </w:r>
      <w:r w:rsidR="00C16A45" w:rsidRPr="00F64027">
        <w:rPr>
          <w:rFonts w:ascii="Segoe UI Light" w:hAnsi="Segoe UI Light" w:cs="Segoe UI Light"/>
          <w:i/>
          <w:iCs/>
        </w:rPr>
        <w:t>info</w:t>
      </w:r>
      <w:r w:rsidR="00C16A45" w:rsidRPr="002846AC">
        <w:rPr>
          <w:rFonts w:ascii="Segoe UI Light" w:hAnsi="Segoe UI Light" w:cs="Segoe UI Light"/>
          <w:i/>
          <w:iCs/>
          <w:lang w:val="ru-RU"/>
        </w:rPr>
        <w:t>( )</w:t>
      </w:r>
    </w:p>
    <w:p w14:paraId="2A7D2A67" w14:textId="1ADA97B9" w:rsidR="00C16A45" w:rsidRPr="00F64027" w:rsidRDefault="00C16A45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>Возвращает данные по столбцам:</w:t>
      </w:r>
    </w:p>
    <w:p w14:paraId="4EFB601C" w14:textId="457E82F8" w:rsidR="00C16A45" w:rsidRPr="00C16A45" w:rsidRDefault="00C16A45" w:rsidP="00C16A45">
      <w:pPr>
        <w:pStyle w:val="a0"/>
      </w:pPr>
      <w:r>
        <w:rPr>
          <w:noProof/>
        </w:rPr>
        <w:drawing>
          <wp:inline distT="0" distB="0" distL="0" distR="0" wp14:anchorId="2173340B" wp14:editId="1685B354">
            <wp:extent cx="4957395" cy="2633472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93046" cy="2652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1EC38" w14:textId="56B64B8C" w:rsidR="00C16A45" w:rsidRPr="00F64027" w:rsidRDefault="00E80E87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>.</w:t>
      </w:r>
      <w:r w:rsidRPr="00F64027">
        <w:rPr>
          <w:rFonts w:ascii="Segoe UI Light" w:hAnsi="Segoe UI Light" w:cs="Segoe UI Light"/>
          <w:i/>
          <w:iCs/>
        </w:rPr>
        <w:t>drop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( ) </w:t>
      </w:r>
    </w:p>
    <w:p w14:paraId="2D1989CC" w14:textId="3075AF46" w:rsidR="002A15B3" w:rsidRPr="00F64027" w:rsidRDefault="00E80E87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>Удаляет столбец массива:</w:t>
      </w:r>
    </w:p>
    <w:p w14:paraId="47C81620" w14:textId="77777777" w:rsidR="002A15B3" w:rsidRPr="00E80E87" w:rsidRDefault="00E80E87" w:rsidP="00CB6379">
      <w:pPr>
        <w:pStyle w:val="a0"/>
        <w:rPr>
          <w:lang w:val="ru-RU"/>
        </w:rPr>
      </w:pPr>
      <w:r w:rsidRPr="00E80E87">
        <w:rPr>
          <w:b/>
          <w:i/>
          <w:lang w:val="ru-RU"/>
        </w:rPr>
        <w:t>Удалим столбец “</w:t>
      </w:r>
      <w:r>
        <w:rPr>
          <w:b/>
          <w:i/>
        </w:rPr>
        <w:t>id</w:t>
      </w:r>
      <w:r w:rsidRPr="00E80E87">
        <w:rPr>
          <w:b/>
          <w:i/>
          <w:lang w:val="ru-RU"/>
        </w:rPr>
        <w:t>”, дабы оставить только индексы, которые указывают на номер каюты:</w:t>
      </w:r>
    </w:p>
    <w:p w14:paraId="685BB2D8" w14:textId="3279396D" w:rsidR="002A15B3" w:rsidRDefault="00C16A45">
      <w:pPr>
        <w:pStyle w:val="Compact"/>
      </w:pPr>
      <w:r>
        <w:rPr>
          <w:noProof/>
        </w:rPr>
        <w:drawing>
          <wp:inline distT="0" distB="0" distL="0" distR="0" wp14:anchorId="5E14EE3E" wp14:editId="15928EB4">
            <wp:extent cx="6152515" cy="195961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5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480A3" w14:textId="77777777" w:rsidR="00C16A45" w:rsidRPr="00F64027" w:rsidRDefault="00E80E87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lastRenderedPageBreak/>
        <w:t>.</w:t>
      </w:r>
      <w:r w:rsidRPr="00F64027">
        <w:rPr>
          <w:rFonts w:ascii="Segoe UI Light" w:hAnsi="Segoe UI Light" w:cs="Segoe UI Light"/>
          <w:i/>
          <w:iCs/>
        </w:rPr>
        <w:t>groupby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( ) </w:t>
      </w:r>
    </w:p>
    <w:p w14:paraId="5A910A57" w14:textId="77777777" w:rsidR="00C16A45" w:rsidRPr="00F64027" w:rsidRDefault="00E80E87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 xml:space="preserve"> Группирует данные в таблице по значению индекса:  </w:t>
      </w:r>
    </w:p>
    <w:p w14:paraId="2BAF0454" w14:textId="77777777" w:rsidR="00C16A45" w:rsidRPr="00F64027" w:rsidRDefault="00E80E87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>.</w:t>
      </w:r>
      <w:r w:rsidRPr="00F64027">
        <w:rPr>
          <w:rFonts w:ascii="Segoe UI Light" w:hAnsi="Segoe UI Light" w:cs="Segoe UI Light"/>
          <w:i/>
          <w:iCs/>
        </w:rPr>
        <w:t>sum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( ) </w:t>
      </w:r>
    </w:p>
    <w:p w14:paraId="6FB866D6" w14:textId="77777777" w:rsidR="00C16A45" w:rsidRPr="00F64027" w:rsidRDefault="00E80E87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 xml:space="preserve">Суммирует данные в таблице по значению индекса:  </w:t>
      </w:r>
    </w:p>
    <w:p w14:paraId="17A6EC3B" w14:textId="77777777" w:rsidR="00C16A45" w:rsidRPr="00F64027" w:rsidRDefault="00E80E87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 xml:space="preserve"> .</w:t>
      </w:r>
      <w:r w:rsidRPr="00F64027">
        <w:rPr>
          <w:rFonts w:ascii="Segoe UI Light" w:hAnsi="Segoe UI Light" w:cs="Segoe UI Light"/>
          <w:i/>
          <w:iCs/>
        </w:rPr>
        <w:t>sort</w:t>
      </w:r>
      <w:r w:rsidRPr="00F64027">
        <w:rPr>
          <w:rFonts w:ascii="Segoe UI Light" w:hAnsi="Segoe UI Light" w:cs="Segoe UI Light"/>
          <w:i/>
          <w:iCs/>
          <w:lang w:val="ru-RU"/>
        </w:rPr>
        <w:t>_</w:t>
      </w:r>
      <w:r w:rsidRPr="00F64027">
        <w:rPr>
          <w:rFonts w:ascii="Segoe UI Light" w:hAnsi="Segoe UI Light" w:cs="Segoe UI Light"/>
          <w:i/>
          <w:iCs/>
        </w:rPr>
        <w:t>values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( ) </w:t>
      </w:r>
    </w:p>
    <w:p w14:paraId="1C127DB6" w14:textId="0FA90976" w:rsidR="00C16A45" w:rsidRPr="00F64027" w:rsidRDefault="00E80E87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 xml:space="preserve"> Сортирует данные:</w:t>
      </w:r>
    </w:p>
    <w:p w14:paraId="62DCBB32" w14:textId="77777777" w:rsidR="00C16A45" w:rsidRPr="00C16A45" w:rsidRDefault="00C16A45" w:rsidP="00C16A45">
      <w:pPr>
        <w:pStyle w:val="a0"/>
        <w:rPr>
          <w:lang w:val="ru-RU"/>
        </w:rPr>
      </w:pPr>
    </w:p>
    <w:p w14:paraId="231BECE8" w14:textId="77777777" w:rsidR="002A15B3" w:rsidRPr="00E80E87" w:rsidRDefault="00E80E87" w:rsidP="00CB6379">
      <w:pPr>
        <w:pStyle w:val="a0"/>
        <w:rPr>
          <w:lang w:val="ru-RU"/>
        </w:rPr>
      </w:pPr>
      <w:r w:rsidRPr="00E80E87">
        <w:rPr>
          <w:b/>
          <w:i/>
          <w:lang w:val="ru-RU"/>
        </w:rPr>
        <w:t>Посмотрим, какое количество пассажиров выжило в каждом классе:</w:t>
      </w:r>
    </w:p>
    <w:p w14:paraId="18A10143" w14:textId="77777777" w:rsidR="00C16A45" w:rsidRPr="00C16A45" w:rsidRDefault="00C16A45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2222D849" wp14:editId="61B8F558">
            <wp:extent cx="3584448" cy="1139125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98728" cy="1143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B2328" w14:textId="77777777" w:rsidR="00C16A45" w:rsidRPr="00F64027" w:rsidRDefault="00E80E87" w:rsidP="00C16A45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 xml:space="preserve">  .</w:t>
      </w:r>
      <w:r w:rsidRPr="00F64027">
        <w:rPr>
          <w:rFonts w:ascii="Segoe UI Light" w:hAnsi="Segoe UI Light" w:cs="Segoe UI Light"/>
          <w:i/>
          <w:iCs/>
        </w:rPr>
        <w:t>value</w:t>
      </w:r>
      <w:r w:rsidRPr="00F64027">
        <w:rPr>
          <w:rFonts w:ascii="Segoe UI Light" w:hAnsi="Segoe UI Light" w:cs="Segoe UI Light"/>
          <w:i/>
          <w:iCs/>
          <w:lang w:val="ru-RU"/>
        </w:rPr>
        <w:t>_</w:t>
      </w:r>
      <w:r w:rsidRPr="00F64027">
        <w:rPr>
          <w:rFonts w:ascii="Segoe UI Light" w:hAnsi="Segoe UI Light" w:cs="Segoe UI Light"/>
          <w:i/>
          <w:iCs/>
        </w:rPr>
        <w:t>counts</w:t>
      </w:r>
      <w:r w:rsidRPr="00F64027">
        <w:rPr>
          <w:rFonts w:ascii="Segoe UI Light" w:hAnsi="Segoe UI Light" w:cs="Segoe UI Light"/>
          <w:i/>
          <w:iCs/>
          <w:lang w:val="ru-RU"/>
        </w:rPr>
        <w:t>( )</w:t>
      </w:r>
    </w:p>
    <w:p w14:paraId="5DF1C202" w14:textId="1EACB15A" w:rsidR="00C16A45" w:rsidRPr="00F64027" w:rsidRDefault="00E80E87" w:rsidP="00C16A45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 xml:space="preserve"> Подсчитывает какое количество раз встречалось то или иное значение:</w:t>
      </w:r>
    </w:p>
    <w:p w14:paraId="2E28EA13" w14:textId="77777777" w:rsidR="002A15B3" w:rsidRPr="00E80E87" w:rsidRDefault="00E80E87" w:rsidP="00CB6379">
      <w:pPr>
        <w:pStyle w:val="a0"/>
        <w:rPr>
          <w:lang w:val="ru-RU"/>
        </w:rPr>
      </w:pPr>
      <w:r w:rsidRPr="00E80E87">
        <w:rPr>
          <w:b/>
          <w:i/>
          <w:lang w:val="ru-RU"/>
        </w:rPr>
        <w:t>Выведем общее количество пассажиров по классам</w:t>
      </w:r>
    </w:p>
    <w:p w14:paraId="1765DA52" w14:textId="77777777" w:rsidR="00C16A45" w:rsidRDefault="00C16A45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240CBDF8" wp14:editId="792C8C65">
            <wp:extent cx="4346341" cy="833932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77228" cy="839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0E87" w:rsidRPr="00C16A45">
        <w:rPr>
          <w:lang w:val="ru-RU"/>
        </w:rPr>
        <w:t xml:space="preserve"> </w:t>
      </w:r>
    </w:p>
    <w:p w14:paraId="35CACC4C" w14:textId="04536879" w:rsidR="00C16A45" w:rsidRPr="00F64027" w:rsidRDefault="00E80E87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 xml:space="preserve"> .</w:t>
      </w:r>
      <w:r w:rsidRPr="00F64027">
        <w:rPr>
          <w:rFonts w:ascii="Segoe UI Light" w:hAnsi="Segoe UI Light" w:cs="Segoe UI Light"/>
          <w:i/>
          <w:iCs/>
        </w:rPr>
        <w:t>tail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( ) </w:t>
      </w:r>
    </w:p>
    <w:p w14:paraId="22C3B1A6" w14:textId="3A20D8C0" w:rsidR="002A15B3" w:rsidRPr="00F64027" w:rsidRDefault="00E80E87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 xml:space="preserve"> </w:t>
      </w:r>
      <w:r w:rsidR="00C16A45" w:rsidRPr="00F64027">
        <w:rPr>
          <w:rFonts w:ascii="Segoe UI Light" w:hAnsi="Segoe UI Light" w:cs="Segoe UI Light"/>
          <w:i/>
          <w:iCs/>
          <w:lang w:val="ru-RU"/>
        </w:rPr>
        <w:t>Возвращает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 последние элементы массива данных</w:t>
      </w:r>
    </w:p>
    <w:p w14:paraId="4882EB7F" w14:textId="77777777" w:rsidR="002A15B3" w:rsidRPr="00E80E87" w:rsidRDefault="00E80E87">
      <w:pPr>
        <w:pStyle w:val="a0"/>
        <w:rPr>
          <w:lang w:val="ru-RU"/>
        </w:rPr>
      </w:pPr>
      <w:r w:rsidRPr="00E80E87">
        <w:rPr>
          <w:b/>
          <w:i/>
          <w:lang w:val="ru-RU"/>
        </w:rPr>
        <w:t>Выделим в отдельный датасет всех мужчин:</w:t>
      </w:r>
    </w:p>
    <w:p w14:paraId="41426C8E" w14:textId="37B5E209" w:rsidR="002A15B3" w:rsidRDefault="00C16A45">
      <w:pPr>
        <w:pStyle w:val="Compact"/>
        <w:rPr>
          <w:lang w:val="ru-RU"/>
        </w:rPr>
      </w:pPr>
      <w:r>
        <w:rPr>
          <w:noProof/>
        </w:rPr>
        <w:drawing>
          <wp:inline distT="0" distB="0" distL="0" distR="0" wp14:anchorId="2D8077C6" wp14:editId="725811F5">
            <wp:extent cx="6152515" cy="145796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5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D3AD3" w14:textId="77777777" w:rsidR="00C16A45" w:rsidRPr="00E80E87" w:rsidRDefault="00C16A45">
      <w:pPr>
        <w:pStyle w:val="Compact"/>
        <w:rPr>
          <w:lang w:val="ru-RU"/>
        </w:rPr>
      </w:pPr>
    </w:p>
    <w:p w14:paraId="21D5B026" w14:textId="77777777" w:rsidR="00C16A45" w:rsidRPr="00F64027" w:rsidRDefault="00E80E87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lastRenderedPageBreak/>
        <w:t xml:space="preserve">  .</w:t>
      </w:r>
      <w:r w:rsidRPr="00F64027">
        <w:rPr>
          <w:rFonts w:ascii="Segoe UI Light" w:hAnsi="Segoe UI Light" w:cs="Segoe UI Light"/>
          <w:i/>
          <w:iCs/>
        </w:rPr>
        <w:t>mean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( ) </w:t>
      </w:r>
    </w:p>
    <w:p w14:paraId="2C4B68E4" w14:textId="68E8A9A7" w:rsidR="002A15B3" w:rsidRPr="00F64027" w:rsidRDefault="00E80E87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 xml:space="preserve"> Возвращает средние значения:</w:t>
      </w:r>
    </w:p>
    <w:p w14:paraId="3B44BABF" w14:textId="77777777" w:rsidR="00C16A45" w:rsidRDefault="00C16A45">
      <w:pPr>
        <w:pStyle w:val="a0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4C83CC7F" wp14:editId="7748FDE6">
            <wp:extent cx="6152515" cy="741045"/>
            <wp:effectExtent l="0" t="0" r="635" b="190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4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625C1" w14:textId="7500D051" w:rsidR="002A15B3" w:rsidRPr="00E80E87" w:rsidRDefault="00C16A45">
      <w:pPr>
        <w:pStyle w:val="a0"/>
        <w:rPr>
          <w:lang w:val="ru-RU"/>
        </w:rPr>
      </w:pPr>
      <w:r w:rsidRPr="00E80E87">
        <w:rPr>
          <w:b/>
          <w:i/>
          <w:lang w:val="ru-RU"/>
        </w:rPr>
        <w:t xml:space="preserve"> </w:t>
      </w:r>
      <w:r w:rsidR="00E80E87" w:rsidRPr="00E80E87">
        <w:rPr>
          <w:b/>
          <w:i/>
          <w:lang w:val="ru-RU"/>
        </w:rPr>
        <w:t>Заметим, что выжило всего 18% мужчин, а средний возраст мужчин был 31</w:t>
      </w:r>
    </w:p>
    <w:p w14:paraId="6867BF22" w14:textId="77777777" w:rsidR="00F64027" w:rsidRDefault="00F64027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</w:p>
    <w:p w14:paraId="517FCD3A" w14:textId="387B2C85" w:rsidR="00C16A45" w:rsidRPr="00F64027" w:rsidRDefault="00E80E87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 xml:space="preserve">  .</w:t>
      </w:r>
      <w:r w:rsidRPr="00F64027">
        <w:rPr>
          <w:rFonts w:ascii="Segoe UI Light" w:hAnsi="Segoe UI Light" w:cs="Segoe UI Light"/>
          <w:i/>
          <w:iCs/>
        </w:rPr>
        <w:t>describe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( ) </w:t>
      </w:r>
    </w:p>
    <w:p w14:paraId="2EB32738" w14:textId="7201C2A7" w:rsidR="002A15B3" w:rsidRPr="00F64027" w:rsidRDefault="00C16A45" w:rsidP="00C16A45">
      <w:pPr>
        <w:pStyle w:val="Author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>Возвращает</w:t>
      </w:r>
      <w:r w:rsidR="00E80E87" w:rsidRPr="00F64027">
        <w:rPr>
          <w:rFonts w:ascii="Segoe UI Light" w:hAnsi="Segoe UI Light" w:cs="Segoe UI Light"/>
          <w:i/>
          <w:iCs/>
          <w:lang w:val="ru-RU"/>
        </w:rPr>
        <w:t xml:space="preserve"> численную статистику массива данных</w:t>
      </w:r>
    </w:p>
    <w:p w14:paraId="371B7B71" w14:textId="77777777" w:rsidR="00C16A45" w:rsidRDefault="00C16A45">
      <w:pPr>
        <w:pStyle w:val="a0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40F0B81D" wp14:editId="081016A6">
            <wp:extent cx="5179161" cy="1524509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53637" cy="1546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E23C9" w14:textId="63C27BFD" w:rsidR="002A15B3" w:rsidRPr="00E80E87" w:rsidRDefault="00C16A45">
      <w:pPr>
        <w:pStyle w:val="a0"/>
        <w:rPr>
          <w:lang w:val="ru-RU"/>
        </w:rPr>
      </w:pPr>
      <w:r w:rsidRPr="00E80E87">
        <w:rPr>
          <w:b/>
          <w:i/>
          <w:lang w:val="ru-RU"/>
        </w:rPr>
        <w:t xml:space="preserve"> </w:t>
      </w:r>
      <w:r w:rsidR="00E80E87" w:rsidRPr="00E80E87">
        <w:rPr>
          <w:b/>
          <w:i/>
          <w:lang w:val="ru-RU"/>
        </w:rPr>
        <w:t>Максимальный возраст был 71 год, а минимальный был 4 месяца</w:t>
      </w:r>
    </w:p>
    <w:p w14:paraId="3089619B" w14:textId="77777777" w:rsidR="00F64027" w:rsidRPr="00F64027" w:rsidRDefault="00F64027" w:rsidP="00C16A45">
      <w:pPr>
        <w:pStyle w:val="a6"/>
        <w:rPr>
          <w:rFonts w:ascii="Segoe UI Light" w:hAnsi="Segoe UI Light" w:cs="Segoe UI Light"/>
          <w:i/>
          <w:iCs/>
          <w:lang w:val="ru-RU"/>
        </w:rPr>
      </w:pPr>
    </w:p>
    <w:p w14:paraId="16E081FB" w14:textId="6F1C6CDE" w:rsidR="00C16A45" w:rsidRPr="00F64027" w:rsidRDefault="00E80E87" w:rsidP="00C16A45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 xml:space="preserve">  .</w:t>
      </w:r>
      <w:r w:rsidRPr="00F64027">
        <w:rPr>
          <w:rFonts w:ascii="Segoe UI Light" w:hAnsi="Segoe UI Light" w:cs="Segoe UI Light"/>
          <w:i/>
          <w:iCs/>
        </w:rPr>
        <w:t>index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 </w:t>
      </w:r>
    </w:p>
    <w:p w14:paraId="244FAC6A" w14:textId="2AE25311" w:rsidR="002A15B3" w:rsidRPr="00F64027" w:rsidRDefault="00E80E87" w:rsidP="00C16A45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 xml:space="preserve"> </w:t>
      </w:r>
      <w:r w:rsidR="00C16A45" w:rsidRPr="00F64027">
        <w:rPr>
          <w:rFonts w:ascii="Segoe UI Light" w:hAnsi="Segoe UI Light" w:cs="Segoe UI Light"/>
          <w:i/>
          <w:iCs/>
          <w:lang w:val="ru-RU"/>
        </w:rPr>
        <w:t>Возвращает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 значения, по которым индексирован наш массив данных.</w:t>
      </w:r>
    </w:p>
    <w:p w14:paraId="33F2C12F" w14:textId="77777777" w:rsidR="00CB6379" w:rsidRDefault="00C16A45">
      <w:pPr>
        <w:pStyle w:val="a0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09C71E46" wp14:editId="0B098A74">
            <wp:extent cx="5891967" cy="994867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27098" cy="1034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0E87">
        <w:rPr>
          <w:b/>
          <w:i/>
          <w:lang w:val="ru-RU"/>
        </w:rPr>
        <w:t xml:space="preserve"> </w:t>
      </w:r>
    </w:p>
    <w:p w14:paraId="64B4928F" w14:textId="77777777" w:rsidR="00CB6379" w:rsidRDefault="00CB6379">
      <w:pPr>
        <w:pStyle w:val="a0"/>
        <w:rPr>
          <w:b/>
          <w:i/>
          <w:lang w:val="ru-RU"/>
        </w:rPr>
      </w:pPr>
    </w:p>
    <w:p w14:paraId="71259F74" w14:textId="77777777" w:rsidR="00F64027" w:rsidRDefault="00F64027">
      <w:pPr>
        <w:pStyle w:val="a0"/>
        <w:rPr>
          <w:b/>
          <w:i/>
          <w:lang w:val="ru-RU"/>
        </w:rPr>
      </w:pPr>
    </w:p>
    <w:p w14:paraId="3603EE10" w14:textId="77777777" w:rsidR="00F64027" w:rsidRDefault="00F64027">
      <w:pPr>
        <w:pStyle w:val="a0"/>
        <w:rPr>
          <w:b/>
          <w:i/>
          <w:lang w:val="ru-RU"/>
        </w:rPr>
      </w:pPr>
    </w:p>
    <w:p w14:paraId="10D36783" w14:textId="77777777" w:rsidR="00F64027" w:rsidRDefault="00F64027">
      <w:pPr>
        <w:pStyle w:val="a0"/>
        <w:rPr>
          <w:b/>
          <w:i/>
          <w:lang w:val="ru-RU"/>
        </w:rPr>
      </w:pPr>
    </w:p>
    <w:p w14:paraId="66646779" w14:textId="77777777" w:rsidR="00F64027" w:rsidRDefault="00F64027">
      <w:pPr>
        <w:pStyle w:val="a0"/>
        <w:rPr>
          <w:b/>
          <w:i/>
          <w:lang w:val="ru-RU"/>
        </w:rPr>
      </w:pPr>
    </w:p>
    <w:p w14:paraId="77BD2191" w14:textId="47383224" w:rsidR="002A15B3" w:rsidRDefault="00E80E87">
      <w:pPr>
        <w:pStyle w:val="a0"/>
        <w:rPr>
          <w:b/>
          <w:i/>
          <w:lang w:val="ru-RU"/>
        </w:rPr>
      </w:pPr>
      <w:r w:rsidRPr="00E80E87">
        <w:rPr>
          <w:b/>
          <w:i/>
          <w:lang w:val="ru-RU"/>
        </w:rPr>
        <w:lastRenderedPageBreak/>
        <w:t>Так как наши данные проиндексированы по номеру каюты, можем вывести данные, по этому номеру:</w:t>
      </w:r>
    </w:p>
    <w:p w14:paraId="51E86339" w14:textId="77777777" w:rsidR="00F64027" w:rsidRPr="00E80E87" w:rsidRDefault="00F64027">
      <w:pPr>
        <w:pStyle w:val="a0"/>
        <w:rPr>
          <w:lang w:val="ru-RU"/>
        </w:rPr>
      </w:pPr>
    </w:p>
    <w:p w14:paraId="29DC9781" w14:textId="77777777" w:rsidR="00CB6379" w:rsidRPr="00F64027" w:rsidRDefault="00E80E87" w:rsidP="00CB6379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 xml:space="preserve">  .</w:t>
      </w:r>
      <w:r w:rsidRPr="00F64027">
        <w:rPr>
          <w:rFonts w:ascii="Segoe UI Light" w:hAnsi="Segoe UI Light" w:cs="Segoe UI Light"/>
          <w:i/>
          <w:iCs/>
        </w:rPr>
        <w:t>loc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[ ] </w:t>
      </w:r>
    </w:p>
    <w:p w14:paraId="2DBDB256" w14:textId="449882BE" w:rsidR="002A15B3" w:rsidRPr="00F64027" w:rsidRDefault="00E80E87" w:rsidP="00CB6379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>Ищет элементы массива данных по индексу</w:t>
      </w:r>
    </w:p>
    <w:p w14:paraId="30F919C6" w14:textId="77777777" w:rsidR="00CB6379" w:rsidRDefault="00CB6379">
      <w:pPr>
        <w:pStyle w:val="a0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3E82375B" wp14:editId="79949C85">
            <wp:extent cx="5435193" cy="516647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09660" cy="571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0E87">
        <w:rPr>
          <w:b/>
          <w:i/>
          <w:lang w:val="ru-RU"/>
        </w:rPr>
        <w:t xml:space="preserve"> </w:t>
      </w:r>
    </w:p>
    <w:p w14:paraId="0733D5E2" w14:textId="2679FD5A" w:rsidR="002A15B3" w:rsidRPr="00F64027" w:rsidRDefault="00E80E87">
      <w:pPr>
        <w:pStyle w:val="a0"/>
        <w:rPr>
          <w:bCs/>
          <w:lang w:val="ru-RU"/>
        </w:rPr>
      </w:pPr>
      <w:r w:rsidRPr="00F64027">
        <w:rPr>
          <w:bCs/>
          <w:i/>
          <w:lang w:val="ru-RU"/>
        </w:rPr>
        <w:t>Как мы видим, пассажиру из 180-ой каюты было 65 лет</w:t>
      </w:r>
    </w:p>
    <w:p w14:paraId="5C31FCB2" w14:textId="77777777" w:rsidR="00F64027" w:rsidRDefault="00F64027">
      <w:pPr>
        <w:pStyle w:val="a0"/>
        <w:rPr>
          <w:b/>
          <w:i/>
          <w:lang w:val="ru-RU"/>
        </w:rPr>
      </w:pPr>
    </w:p>
    <w:p w14:paraId="22240822" w14:textId="5B335ADF" w:rsidR="008A10A2" w:rsidRDefault="00E80E87">
      <w:pPr>
        <w:pStyle w:val="a0"/>
        <w:rPr>
          <w:b/>
          <w:i/>
          <w:lang w:val="ru-RU"/>
        </w:rPr>
      </w:pPr>
      <w:r w:rsidRPr="00E80E87">
        <w:rPr>
          <w:b/>
          <w:i/>
          <w:lang w:val="ru-RU"/>
        </w:rPr>
        <w:t xml:space="preserve">Также </w:t>
      </w:r>
      <w:r>
        <w:rPr>
          <w:b/>
          <w:i/>
        </w:rPr>
        <w:t>Pandas</w:t>
      </w:r>
      <w:r w:rsidRPr="00E80E87">
        <w:rPr>
          <w:b/>
          <w:i/>
          <w:lang w:val="ru-RU"/>
        </w:rPr>
        <w:t xml:space="preserve"> позволяет как добавлять:</w:t>
      </w:r>
    </w:p>
    <w:p w14:paraId="35850AA7" w14:textId="28E98870" w:rsidR="00CB6379" w:rsidRDefault="00CB6379">
      <w:pPr>
        <w:pStyle w:val="a0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6C6E875E" wp14:editId="674C10B7">
            <wp:extent cx="6152515" cy="2482850"/>
            <wp:effectExtent l="0" t="0" r="635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24C1A" w14:textId="77777777" w:rsidR="008A10A2" w:rsidRDefault="008A10A2" w:rsidP="00CB6379">
      <w:pPr>
        <w:pStyle w:val="a0"/>
        <w:rPr>
          <w:b/>
          <w:i/>
          <w:lang w:val="ru-RU"/>
        </w:rPr>
      </w:pPr>
    </w:p>
    <w:p w14:paraId="74D23F5E" w14:textId="40D5E1C0" w:rsidR="008A10A2" w:rsidRDefault="00CB6379" w:rsidP="00CB6379">
      <w:pPr>
        <w:pStyle w:val="a0"/>
        <w:rPr>
          <w:b/>
          <w:i/>
          <w:lang w:val="ru-RU"/>
        </w:rPr>
      </w:pPr>
      <w:r w:rsidRPr="00CB6379">
        <w:rPr>
          <w:b/>
          <w:i/>
          <w:lang w:val="ru-RU"/>
        </w:rPr>
        <w:t xml:space="preserve"> </w:t>
      </w:r>
      <w:r w:rsidR="00E80E87" w:rsidRPr="00CB6379">
        <w:rPr>
          <w:b/>
          <w:i/>
          <w:lang w:val="ru-RU"/>
        </w:rPr>
        <w:t>…так и удалять колонки:</w:t>
      </w:r>
      <w:bookmarkStart w:id="0" w:name="производим-обработку-датасета"/>
    </w:p>
    <w:p w14:paraId="6FE57865" w14:textId="449FC873" w:rsidR="008A10A2" w:rsidRPr="00F64027" w:rsidRDefault="00CB6379" w:rsidP="00F64027">
      <w:pPr>
        <w:pStyle w:val="a0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16CBFF05" wp14:editId="5E204740">
            <wp:extent cx="5779008" cy="2446043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89451" cy="2450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B06C0" w14:textId="6ADB4EC2" w:rsidR="002A15B3" w:rsidRPr="00E80E87" w:rsidRDefault="00E80E87" w:rsidP="00CB6379">
      <w:pPr>
        <w:pStyle w:val="a5"/>
        <w:rPr>
          <w:lang w:val="ru-RU"/>
        </w:rPr>
      </w:pPr>
      <w:bookmarkStart w:id="1" w:name="_GoBack"/>
      <w:bookmarkEnd w:id="1"/>
      <w:r w:rsidRPr="00E80E87">
        <w:rPr>
          <w:lang w:val="ru-RU"/>
        </w:rPr>
        <w:lastRenderedPageBreak/>
        <w:t>Производим обработку датасета:</w:t>
      </w:r>
      <w:bookmarkEnd w:id="0"/>
    </w:p>
    <w:p w14:paraId="3C0EDB9A" w14:textId="77777777" w:rsidR="002A15B3" w:rsidRPr="00CB6379" w:rsidRDefault="00E80E87" w:rsidP="00CB6379">
      <w:pPr>
        <w:pStyle w:val="FirstParagraph"/>
        <w:ind w:firstLine="480"/>
        <w:rPr>
          <w:lang w:val="ru-RU"/>
        </w:rPr>
      </w:pPr>
      <w:r w:rsidRPr="00E80E87">
        <w:rPr>
          <w:i/>
          <w:lang w:val="ru-RU"/>
        </w:rPr>
        <w:t>По своей сути, данные делятся на бинарные, качественные и количественные: например, в нашем случае, качественными данными являются: номер каюты, пол пассажира и его имя, а количественным будет его возраст. Для обучения модели нам не понадобится имя пассажира, так как оно никак не влияет на шансы на выживание</w:t>
      </w:r>
      <w:r w:rsidRPr="00CB6379">
        <w:rPr>
          <w:i/>
          <w:lang w:val="ru-RU"/>
        </w:rPr>
        <w:t>. Мы будем использовать колонки “класс”, “пол” и “возраст”, однако:</w:t>
      </w:r>
    </w:p>
    <w:p w14:paraId="210B7358" w14:textId="77777777" w:rsidR="002A15B3" w:rsidRPr="00CB6379" w:rsidRDefault="00E80E87">
      <w:pPr>
        <w:pStyle w:val="Compact"/>
        <w:numPr>
          <w:ilvl w:val="0"/>
          <w:numId w:val="3"/>
        </w:numPr>
        <w:rPr>
          <w:lang w:val="ru-RU"/>
        </w:rPr>
      </w:pPr>
      <w:r w:rsidRPr="00CB6379">
        <w:rPr>
          <w:lang w:val="ru-RU"/>
        </w:rPr>
        <w:t>У нас не хватает данных по возрасту, поэтому для пассажиров, у которых не указан возраст, укажем его как медианный для этой выборки</w:t>
      </w:r>
    </w:p>
    <w:p w14:paraId="4F54CCFC" w14:textId="77777777" w:rsidR="002A15B3" w:rsidRPr="00CB6379" w:rsidRDefault="00E80E87">
      <w:pPr>
        <w:pStyle w:val="Compact"/>
        <w:numPr>
          <w:ilvl w:val="0"/>
          <w:numId w:val="3"/>
        </w:numPr>
        <w:rPr>
          <w:lang w:val="ru-RU"/>
        </w:rPr>
      </w:pPr>
      <w:r w:rsidRPr="00CB6379">
        <w:rPr>
          <w:lang w:val="ru-RU"/>
        </w:rPr>
        <w:t>Столбец “пол” не является бинарным</w:t>
      </w:r>
    </w:p>
    <w:p w14:paraId="0348CD79" w14:textId="497A0332" w:rsidR="002A15B3" w:rsidRDefault="00E80E87">
      <w:pPr>
        <w:pStyle w:val="Compact"/>
        <w:numPr>
          <w:ilvl w:val="0"/>
          <w:numId w:val="3"/>
        </w:numPr>
        <w:rPr>
          <w:lang w:val="ru-RU"/>
        </w:rPr>
      </w:pPr>
      <w:r w:rsidRPr="00CB6379">
        <w:rPr>
          <w:lang w:val="ru-RU"/>
        </w:rPr>
        <w:t>Столбец “класс” является строчным</w:t>
      </w:r>
    </w:p>
    <w:p w14:paraId="68D98421" w14:textId="77777777" w:rsidR="00F64027" w:rsidRDefault="00F64027" w:rsidP="00F64027">
      <w:pPr>
        <w:pStyle w:val="Compact"/>
        <w:ind w:left="480"/>
        <w:rPr>
          <w:lang w:val="ru-RU"/>
        </w:rPr>
      </w:pPr>
    </w:p>
    <w:p w14:paraId="5A68E4A3" w14:textId="77777777" w:rsidR="00CB6379" w:rsidRPr="00CB6379" w:rsidRDefault="00CB6379" w:rsidP="00CB6379">
      <w:pPr>
        <w:pStyle w:val="Compact"/>
        <w:ind w:left="480"/>
        <w:rPr>
          <w:lang w:val="ru-RU"/>
        </w:rPr>
      </w:pPr>
    </w:p>
    <w:p w14:paraId="1C0645E3" w14:textId="77777777" w:rsidR="00CB6379" w:rsidRPr="00F64027" w:rsidRDefault="00E80E87" w:rsidP="00CB6379">
      <w:pPr>
        <w:pStyle w:val="a6"/>
        <w:rPr>
          <w:rFonts w:ascii="Segoe UI Light" w:hAnsi="Segoe UI Light" w:cs="Segoe UI Light"/>
          <w:i/>
          <w:iCs/>
        </w:rPr>
      </w:pPr>
      <w:r w:rsidRPr="00CB6379">
        <w:rPr>
          <w:i/>
          <w:iCs/>
        </w:rPr>
        <w:t xml:space="preserve">  </w:t>
      </w:r>
      <w:r w:rsidRPr="00F64027">
        <w:rPr>
          <w:rFonts w:ascii="Segoe UI Light" w:hAnsi="Segoe UI Light" w:cs="Segoe UI Light"/>
          <w:i/>
          <w:iCs/>
        </w:rPr>
        <w:t xml:space="preserve">.median( ) </w:t>
      </w:r>
    </w:p>
    <w:p w14:paraId="1AFF39FB" w14:textId="5775A8E4" w:rsidR="002A15B3" w:rsidRPr="00F64027" w:rsidRDefault="00346EC7" w:rsidP="00CB6379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>Возвращает</w:t>
      </w:r>
      <w:r w:rsidR="00E80E87" w:rsidRPr="00F64027">
        <w:rPr>
          <w:rFonts w:ascii="Segoe UI Light" w:hAnsi="Segoe UI Light" w:cs="Segoe UI Light"/>
          <w:i/>
          <w:iCs/>
          <w:lang w:val="ru-RU"/>
        </w:rPr>
        <w:t xml:space="preserve"> медианное значение.</w:t>
      </w:r>
    </w:p>
    <w:p w14:paraId="093E9F8F" w14:textId="77777777" w:rsidR="00CB6379" w:rsidRPr="00CB6379" w:rsidRDefault="00CB6379" w:rsidP="00CB6379">
      <w:pPr>
        <w:pStyle w:val="a0"/>
      </w:pPr>
    </w:p>
    <w:p w14:paraId="18046CD5" w14:textId="3A57903D" w:rsidR="00CB6379" w:rsidRPr="00CB6379" w:rsidRDefault="00E80E87" w:rsidP="00CB6379">
      <w:pPr>
        <w:pStyle w:val="SourceCode"/>
        <w:rPr>
          <w:i/>
        </w:rPr>
      </w:pPr>
      <w:r>
        <w:br/>
      </w:r>
      <w:r w:rsidR="00CB6379">
        <w:rPr>
          <w:noProof/>
        </w:rPr>
        <w:drawing>
          <wp:inline distT="0" distB="0" distL="0" distR="0" wp14:anchorId="27E534A9" wp14:editId="4D953706">
            <wp:extent cx="5404439" cy="4213555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10681" cy="4218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6379" w:rsidRPr="00CB6379">
        <w:rPr>
          <w:i/>
        </w:rPr>
        <w:t xml:space="preserve"> </w:t>
      </w:r>
    </w:p>
    <w:p w14:paraId="733DDD1C" w14:textId="77777777" w:rsidR="00CB6379" w:rsidRDefault="00CB6379" w:rsidP="00CB6379">
      <w:pPr>
        <w:pStyle w:val="SourceCode"/>
        <w:rPr>
          <w:i/>
        </w:rPr>
      </w:pPr>
    </w:p>
    <w:p w14:paraId="07906E7D" w14:textId="7BAEE690" w:rsidR="00CB6379" w:rsidRDefault="00E80E87" w:rsidP="00F64027">
      <w:pPr>
        <w:pStyle w:val="SourceCode"/>
        <w:rPr>
          <w:lang w:val="ru-RU"/>
        </w:rPr>
      </w:pPr>
      <w:r w:rsidRPr="00E80E87">
        <w:rPr>
          <w:i/>
          <w:lang w:val="ru-RU"/>
        </w:rPr>
        <w:t>Теперь мы можем приступать к работе с моделью:</w:t>
      </w:r>
      <w:bookmarkStart w:id="2" w:name="использование-с-sklearn"/>
    </w:p>
    <w:p w14:paraId="4790BAF7" w14:textId="27587515" w:rsidR="002A15B3" w:rsidRPr="00E80E87" w:rsidRDefault="00E80E87" w:rsidP="00CB6379">
      <w:pPr>
        <w:pStyle w:val="a5"/>
        <w:rPr>
          <w:lang w:val="ru-RU"/>
        </w:rPr>
      </w:pPr>
      <w:r w:rsidRPr="00E80E87">
        <w:rPr>
          <w:lang w:val="ru-RU"/>
        </w:rPr>
        <w:lastRenderedPageBreak/>
        <w:t xml:space="preserve">Использование с </w:t>
      </w:r>
      <w:r>
        <w:t>sklearn</w:t>
      </w:r>
      <w:r w:rsidRPr="00E80E87">
        <w:rPr>
          <w:lang w:val="ru-RU"/>
        </w:rPr>
        <w:t>:</w:t>
      </w:r>
      <w:bookmarkEnd w:id="2"/>
    </w:p>
    <w:p w14:paraId="166180BB" w14:textId="77777777" w:rsidR="002A15B3" w:rsidRPr="00E80E87" w:rsidRDefault="00E80E87">
      <w:pPr>
        <w:pStyle w:val="FirstParagraph"/>
        <w:rPr>
          <w:lang w:val="ru-RU"/>
        </w:rPr>
      </w:pPr>
      <w:r w:rsidRPr="00E80E87">
        <w:rPr>
          <w:b/>
          <w:i/>
          <w:lang w:val="ru-RU"/>
        </w:rPr>
        <w:t>Обозначим как ожидаемый исход параметр, выжил ли пассажир:</w:t>
      </w:r>
    </w:p>
    <w:p w14:paraId="3439D28C" w14:textId="77777777" w:rsidR="00CB6379" w:rsidRDefault="00CB6379" w:rsidP="00CB6379">
      <w:pPr>
        <w:pStyle w:val="FirstParagraph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13B58F46" wp14:editId="3D682BCD">
            <wp:extent cx="5727801" cy="341694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27660" cy="347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B6379">
        <w:rPr>
          <w:b/>
          <w:i/>
          <w:lang w:val="ru-RU"/>
        </w:rPr>
        <w:t xml:space="preserve"> </w:t>
      </w:r>
    </w:p>
    <w:p w14:paraId="6D0887DF" w14:textId="77777777" w:rsidR="00F64027" w:rsidRDefault="00F64027" w:rsidP="00CB6379">
      <w:pPr>
        <w:pStyle w:val="FirstParagraph"/>
        <w:rPr>
          <w:b/>
          <w:i/>
          <w:lang w:val="ru-RU"/>
        </w:rPr>
      </w:pPr>
    </w:p>
    <w:p w14:paraId="7EC97261" w14:textId="77777777" w:rsidR="00F64027" w:rsidRDefault="00E80E87" w:rsidP="00CB6379">
      <w:pPr>
        <w:pStyle w:val="FirstParagraph"/>
        <w:rPr>
          <w:b/>
          <w:i/>
          <w:lang w:val="ru-RU"/>
        </w:rPr>
      </w:pPr>
      <w:r w:rsidRPr="00CB6379">
        <w:rPr>
          <w:b/>
          <w:i/>
          <w:lang w:val="ru-RU"/>
        </w:rPr>
        <w:t>Опишем и обучим модель:</w:t>
      </w:r>
    </w:p>
    <w:p w14:paraId="38E2AF6B" w14:textId="7B517383" w:rsidR="008A10A2" w:rsidRDefault="00CB6379" w:rsidP="00CB6379">
      <w:pPr>
        <w:pStyle w:val="FirstParagraph"/>
        <w:rPr>
          <w:lang w:val="ru-RU"/>
        </w:rPr>
      </w:pPr>
      <w:r>
        <w:rPr>
          <w:noProof/>
        </w:rPr>
        <w:drawing>
          <wp:inline distT="0" distB="0" distL="0" distR="0" wp14:anchorId="3AB877F4" wp14:editId="331EEB52">
            <wp:extent cx="6851569" cy="129479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925565" cy="1308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0E87">
        <w:rPr>
          <w:lang w:val="ru-RU"/>
        </w:rPr>
        <w:t xml:space="preserve"> </w:t>
      </w:r>
    </w:p>
    <w:p w14:paraId="4E3550BE" w14:textId="74CAF2C0" w:rsidR="002A15B3" w:rsidRPr="00CB6379" w:rsidRDefault="00CB6379" w:rsidP="00F64027">
      <w:pPr>
        <w:pStyle w:val="FirstParagraph"/>
        <w:jc w:val="center"/>
        <w:rPr>
          <w:lang w:val="ru-RU"/>
        </w:rPr>
      </w:pPr>
      <w:r w:rsidRPr="00E80E87">
        <w:rPr>
          <w:lang w:val="ru-RU"/>
        </w:rPr>
        <w:t>Точность</w:t>
      </w:r>
      <w:r w:rsidR="00E80E87" w:rsidRPr="00E80E87">
        <w:rPr>
          <w:lang w:val="ru-RU"/>
        </w:rPr>
        <w:t xml:space="preserve"> модели </w:t>
      </w:r>
      <w:r w:rsidR="00F64027">
        <w:rPr>
          <w:lang w:val="ru-RU"/>
        </w:rPr>
        <w:t>–</w:t>
      </w:r>
      <w:r w:rsidR="00E80E87" w:rsidRPr="00E80E87">
        <w:rPr>
          <w:lang w:val="ru-RU"/>
        </w:rPr>
        <w:t xml:space="preserve"> около 78 процентов</w:t>
      </w:r>
    </w:p>
    <w:p w14:paraId="5E028536" w14:textId="77777777" w:rsidR="00F64027" w:rsidRDefault="00F64027">
      <w:pPr>
        <w:pStyle w:val="a0"/>
        <w:rPr>
          <w:b/>
          <w:i/>
          <w:lang w:val="ru-RU"/>
        </w:rPr>
      </w:pPr>
    </w:p>
    <w:p w14:paraId="6E6770F2" w14:textId="1135F4F1" w:rsidR="002A15B3" w:rsidRPr="00E80E87" w:rsidRDefault="00E80E87">
      <w:pPr>
        <w:pStyle w:val="a0"/>
        <w:rPr>
          <w:lang w:val="ru-RU"/>
        </w:rPr>
      </w:pPr>
      <w:r w:rsidRPr="00E80E87">
        <w:rPr>
          <w:b/>
          <w:i/>
          <w:lang w:val="ru-RU"/>
        </w:rPr>
        <w:t>Запишем модель в файл:</w:t>
      </w:r>
    </w:p>
    <w:p w14:paraId="4181621E" w14:textId="77777777" w:rsidR="00F64027" w:rsidRDefault="00CB6379">
      <w:pPr>
        <w:pStyle w:val="a0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60C9B039" wp14:editId="76E55A0B">
            <wp:extent cx="6295873" cy="462005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765876" cy="49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0E87">
        <w:rPr>
          <w:b/>
          <w:i/>
          <w:lang w:val="ru-RU"/>
        </w:rPr>
        <w:t xml:space="preserve"> </w:t>
      </w:r>
    </w:p>
    <w:p w14:paraId="07A677C8" w14:textId="28CFA889" w:rsidR="002A15B3" w:rsidRPr="00E80E87" w:rsidRDefault="00E80E87">
      <w:pPr>
        <w:pStyle w:val="a0"/>
        <w:rPr>
          <w:lang w:val="ru-RU"/>
        </w:rPr>
      </w:pPr>
      <w:r w:rsidRPr="00E80E87">
        <w:rPr>
          <w:b/>
          <w:i/>
          <w:lang w:val="ru-RU"/>
        </w:rPr>
        <w:t>Опишем четырех случайных пассажиров:</w:t>
      </w:r>
    </w:p>
    <w:p w14:paraId="184DED47" w14:textId="77777777" w:rsidR="002A15B3" w:rsidRDefault="00E80E87">
      <w:pPr>
        <w:pStyle w:val="Compact"/>
        <w:numPr>
          <w:ilvl w:val="0"/>
          <w:numId w:val="4"/>
        </w:numPr>
      </w:pPr>
      <w:r>
        <w:t xml:space="preserve">56-летняя </w:t>
      </w:r>
      <w:r w:rsidRPr="00346EC7">
        <w:rPr>
          <w:lang w:val="ru-RU"/>
        </w:rPr>
        <w:t>женщина из</w:t>
      </w:r>
      <w:r>
        <w:t xml:space="preserve"> 1-ого класса</w:t>
      </w:r>
    </w:p>
    <w:p w14:paraId="00948A6C" w14:textId="77777777" w:rsidR="002A15B3" w:rsidRDefault="00E80E87">
      <w:pPr>
        <w:pStyle w:val="Compact"/>
        <w:numPr>
          <w:ilvl w:val="0"/>
          <w:numId w:val="4"/>
        </w:numPr>
      </w:pPr>
      <w:r>
        <w:t>31-летняя женщина из 2-ого класса</w:t>
      </w:r>
    </w:p>
    <w:p w14:paraId="5D8F0B9A" w14:textId="77777777" w:rsidR="002A15B3" w:rsidRDefault="00E80E87">
      <w:pPr>
        <w:pStyle w:val="Compact"/>
        <w:numPr>
          <w:ilvl w:val="0"/>
          <w:numId w:val="4"/>
        </w:numPr>
      </w:pPr>
      <w:r>
        <w:t>29-летний мужчина из 2-ого класса</w:t>
      </w:r>
    </w:p>
    <w:p w14:paraId="53BCFFE4" w14:textId="77777777" w:rsidR="002A15B3" w:rsidRDefault="00E80E87">
      <w:pPr>
        <w:pStyle w:val="Compact"/>
        <w:numPr>
          <w:ilvl w:val="0"/>
          <w:numId w:val="4"/>
        </w:numPr>
      </w:pPr>
      <w:r>
        <w:t>18-летний мужчина из 3-ого класса</w:t>
      </w:r>
    </w:p>
    <w:p w14:paraId="134B474C" w14:textId="77777777" w:rsidR="00F64027" w:rsidRDefault="00F64027">
      <w:pPr>
        <w:pStyle w:val="FirstParagraph"/>
        <w:rPr>
          <w:b/>
          <w:i/>
          <w:lang w:val="ru-RU"/>
        </w:rPr>
      </w:pPr>
    </w:p>
    <w:p w14:paraId="7226157E" w14:textId="3A1372F1" w:rsidR="000E66AF" w:rsidRPr="000E66AF" w:rsidRDefault="00E80E87" w:rsidP="000E66AF">
      <w:pPr>
        <w:pStyle w:val="FirstParagraph"/>
        <w:rPr>
          <w:b/>
          <w:i/>
          <w:lang w:val="ru-RU"/>
        </w:rPr>
      </w:pPr>
      <w:r w:rsidRPr="00E80E87">
        <w:rPr>
          <w:b/>
          <w:i/>
          <w:lang w:val="ru-RU"/>
        </w:rPr>
        <w:t>И попробуем предсказать их шансы на выживание:</w:t>
      </w:r>
    </w:p>
    <w:p w14:paraId="46043EA1" w14:textId="77777777" w:rsidR="00CB6379" w:rsidRDefault="00CB6379">
      <w:pPr>
        <w:pStyle w:val="a0"/>
        <w:rPr>
          <w:i/>
          <w:lang w:val="ru-RU"/>
        </w:rPr>
      </w:pPr>
      <w:r>
        <w:rPr>
          <w:noProof/>
        </w:rPr>
        <w:drawing>
          <wp:inline distT="0" distB="0" distL="0" distR="0" wp14:anchorId="1B625338" wp14:editId="0E498921">
            <wp:extent cx="6677737" cy="1155802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722887" cy="1163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0E87">
        <w:rPr>
          <w:i/>
          <w:lang w:val="ru-RU"/>
        </w:rPr>
        <w:t xml:space="preserve"> </w:t>
      </w:r>
    </w:p>
    <w:p w14:paraId="2EC22F27" w14:textId="6B7060CE" w:rsidR="002A15B3" w:rsidRPr="00E80E87" w:rsidRDefault="00E80E87" w:rsidP="008A10A2">
      <w:pPr>
        <w:pStyle w:val="a0"/>
        <w:rPr>
          <w:lang w:val="ru-RU"/>
        </w:rPr>
      </w:pPr>
      <w:r w:rsidRPr="00E80E87">
        <w:rPr>
          <w:i/>
          <w:lang w:val="ru-RU"/>
        </w:rPr>
        <w:t>Исходя из модели, выживут только первые два пассажира.</w:t>
      </w:r>
    </w:p>
    <w:p w14:paraId="6A97A828" w14:textId="77777777" w:rsidR="002A15B3" w:rsidRPr="00E80E87" w:rsidRDefault="00E80E87" w:rsidP="00CB6379">
      <w:pPr>
        <w:pStyle w:val="a5"/>
        <w:rPr>
          <w:lang w:val="ru-RU"/>
        </w:rPr>
      </w:pPr>
      <w:r w:rsidRPr="00E80E87">
        <w:rPr>
          <w:lang w:val="ru-RU"/>
        </w:rPr>
        <w:lastRenderedPageBreak/>
        <w:t>Теперь возьмем другой массив данных:</w:t>
      </w:r>
    </w:p>
    <w:p w14:paraId="454D2B4A" w14:textId="77777777" w:rsidR="00CB6379" w:rsidRDefault="00E80E87" w:rsidP="00CB6379">
      <w:pPr>
        <w:pStyle w:val="a0"/>
        <w:ind w:firstLine="720"/>
        <w:rPr>
          <w:i/>
          <w:lang w:val="ru-RU"/>
        </w:rPr>
      </w:pPr>
      <w:r w:rsidRPr="00CB6379">
        <w:rPr>
          <w:i/>
          <w:lang w:val="ru-RU"/>
        </w:rPr>
        <w:t xml:space="preserve">Этот датасет содержит данные о небольшой экосистеме в южной Аризоне за последние 35 лет. Он является частью большего проекта по изучению влияния различных видов грызунов и насекомых на жизнь растений </w:t>
      </w:r>
    </w:p>
    <w:p w14:paraId="7DFC2868" w14:textId="77777777" w:rsidR="00CB6379" w:rsidRDefault="00E80E87" w:rsidP="00CB6379">
      <w:pPr>
        <w:pStyle w:val="a0"/>
        <w:numPr>
          <w:ilvl w:val="0"/>
          <w:numId w:val="7"/>
        </w:numPr>
        <w:rPr>
          <w:iCs/>
          <w:lang w:val="ru-RU"/>
        </w:rPr>
      </w:pPr>
      <w:r w:rsidRPr="00CB6379">
        <w:rPr>
          <w:iCs/>
        </w:rPr>
        <w:t>plots</w:t>
      </w:r>
      <w:r w:rsidRPr="00CB6379">
        <w:rPr>
          <w:iCs/>
          <w:lang w:val="ru-RU"/>
        </w:rPr>
        <w:t>.</w:t>
      </w:r>
      <w:r w:rsidRPr="00CB6379">
        <w:rPr>
          <w:iCs/>
        </w:rPr>
        <w:t>csv</w:t>
      </w:r>
      <w:r w:rsidRPr="00CB6379">
        <w:rPr>
          <w:iCs/>
          <w:lang w:val="ru-RU"/>
        </w:rPr>
        <w:t xml:space="preserve"> : список участков исследования с их </w:t>
      </w:r>
      <w:r w:rsidRPr="00CB6379">
        <w:rPr>
          <w:iCs/>
        </w:rPr>
        <w:t>ID</w:t>
      </w:r>
      <w:r w:rsidRPr="00CB6379">
        <w:rPr>
          <w:iCs/>
          <w:lang w:val="ru-RU"/>
        </w:rPr>
        <w:t xml:space="preserve"> и кратким описанием </w:t>
      </w:r>
    </w:p>
    <w:p w14:paraId="52DA18FE" w14:textId="39C2D486" w:rsidR="00CB6379" w:rsidRDefault="00E80E87" w:rsidP="00CB6379">
      <w:pPr>
        <w:pStyle w:val="a0"/>
        <w:numPr>
          <w:ilvl w:val="0"/>
          <w:numId w:val="7"/>
        </w:numPr>
        <w:rPr>
          <w:iCs/>
          <w:lang w:val="ru-RU"/>
        </w:rPr>
      </w:pPr>
      <w:r w:rsidRPr="00CB6379">
        <w:rPr>
          <w:iCs/>
        </w:rPr>
        <w:t>species</w:t>
      </w:r>
      <w:r w:rsidRPr="00CB6379">
        <w:rPr>
          <w:iCs/>
          <w:lang w:val="ru-RU"/>
        </w:rPr>
        <w:t>.</w:t>
      </w:r>
      <w:r w:rsidRPr="00CB6379">
        <w:rPr>
          <w:iCs/>
        </w:rPr>
        <w:t>csv</w:t>
      </w:r>
      <w:r w:rsidRPr="00CB6379">
        <w:rPr>
          <w:iCs/>
          <w:lang w:val="ru-RU"/>
        </w:rPr>
        <w:t xml:space="preserve"> : список с дву</w:t>
      </w:r>
      <w:r w:rsidR="00346EC7">
        <w:rPr>
          <w:iCs/>
          <w:lang w:val="ru-RU"/>
        </w:rPr>
        <w:t>х</w:t>
      </w:r>
      <w:r w:rsidRPr="00CB6379">
        <w:rPr>
          <w:iCs/>
          <w:lang w:val="ru-RU"/>
        </w:rPr>
        <w:t xml:space="preserve">символьным кодом вида и информации о нем </w:t>
      </w:r>
    </w:p>
    <w:p w14:paraId="07DEAE24" w14:textId="49FAD75F" w:rsidR="008A10A2" w:rsidRPr="00F64027" w:rsidRDefault="00E80E87" w:rsidP="0019219B">
      <w:pPr>
        <w:pStyle w:val="a0"/>
        <w:numPr>
          <w:ilvl w:val="0"/>
          <w:numId w:val="7"/>
        </w:numPr>
        <w:rPr>
          <w:lang w:val="ru-RU"/>
        </w:rPr>
      </w:pPr>
      <w:r w:rsidRPr="008A10A2">
        <w:rPr>
          <w:iCs/>
        </w:rPr>
        <w:t>surveys</w:t>
      </w:r>
      <w:r w:rsidRPr="008A10A2">
        <w:rPr>
          <w:iCs/>
          <w:lang w:val="ru-RU"/>
        </w:rPr>
        <w:t>.</w:t>
      </w:r>
      <w:r w:rsidRPr="008A10A2">
        <w:rPr>
          <w:iCs/>
        </w:rPr>
        <w:t>csv</w:t>
      </w:r>
      <w:r w:rsidRPr="008A10A2">
        <w:rPr>
          <w:iCs/>
          <w:lang w:val="ru-RU"/>
        </w:rPr>
        <w:t xml:space="preserve"> : полный список наблюдений над видами на участках</w:t>
      </w:r>
    </w:p>
    <w:p w14:paraId="37252A29" w14:textId="77777777" w:rsidR="00F64027" w:rsidRPr="008A10A2" w:rsidRDefault="00F64027" w:rsidP="00F64027">
      <w:pPr>
        <w:pStyle w:val="a0"/>
        <w:ind w:left="1492"/>
        <w:rPr>
          <w:lang w:val="ru-RU"/>
        </w:rPr>
      </w:pPr>
    </w:p>
    <w:p w14:paraId="7F41C3EF" w14:textId="77777777" w:rsidR="008A10A2" w:rsidRDefault="008A10A2" w:rsidP="008A10A2">
      <w:pPr>
        <w:pStyle w:val="a0"/>
        <w:rPr>
          <w:lang w:val="ru-RU"/>
        </w:rPr>
      </w:pPr>
    </w:p>
    <w:p w14:paraId="6C3CD685" w14:textId="05F0BAFA" w:rsidR="008A10A2" w:rsidRPr="008A10A2" w:rsidRDefault="00CB6379" w:rsidP="008A10A2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197DAD5D" wp14:editId="0417D087">
            <wp:extent cx="5501030" cy="4107178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15645" cy="411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0E87" w:rsidRPr="008A10A2">
        <w:rPr>
          <w:lang w:val="ru-RU"/>
        </w:rPr>
        <w:t xml:space="preserve">  </w:t>
      </w:r>
    </w:p>
    <w:p w14:paraId="44FC5647" w14:textId="513EAB42" w:rsidR="00CB6379" w:rsidRPr="00F64027" w:rsidRDefault="00E80E87" w:rsidP="00CB6379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lastRenderedPageBreak/>
        <w:t>.</w:t>
      </w:r>
      <w:r w:rsidRPr="00F64027">
        <w:rPr>
          <w:rFonts w:ascii="Segoe UI Light" w:hAnsi="Segoe UI Light" w:cs="Segoe UI Light"/>
          <w:i/>
          <w:iCs/>
        </w:rPr>
        <w:t>sample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( ) </w:t>
      </w:r>
    </w:p>
    <w:p w14:paraId="09E52D7D" w14:textId="74358A02" w:rsidR="002A15B3" w:rsidRPr="00F64027" w:rsidRDefault="00E80E87" w:rsidP="00CB6379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>Возвращает набор случайных данных из массива:</w:t>
      </w:r>
    </w:p>
    <w:p w14:paraId="65A6EA66" w14:textId="18E2F71B" w:rsidR="002A15B3" w:rsidRPr="00E80E87" w:rsidRDefault="00CB6379">
      <w:pPr>
        <w:pStyle w:val="Compact"/>
        <w:rPr>
          <w:lang w:val="ru-RU"/>
        </w:rPr>
      </w:pPr>
      <w:r>
        <w:rPr>
          <w:noProof/>
        </w:rPr>
        <w:drawing>
          <wp:inline distT="0" distB="0" distL="0" distR="0" wp14:anchorId="562E909D" wp14:editId="793C077A">
            <wp:extent cx="6152515" cy="3381375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C0BC0" w14:textId="77777777" w:rsidR="00F64027" w:rsidRDefault="00F64027" w:rsidP="008A10A2">
      <w:pPr>
        <w:pStyle w:val="a0"/>
        <w:rPr>
          <w:b/>
          <w:i/>
          <w:lang w:val="ru-RU"/>
        </w:rPr>
      </w:pPr>
    </w:p>
    <w:p w14:paraId="5B5361A0" w14:textId="77777777" w:rsidR="00F64027" w:rsidRDefault="00E80E87" w:rsidP="00F64027">
      <w:pPr>
        <w:pStyle w:val="a0"/>
        <w:rPr>
          <w:b/>
          <w:i/>
          <w:lang w:val="ru-RU"/>
        </w:rPr>
      </w:pPr>
      <w:r w:rsidRPr="00E80E87">
        <w:rPr>
          <w:b/>
          <w:i/>
          <w:lang w:val="ru-RU"/>
        </w:rPr>
        <w:t>Как мы видим, данные очень неоднородные, например не везде указан вид наблюдаемого животного, его пол или вес. Также на разные колонки разбиты даты:</w:t>
      </w:r>
    </w:p>
    <w:p w14:paraId="3770AE21" w14:textId="77777777" w:rsidR="00F64027" w:rsidRPr="00F64027" w:rsidRDefault="00E80E87" w:rsidP="00F64027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 xml:space="preserve">  .</w:t>
      </w:r>
      <w:r w:rsidRPr="00F64027">
        <w:rPr>
          <w:rFonts w:ascii="Segoe UI Light" w:hAnsi="Segoe UI Light" w:cs="Segoe UI Light"/>
          <w:i/>
          <w:iCs/>
        </w:rPr>
        <w:t>to</w:t>
      </w:r>
      <w:r w:rsidRPr="00F64027">
        <w:rPr>
          <w:rFonts w:ascii="Segoe UI Light" w:hAnsi="Segoe UI Light" w:cs="Segoe UI Light"/>
          <w:i/>
          <w:iCs/>
          <w:lang w:val="ru-RU"/>
        </w:rPr>
        <w:t>_</w:t>
      </w:r>
      <w:r w:rsidRPr="00F64027">
        <w:rPr>
          <w:rFonts w:ascii="Segoe UI Light" w:hAnsi="Segoe UI Light" w:cs="Segoe UI Light"/>
          <w:i/>
          <w:iCs/>
        </w:rPr>
        <w:t>datetime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( ) </w:t>
      </w:r>
    </w:p>
    <w:p w14:paraId="1B91F7C6" w14:textId="77777777" w:rsidR="00F64027" w:rsidRPr="00F64027" w:rsidRDefault="00E80E87" w:rsidP="00F64027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 xml:space="preserve">Возвращает объект типа </w:t>
      </w:r>
      <w:r w:rsidRPr="00F64027">
        <w:rPr>
          <w:rFonts w:ascii="Segoe UI Light" w:hAnsi="Segoe UI Light" w:cs="Segoe UI Light"/>
          <w:i/>
          <w:iCs/>
        </w:rPr>
        <w:t>datetime</w:t>
      </w:r>
      <w:r w:rsidRPr="00F64027">
        <w:rPr>
          <w:rFonts w:ascii="Segoe UI Light" w:hAnsi="Segoe UI Light" w:cs="Segoe UI Light"/>
          <w:i/>
          <w:iCs/>
          <w:lang w:val="ru-RU"/>
        </w:rPr>
        <w:t>64:</w:t>
      </w:r>
    </w:p>
    <w:p w14:paraId="44E1442E" w14:textId="78D4ECEB" w:rsidR="008A10A2" w:rsidRPr="00F64027" w:rsidRDefault="00CB6379" w:rsidP="00F64027">
      <w:pPr>
        <w:pStyle w:val="a0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165DF6F4" wp14:editId="3DBB1388">
            <wp:extent cx="6152515" cy="2672080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7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EE46E" w14:textId="64E8751A" w:rsidR="00CB6379" w:rsidRPr="00F64027" w:rsidRDefault="00E80E87" w:rsidP="008A10A2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lastRenderedPageBreak/>
        <w:t>.</w:t>
      </w:r>
      <w:r w:rsidRPr="00F64027">
        <w:rPr>
          <w:rFonts w:ascii="Segoe UI Light" w:hAnsi="Segoe UI Light" w:cs="Segoe UI Light"/>
          <w:i/>
          <w:iCs/>
        </w:rPr>
        <w:t>dropna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( ) </w:t>
      </w:r>
    </w:p>
    <w:p w14:paraId="147DB3F5" w14:textId="21D043C9" w:rsidR="002A15B3" w:rsidRPr="00F64027" w:rsidRDefault="00E80E87" w:rsidP="00CB6379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>Удаляет строки с хотя</w:t>
      </w:r>
      <w:r w:rsidR="00CB6379" w:rsidRPr="00F64027">
        <w:rPr>
          <w:rFonts w:ascii="Segoe UI Light" w:hAnsi="Segoe UI Light" w:cs="Segoe UI Light"/>
          <w:i/>
          <w:iCs/>
          <w:lang w:val="ru-RU"/>
        </w:rPr>
        <w:t xml:space="preserve"> </w:t>
      </w:r>
      <w:r w:rsidRPr="00F64027">
        <w:rPr>
          <w:rFonts w:ascii="Segoe UI Light" w:hAnsi="Segoe UI Light" w:cs="Segoe UI Light"/>
          <w:i/>
          <w:iCs/>
          <w:lang w:val="ru-RU"/>
        </w:rPr>
        <w:t>бы одним пропуском:</w:t>
      </w:r>
    </w:p>
    <w:p w14:paraId="18798BEF" w14:textId="77777777" w:rsidR="00CB6379" w:rsidRDefault="00CB6379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15900BDB" wp14:editId="49D8456D">
            <wp:extent cx="2771220" cy="3130906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778588" cy="313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ADA49" w14:textId="77777777" w:rsidR="00CB6379" w:rsidRPr="00F64027" w:rsidRDefault="00E80E87" w:rsidP="00CB6379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 xml:space="preserve">  .</w:t>
      </w:r>
      <w:r w:rsidRPr="00F64027">
        <w:rPr>
          <w:rFonts w:ascii="Segoe UI Light" w:hAnsi="Segoe UI Light" w:cs="Segoe UI Light"/>
          <w:i/>
          <w:iCs/>
        </w:rPr>
        <w:t>fillna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( )  </w:t>
      </w:r>
    </w:p>
    <w:p w14:paraId="1BEDC328" w14:textId="27F621C9" w:rsidR="002A15B3" w:rsidRPr="00F64027" w:rsidRDefault="00E80E87" w:rsidP="00CB6379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>Заменяет пропуски на какие-то данные:</w:t>
      </w:r>
    </w:p>
    <w:p w14:paraId="0C4B909A" w14:textId="77777777" w:rsidR="00CB6379" w:rsidRDefault="00CB6379">
      <w:pPr>
        <w:pStyle w:val="a0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134203D0" wp14:editId="66990B64">
            <wp:extent cx="6152515" cy="3227070"/>
            <wp:effectExtent l="0" t="0" r="635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CDE0E" w14:textId="77777777" w:rsidR="00F64027" w:rsidRDefault="00F64027">
      <w:pPr>
        <w:pStyle w:val="a0"/>
        <w:rPr>
          <w:b/>
          <w:i/>
          <w:lang w:val="ru-RU"/>
        </w:rPr>
      </w:pPr>
    </w:p>
    <w:p w14:paraId="40818086" w14:textId="77777777" w:rsidR="00F64027" w:rsidRDefault="00F64027">
      <w:pPr>
        <w:pStyle w:val="a0"/>
        <w:rPr>
          <w:b/>
          <w:i/>
          <w:lang w:val="ru-RU"/>
        </w:rPr>
      </w:pPr>
    </w:p>
    <w:p w14:paraId="1D34FE33" w14:textId="2D235BB2" w:rsidR="002A15B3" w:rsidRPr="00E80E87" w:rsidRDefault="00CB6379">
      <w:pPr>
        <w:pStyle w:val="a0"/>
        <w:rPr>
          <w:lang w:val="ru-RU"/>
        </w:rPr>
      </w:pPr>
      <w:r w:rsidRPr="00E80E87">
        <w:rPr>
          <w:b/>
          <w:i/>
          <w:lang w:val="ru-RU"/>
        </w:rPr>
        <w:lastRenderedPageBreak/>
        <w:t xml:space="preserve"> </w:t>
      </w:r>
      <w:r w:rsidR="00E80E87" w:rsidRPr="00E80E87">
        <w:rPr>
          <w:b/>
          <w:i/>
          <w:lang w:val="ru-RU"/>
        </w:rPr>
        <w:t>Так как видов у нас много, можем подсчитать сколько раз встречается тот или иной вид:</w:t>
      </w:r>
    </w:p>
    <w:p w14:paraId="6C9ED240" w14:textId="77777777" w:rsidR="008A10A2" w:rsidRDefault="00CB6379">
      <w:pPr>
        <w:pStyle w:val="a0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0AE95A20" wp14:editId="3533233D">
            <wp:extent cx="6152515" cy="1452245"/>
            <wp:effectExtent l="0" t="0" r="635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5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0E87">
        <w:rPr>
          <w:b/>
          <w:i/>
          <w:lang w:val="ru-RU"/>
        </w:rPr>
        <w:t xml:space="preserve"> </w:t>
      </w:r>
    </w:p>
    <w:p w14:paraId="0632BF0B" w14:textId="73BA071F" w:rsidR="002A15B3" w:rsidRPr="008A10A2" w:rsidRDefault="00E80E87">
      <w:pPr>
        <w:pStyle w:val="a0"/>
        <w:rPr>
          <w:b/>
          <w:i/>
          <w:lang w:val="ru-RU"/>
        </w:rPr>
      </w:pPr>
      <w:r w:rsidRPr="00E80E87">
        <w:rPr>
          <w:b/>
          <w:i/>
          <w:lang w:val="ru-RU"/>
        </w:rPr>
        <w:t>Либо просто вывести их:</w:t>
      </w:r>
    </w:p>
    <w:p w14:paraId="22572B4E" w14:textId="77777777" w:rsidR="00604728" w:rsidRDefault="00604728" w:rsidP="00CB6379">
      <w:pPr>
        <w:pStyle w:val="a6"/>
        <w:rPr>
          <w:i/>
          <w:iCs/>
          <w:lang w:val="ru-RU"/>
        </w:rPr>
      </w:pPr>
    </w:p>
    <w:p w14:paraId="53388096" w14:textId="7B9F1E37" w:rsidR="00CB6379" w:rsidRPr="00F64027" w:rsidRDefault="00E80E87" w:rsidP="00CB6379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CB6379">
        <w:rPr>
          <w:i/>
          <w:iCs/>
          <w:lang w:val="ru-RU"/>
        </w:rPr>
        <w:t xml:space="preserve"> </w:t>
      </w:r>
      <w:r w:rsidR="00CB6379" w:rsidRPr="00F64027">
        <w:rPr>
          <w:rFonts w:ascii="Segoe UI Light" w:hAnsi="Segoe UI Light" w:cs="Segoe UI Light"/>
          <w:i/>
          <w:iCs/>
          <w:lang w:val="ru-RU"/>
        </w:rPr>
        <w:t>.</w:t>
      </w:r>
      <w:r w:rsidRPr="00F64027">
        <w:rPr>
          <w:rFonts w:ascii="Segoe UI Light" w:hAnsi="Segoe UI Light" w:cs="Segoe UI Light"/>
          <w:i/>
          <w:iCs/>
        </w:rPr>
        <w:t>unique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( )  </w:t>
      </w:r>
    </w:p>
    <w:p w14:paraId="63D7AB76" w14:textId="62E516BD" w:rsidR="002A15B3" w:rsidRPr="00F64027" w:rsidRDefault="00E80E87" w:rsidP="00CB6379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 xml:space="preserve">Возвращает </w:t>
      </w:r>
      <w:r w:rsidR="00346EC7" w:rsidRPr="00F64027">
        <w:rPr>
          <w:rFonts w:ascii="Segoe UI Light" w:hAnsi="Segoe UI Light" w:cs="Segoe UI Light"/>
          <w:i/>
          <w:iCs/>
          <w:lang w:val="ru-RU"/>
        </w:rPr>
        <w:t>объект,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 содержащий уникальные данные:</w:t>
      </w:r>
    </w:p>
    <w:p w14:paraId="33CB3CE0" w14:textId="77777777" w:rsidR="008A10A2" w:rsidRDefault="008A10A2" w:rsidP="008A10A2">
      <w:pPr>
        <w:pStyle w:val="a6"/>
        <w:rPr>
          <w:lang w:val="ru-RU"/>
        </w:rPr>
      </w:pPr>
      <w:r>
        <w:rPr>
          <w:noProof/>
        </w:rPr>
        <w:drawing>
          <wp:inline distT="0" distB="0" distL="0" distR="0" wp14:anchorId="647F0426" wp14:editId="239EB92F">
            <wp:extent cx="5581497" cy="1241297"/>
            <wp:effectExtent l="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617515" cy="1249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0E87" w:rsidRPr="00E80E87">
        <w:rPr>
          <w:lang w:val="ru-RU"/>
        </w:rPr>
        <w:t xml:space="preserve"> </w:t>
      </w:r>
    </w:p>
    <w:p w14:paraId="782EB421" w14:textId="77777777" w:rsidR="00604728" w:rsidRPr="002846AC" w:rsidRDefault="00604728" w:rsidP="008A10A2">
      <w:pPr>
        <w:pStyle w:val="a6"/>
        <w:rPr>
          <w:rFonts w:ascii="Segoe UI Light" w:hAnsi="Segoe UI Light" w:cs="Segoe UI Light"/>
          <w:i/>
          <w:iCs/>
          <w:lang w:val="ru-RU"/>
        </w:rPr>
      </w:pPr>
    </w:p>
    <w:p w14:paraId="6D247917" w14:textId="0525049D" w:rsidR="008A10A2" w:rsidRPr="00F64027" w:rsidRDefault="00604728" w:rsidP="008A10A2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2846AC">
        <w:rPr>
          <w:rFonts w:ascii="Segoe UI Light" w:hAnsi="Segoe UI Light" w:cs="Segoe UI Light"/>
          <w:i/>
          <w:iCs/>
          <w:lang w:val="ru-RU"/>
        </w:rPr>
        <w:t>.</w:t>
      </w:r>
      <w:r w:rsidR="00E80E87" w:rsidRPr="00F64027">
        <w:rPr>
          <w:rFonts w:ascii="Segoe UI Light" w:hAnsi="Segoe UI Light" w:cs="Segoe UI Light"/>
          <w:i/>
          <w:iCs/>
        </w:rPr>
        <w:t>nunique</w:t>
      </w:r>
      <w:r w:rsidR="00E80E87" w:rsidRPr="00F64027">
        <w:rPr>
          <w:rFonts w:ascii="Segoe UI Light" w:hAnsi="Segoe UI Light" w:cs="Segoe UI Light"/>
          <w:i/>
          <w:iCs/>
          <w:lang w:val="ru-RU"/>
        </w:rPr>
        <w:t xml:space="preserve">( ) </w:t>
      </w:r>
    </w:p>
    <w:p w14:paraId="6BB253EF" w14:textId="372DA51F" w:rsidR="002A15B3" w:rsidRPr="00F64027" w:rsidRDefault="00E80E87" w:rsidP="008A10A2">
      <w:pPr>
        <w:pStyle w:val="a6"/>
        <w:rPr>
          <w:rFonts w:ascii="Segoe UI Light" w:hAnsi="Segoe UI Light" w:cs="Segoe UI Light"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>Возвращает их количество:</w:t>
      </w:r>
    </w:p>
    <w:p w14:paraId="1BA4A745" w14:textId="16B1D4DD" w:rsidR="008A10A2" w:rsidRPr="008A10A2" w:rsidRDefault="008A10A2" w:rsidP="008A10A2">
      <w:pPr>
        <w:pStyle w:val="FirstParagraph"/>
        <w:rPr>
          <w:lang w:val="ru-RU"/>
        </w:rPr>
      </w:pPr>
      <w:r>
        <w:rPr>
          <w:noProof/>
        </w:rPr>
        <w:drawing>
          <wp:inline distT="0" distB="0" distL="0" distR="0" wp14:anchorId="46BA5803" wp14:editId="75CF3EA2">
            <wp:extent cx="6152515" cy="570865"/>
            <wp:effectExtent l="0" t="0" r="635" b="635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7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0E87">
        <w:rPr>
          <w:lang w:val="ru-RU"/>
        </w:rPr>
        <w:t xml:space="preserve"> </w:t>
      </w:r>
    </w:p>
    <w:p w14:paraId="5BA399AC" w14:textId="77777777" w:rsidR="00F64027" w:rsidRPr="002846AC" w:rsidRDefault="00F64027">
      <w:pPr>
        <w:pStyle w:val="a0"/>
        <w:rPr>
          <w:b/>
          <w:i/>
          <w:lang w:val="ru-RU"/>
        </w:rPr>
      </w:pPr>
    </w:p>
    <w:p w14:paraId="1979DE19" w14:textId="77777777" w:rsidR="00F64027" w:rsidRPr="002846AC" w:rsidRDefault="00F64027">
      <w:pPr>
        <w:pStyle w:val="a0"/>
        <w:rPr>
          <w:b/>
          <w:i/>
          <w:lang w:val="ru-RU"/>
        </w:rPr>
      </w:pPr>
    </w:p>
    <w:p w14:paraId="7F6017CE" w14:textId="77777777" w:rsidR="00F64027" w:rsidRPr="002846AC" w:rsidRDefault="00F64027">
      <w:pPr>
        <w:pStyle w:val="a0"/>
        <w:rPr>
          <w:b/>
          <w:i/>
          <w:lang w:val="ru-RU"/>
        </w:rPr>
      </w:pPr>
    </w:p>
    <w:p w14:paraId="1701805A" w14:textId="77777777" w:rsidR="00F64027" w:rsidRPr="002846AC" w:rsidRDefault="00F64027">
      <w:pPr>
        <w:pStyle w:val="a0"/>
        <w:rPr>
          <w:b/>
          <w:i/>
          <w:lang w:val="ru-RU"/>
        </w:rPr>
      </w:pPr>
    </w:p>
    <w:p w14:paraId="3891779C" w14:textId="77777777" w:rsidR="00F64027" w:rsidRPr="002846AC" w:rsidRDefault="00F64027">
      <w:pPr>
        <w:pStyle w:val="a0"/>
        <w:rPr>
          <w:b/>
          <w:i/>
          <w:lang w:val="ru-RU"/>
        </w:rPr>
      </w:pPr>
    </w:p>
    <w:p w14:paraId="6DA0D5B0" w14:textId="77777777" w:rsidR="00F64027" w:rsidRPr="002846AC" w:rsidRDefault="00F64027">
      <w:pPr>
        <w:pStyle w:val="a0"/>
        <w:rPr>
          <w:b/>
          <w:i/>
          <w:lang w:val="ru-RU"/>
        </w:rPr>
      </w:pPr>
    </w:p>
    <w:p w14:paraId="687D5D00" w14:textId="4E32C1AA" w:rsidR="002A15B3" w:rsidRDefault="00E80E87">
      <w:pPr>
        <w:pStyle w:val="a0"/>
        <w:rPr>
          <w:b/>
          <w:i/>
          <w:lang w:val="ru-RU"/>
        </w:rPr>
      </w:pPr>
      <w:r>
        <w:rPr>
          <w:b/>
          <w:i/>
        </w:rPr>
        <w:lastRenderedPageBreak/>
        <w:t>Pandas</w:t>
      </w:r>
      <w:r w:rsidRPr="00E80E87">
        <w:rPr>
          <w:b/>
          <w:i/>
          <w:lang w:val="ru-RU"/>
        </w:rPr>
        <w:t xml:space="preserve"> позволяет составлять сводные таблицы по двум или нескольким параметрам:</w:t>
      </w:r>
    </w:p>
    <w:p w14:paraId="0C3C72FF" w14:textId="77777777" w:rsidR="00F64027" w:rsidRPr="00E80E87" w:rsidRDefault="00F64027">
      <w:pPr>
        <w:pStyle w:val="a0"/>
        <w:rPr>
          <w:lang w:val="ru-RU"/>
        </w:rPr>
      </w:pPr>
    </w:p>
    <w:p w14:paraId="78F41A6A" w14:textId="77777777" w:rsidR="008A10A2" w:rsidRPr="00F64027" w:rsidRDefault="00E80E87" w:rsidP="008A10A2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 xml:space="preserve">  .</w:t>
      </w:r>
      <w:r w:rsidRPr="00F64027">
        <w:rPr>
          <w:rFonts w:ascii="Segoe UI Light" w:hAnsi="Segoe UI Light" w:cs="Segoe UI Light"/>
          <w:i/>
          <w:iCs/>
        </w:rPr>
        <w:t>crosstab</w:t>
      </w:r>
      <w:r w:rsidRPr="00F64027">
        <w:rPr>
          <w:rFonts w:ascii="Segoe UI Light" w:hAnsi="Segoe UI Light" w:cs="Segoe UI Light"/>
          <w:i/>
          <w:iCs/>
          <w:lang w:val="ru-RU"/>
        </w:rPr>
        <w:t xml:space="preserve">( ) </w:t>
      </w:r>
    </w:p>
    <w:p w14:paraId="2C65A4CA" w14:textId="25A65413" w:rsidR="002A15B3" w:rsidRPr="00F64027" w:rsidRDefault="00E80E87" w:rsidP="008A10A2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F64027">
        <w:rPr>
          <w:rFonts w:ascii="Segoe UI Light" w:hAnsi="Segoe UI Light" w:cs="Segoe UI Light"/>
          <w:i/>
          <w:iCs/>
          <w:lang w:val="ru-RU"/>
        </w:rPr>
        <w:t>Возвращает сводную таблицу:</w:t>
      </w:r>
    </w:p>
    <w:p w14:paraId="27A50B6B" w14:textId="77777777" w:rsidR="008A10A2" w:rsidRDefault="008A10A2">
      <w:pPr>
        <w:pStyle w:val="a0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39C2AC72" wp14:editId="7C5E64E2">
            <wp:extent cx="6152515" cy="1873250"/>
            <wp:effectExtent l="0" t="0" r="635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9097E" w14:textId="77777777" w:rsidR="008A10A2" w:rsidRDefault="008A10A2">
      <w:pPr>
        <w:pStyle w:val="a0"/>
        <w:rPr>
          <w:b/>
          <w:i/>
          <w:lang w:val="ru-RU"/>
        </w:rPr>
      </w:pPr>
    </w:p>
    <w:p w14:paraId="7641B9B6" w14:textId="797E13F1" w:rsidR="002A15B3" w:rsidRPr="00E80E87" w:rsidRDefault="008A10A2">
      <w:pPr>
        <w:pStyle w:val="a0"/>
        <w:rPr>
          <w:lang w:val="ru-RU"/>
        </w:rPr>
      </w:pPr>
      <w:r w:rsidRPr="00E80E87">
        <w:rPr>
          <w:b/>
          <w:i/>
          <w:lang w:val="ru-RU"/>
        </w:rPr>
        <w:t xml:space="preserve"> </w:t>
      </w:r>
      <w:r w:rsidR="00E80E87" w:rsidRPr="00E80E87">
        <w:rPr>
          <w:b/>
          <w:i/>
          <w:lang w:val="ru-RU"/>
        </w:rPr>
        <w:t xml:space="preserve">Заметим, что помимо привычных </w:t>
      </w:r>
      <w:r w:rsidR="00E80E87">
        <w:rPr>
          <w:b/>
          <w:i/>
        </w:rPr>
        <w:t>M</w:t>
      </w:r>
      <w:r w:rsidR="00E80E87" w:rsidRPr="00E80E87">
        <w:rPr>
          <w:b/>
          <w:i/>
          <w:lang w:val="ru-RU"/>
        </w:rPr>
        <w:t>/</w:t>
      </w:r>
      <w:r w:rsidR="00E80E87">
        <w:rPr>
          <w:b/>
          <w:i/>
        </w:rPr>
        <w:t>F</w:t>
      </w:r>
      <w:r w:rsidR="00E80E87" w:rsidRPr="00E80E87">
        <w:rPr>
          <w:b/>
          <w:i/>
          <w:lang w:val="ru-RU"/>
        </w:rPr>
        <w:t>, в таблице присутствуют еще три строки</w:t>
      </w:r>
    </w:p>
    <w:p w14:paraId="566DBB0E" w14:textId="77777777" w:rsidR="008A10A2" w:rsidRDefault="008A10A2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4A6498EE" wp14:editId="33861AB2">
            <wp:extent cx="6086679" cy="2940685"/>
            <wp:effectExtent l="0" t="0" r="0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1070"/>
                    <a:stretch/>
                  </pic:blipFill>
                  <pic:spPr bwMode="auto">
                    <a:xfrm>
                      <a:off x="0" y="0"/>
                      <a:ext cx="6086679" cy="29406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5B3EDE" w14:textId="5B1C4169" w:rsidR="002A15B3" w:rsidRPr="00E80E87" w:rsidRDefault="00E80E87" w:rsidP="00346EC7">
      <w:pPr>
        <w:pStyle w:val="a0"/>
        <w:ind w:firstLine="720"/>
        <w:rPr>
          <w:lang w:val="ru-RU"/>
        </w:rPr>
      </w:pPr>
      <w:r w:rsidRPr="00E80E87">
        <w:rPr>
          <w:lang w:val="ru-RU"/>
        </w:rPr>
        <w:t xml:space="preserve">По имени вида существа, мы найдем, что </w:t>
      </w:r>
      <w:r>
        <w:t>Chaetodipus</w:t>
      </w:r>
      <w:r w:rsidRPr="00E80E87">
        <w:rPr>
          <w:lang w:val="ru-RU"/>
        </w:rPr>
        <w:t xml:space="preserve"> </w:t>
      </w:r>
      <w:r>
        <w:t>penicillatus</w:t>
      </w:r>
      <w:r w:rsidRPr="00E80E87">
        <w:rPr>
          <w:lang w:val="ru-RU"/>
        </w:rPr>
        <w:t xml:space="preserve"> является сумчатым </w:t>
      </w:r>
      <w:r w:rsidRPr="00E80E87">
        <w:rPr>
          <w:i/>
          <w:lang w:val="ru-RU"/>
        </w:rPr>
        <w:t>(</w:t>
      </w:r>
      <w:r>
        <w:rPr>
          <w:i/>
        </w:rPr>
        <w:t>pocket</w:t>
      </w:r>
      <w:r w:rsidRPr="00E80E87">
        <w:rPr>
          <w:i/>
          <w:lang w:val="ru-RU"/>
        </w:rPr>
        <w:t>)</w:t>
      </w:r>
      <w:r w:rsidRPr="00E80E87">
        <w:rPr>
          <w:lang w:val="ru-RU"/>
        </w:rPr>
        <w:t xml:space="preserve">, а значит </w:t>
      </w:r>
      <w:r>
        <w:t>P</w:t>
      </w:r>
      <w:r w:rsidRPr="00E80E87">
        <w:rPr>
          <w:lang w:val="ru-RU"/>
        </w:rPr>
        <w:t xml:space="preserve"> </w:t>
      </w:r>
      <w:r w:rsidR="00346EC7" w:rsidRPr="00E80E87">
        <w:rPr>
          <w:lang w:val="ru-RU"/>
        </w:rPr>
        <w:t>— это</w:t>
      </w:r>
      <w:r w:rsidRPr="00E80E87">
        <w:rPr>
          <w:lang w:val="ru-RU"/>
        </w:rPr>
        <w:t xml:space="preserve"> тот, кто вынашивает, а </w:t>
      </w:r>
      <w:r>
        <w:t>Z</w:t>
      </w:r>
      <w:r w:rsidRPr="00E80E87">
        <w:rPr>
          <w:lang w:val="ru-RU"/>
        </w:rPr>
        <w:t xml:space="preserve"> - </w:t>
      </w:r>
      <w:r w:rsidR="00346EC7" w:rsidRPr="00E80E87">
        <w:rPr>
          <w:lang w:val="ru-RU"/>
        </w:rPr>
        <w:t>тот,</w:t>
      </w:r>
      <w:r w:rsidRPr="00E80E87">
        <w:rPr>
          <w:lang w:val="ru-RU"/>
        </w:rPr>
        <w:t xml:space="preserve"> кто не вынашивает детеныша в своей сумке. А </w:t>
      </w:r>
      <w:r>
        <w:t>Ammospermophilus</w:t>
      </w:r>
      <w:r w:rsidRPr="00E80E87">
        <w:rPr>
          <w:lang w:val="ru-RU"/>
        </w:rPr>
        <w:t xml:space="preserve"> </w:t>
      </w:r>
      <w:r>
        <w:t>harrisi</w:t>
      </w:r>
      <w:r w:rsidRPr="00E80E87">
        <w:rPr>
          <w:lang w:val="ru-RU"/>
        </w:rPr>
        <w:t xml:space="preserve"> напротив, практически не имеет внешних половых признаков, а значит ученые просто не смогли определить пол животного.</w:t>
      </w:r>
    </w:p>
    <w:p w14:paraId="748786D0" w14:textId="65679FA1" w:rsidR="002A15B3" w:rsidRPr="00E80E87" w:rsidRDefault="00E80E87">
      <w:pPr>
        <w:pStyle w:val="a0"/>
        <w:rPr>
          <w:lang w:val="ru-RU"/>
        </w:rPr>
      </w:pPr>
      <w:r w:rsidRPr="00E80E87">
        <w:rPr>
          <w:b/>
          <w:i/>
          <w:lang w:val="ru-RU"/>
        </w:rPr>
        <w:lastRenderedPageBreak/>
        <w:t xml:space="preserve">Составив тепловую карту (библиотека </w:t>
      </w:r>
      <w:r>
        <w:rPr>
          <w:b/>
          <w:i/>
        </w:rPr>
        <w:t>seaborn</w:t>
      </w:r>
      <w:r w:rsidRPr="00E80E87">
        <w:rPr>
          <w:b/>
          <w:i/>
          <w:lang w:val="ru-RU"/>
        </w:rPr>
        <w:t xml:space="preserve">) виды/участки, мы заметим, что есть виды, которые </w:t>
      </w:r>
      <w:r w:rsidR="008A10A2" w:rsidRPr="00E80E87">
        <w:rPr>
          <w:b/>
          <w:i/>
          <w:lang w:val="ru-RU"/>
        </w:rPr>
        <w:t>встречаются</w:t>
      </w:r>
      <w:r w:rsidRPr="00E80E87">
        <w:rPr>
          <w:b/>
          <w:i/>
          <w:lang w:val="ru-RU"/>
        </w:rPr>
        <w:t xml:space="preserve"> крайне редко на всех участках, а также участки, на которых количество животных заметно ниже, нежели на других:</w:t>
      </w:r>
    </w:p>
    <w:p w14:paraId="0E965C19" w14:textId="77777777" w:rsidR="008A10A2" w:rsidRDefault="008A10A2">
      <w:pPr>
        <w:pStyle w:val="a0"/>
        <w:rPr>
          <w:b/>
          <w:i/>
          <w:lang w:val="ru-RU"/>
        </w:rPr>
      </w:pPr>
    </w:p>
    <w:p w14:paraId="794459AA" w14:textId="77777777" w:rsidR="008A10A2" w:rsidRDefault="008A10A2">
      <w:pPr>
        <w:pStyle w:val="a0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3EEF5555" wp14:editId="7EA97D1C">
            <wp:extent cx="6152515" cy="2560955"/>
            <wp:effectExtent l="0" t="0" r="63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CBD1D" w14:textId="77777777" w:rsidR="008A10A2" w:rsidRDefault="008A10A2">
      <w:pPr>
        <w:pStyle w:val="a0"/>
        <w:rPr>
          <w:b/>
          <w:i/>
          <w:lang w:val="ru-RU"/>
        </w:rPr>
      </w:pPr>
    </w:p>
    <w:p w14:paraId="15FA54AD" w14:textId="77777777" w:rsidR="008A10A2" w:rsidRDefault="008A10A2">
      <w:pPr>
        <w:pStyle w:val="a0"/>
        <w:rPr>
          <w:b/>
          <w:i/>
          <w:lang w:val="ru-RU"/>
        </w:rPr>
      </w:pPr>
    </w:p>
    <w:p w14:paraId="781F9168" w14:textId="499FE3FE" w:rsidR="002A15B3" w:rsidRPr="00E80E87" w:rsidRDefault="008A10A2">
      <w:pPr>
        <w:pStyle w:val="a0"/>
        <w:rPr>
          <w:lang w:val="ru-RU"/>
        </w:rPr>
      </w:pPr>
      <w:r w:rsidRPr="00E80E87">
        <w:rPr>
          <w:b/>
          <w:i/>
          <w:lang w:val="ru-RU"/>
        </w:rPr>
        <w:t xml:space="preserve"> </w:t>
      </w:r>
      <w:r w:rsidR="00E80E87" w:rsidRPr="00E80E87">
        <w:rPr>
          <w:b/>
          <w:i/>
          <w:lang w:val="ru-RU"/>
        </w:rPr>
        <w:t>Можем поставить условие, и показать какие виды встречаются меньше 50 раз:</w:t>
      </w:r>
    </w:p>
    <w:p w14:paraId="6E1A2A2E" w14:textId="77777777" w:rsidR="002A15B3" w:rsidRPr="00E80E87" w:rsidRDefault="00E80E87">
      <w:pPr>
        <w:pStyle w:val="a0"/>
        <w:rPr>
          <w:lang w:val="ru-RU"/>
        </w:rPr>
      </w:pPr>
      <w:r w:rsidRPr="00E80E87">
        <w:rPr>
          <w:i/>
          <w:lang w:val="ru-RU"/>
        </w:rPr>
        <w:t xml:space="preserve">Т.к. результат будет в формате </w:t>
      </w:r>
      <w:r>
        <w:rPr>
          <w:i/>
        </w:rPr>
        <w:t>true</w:t>
      </w:r>
      <w:r w:rsidRPr="00E80E87">
        <w:rPr>
          <w:i/>
          <w:lang w:val="ru-RU"/>
        </w:rPr>
        <w:t>/</w:t>
      </w:r>
      <w:r>
        <w:rPr>
          <w:i/>
        </w:rPr>
        <w:t>false</w:t>
      </w:r>
      <w:r w:rsidRPr="00E80E87">
        <w:rPr>
          <w:i/>
          <w:lang w:val="ru-RU"/>
        </w:rPr>
        <w:t>, белый цвет покажет, что значение истинное, а черный, соответственно, что ложное</w:t>
      </w:r>
    </w:p>
    <w:p w14:paraId="771A6B28" w14:textId="77777777" w:rsidR="008A10A2" w:rsidRDefault="008A10A2">
      <w:pPr>
        <w:pStyle w:val="a0"/>
        <w:rPr>
          <w:b/>
          <w:i/>
          <w:lang w:val="ru-RU"/>
        </w:rPr>
      </w:pPr>
    </w:p>
    <w:p w14:paraId="3044610E" w14:textId="77777777" w:rsidR="008A10A2" w:rsidRDefault="008A10A2">
      <w:pPr>
        <w:pStyle w:val="a0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454C1B31" wp14:editId="61656580">
            <wp:extent cx="5654649" cy="2618683"/>
            <wp:effectExtent l="0" t="0" r="0" b="0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78077" cy="2629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0E87">
        <w:rPr>
          <w:b/>
          <w:i/>
          <w:lang w:val="ru-RU"/>
        </w:rPr>
        <w:t xml:space="preserve"> </w:t>
      </w:r>
    </w:p>
    <w:p w14:paraId="3AB04E9B" w14:textId="77777777" w:rsidR="00604728" w:rsidRDefault="00604728">
      <w:pPr>
        <w:pStyle w:val="a0"/>
        <w:rPr>
          <w:b/>
          <w:i/>
          <w:lang w:val="ru-RU"/>
        </w:rPr>
      </w:pPr>
    </w:p>
    <w:p w14:paraId="6E8B3521" w14:textId="18C45B3D" w:rsidR="002A15B3" w:rsidRPr="00E80E87" w:rsidRDefault="00E80E87">
      <w:pPr>
        <w:pStyle w:val="a0"/>
        <w:rPr>
          <w:lang w:val="ru-RU"/>
        </w:rPr>
      </w:pPr>
      <w:r w:rsidRPr="00E80E87">
        <w:rPr>
          <w:b/>
          <w:i/>
          <w:lang w:val="ru-RU"/>
        </w:rPr>
        <w:lastRenderedPageBreak/>
        <w:t>Проверяя весь датасет на вес существа, увидим, что подавляющая масса зарегистрированных существ весит меньше 50 грамм:</w:t>
      </w:r>
    </w:p>
    <w:p w14:paraId="3CE9A80A" w14:textId="79F0A5FD" w:rsidR="008A10A2" w:rsidRDefault="008A10A2">
      <w:pPr>
        <w:pStyle w:val="a0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04CDEEBF" wp14:editId="6B4CD6DF">
            <wp:extent cx="6152515" cy="2600325"/>
            <wp:effectExtent l="0" t="0" r="635" b="9525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CD74C" w14:textId="77777777" w:rsidR="00604728" w:rsidRDefault="00604728">
      <w:pPr>
        <w:pStyle w:val="a0"/>
        <w:rPr>
          <w:b/>
          <w:i/>
          <w:lang w:val="ru-RU"/>
        </w:rPr>
      </w:pPr>
    </w:p>
    <w:p w14:paraId="3AFFE80A" w14:textId="77777777" w:rsidR="008A10A2" w:rsidRDefault="008A10A2">
      <w:pPr>
        <w:pStyle w:val="a0"/>
        <w:rPr>
          <w:b/>
          <w:i/>
          <w:lang w:val="ru-RU"/>
        </w:rPr>
      </w:pPr>
    </w:p>
    <w:p w14:paraId="493DF3E9" w14:textId="212C2BE0" w:rsidR="002A15B3" w:rsidRDefault="008A10A2">
      <w:pPr>
        <w:pStyle w:val="a0"/>
        <w:rPr>
          <w:b/>
          <w:i/>
          <w:lang w:val="ru-RU"/>
        </w:rPr>
      </w:pPr>
      <w:r w:rsidRPr="00E80E87">
        <w:rPr>
          <w:b/>
          <w:i/>
          <w:lang w:val="ru-RU"/>
        </w:rPr>
        <w:t xml:space="preserve"> </w:t>
      </w:r>
      <w:r w:rsidR="00E80E87" w:rsidRPr="00E80E87">
        <w:rPr>
          <w:b/>
          <w:i/>
          <w:lang w:val="ru-RU"/>
        </w:rPr>
        <w:t>Мы можем создать для них отдельный датасет и далее работать с ним:</w:t>
      </w:r>
    </w:p>
    <w:p w14:paraId="369BE32D" w14:textId="77777777" w:rsidR="00604728" w:rsidRPr="00E80E87" w:rsidRDefault="00604728">
      <w:pPr>
        <w:pStyle w:val="a0"/>
        <w:rPr>
          <w:lang w:val="ru-RU"/>
        </w:rPr>
      </w:pPr>
    </w:p>
    <w:p w14:paraId="71523F62" w14:textId="77777777" w:rsidR="00604728" w:rsidRDefault="008A10A2">
      <w:pPr>
        <w:pStyle w:val="a0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0931FADA" wp14:editId="5D712787">
            <wp:extent cx="6152515" cy="2785110"/>
            <wp:effectExtent l="0" t="0" r="635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78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17315" w14:textId="77777777" w:rsidR="00604728" w:rsidRDefault="00604728">
      <w:pPr>
        <w:pStyle w:val="a0"/>
        <w:rPr>
          <w:b/>
          <w:i/>
          <w:lang w:val="ru-RU"/>
        </w:rPr>
      </w:pPr>
    </w:p>
    <w:p w14:paraId="36EC7F25" w14:textId="77777777" w:rsidR="00604728" w:rsidRDefault="00604728">
      <w:pPr>
        <w:pStyle w:val="a0"/>
        <w:rPr>
          <w:b/>
          <w:i/>
          <w:lang w:val="ru-RU"/>
        </w:rPr>
      </w:pPr>
    </w:p>
    <w:p w14:paraId="276D75DD" w14:textId="77777777" w:rsidR="00604728" w:rsidRDefault="00604728">
      <w:pPr>
        <w:pStyle w:val="a0"/>
        <w:rPr>
          <w:b/>
          <w:i/>
          <w:lang w:val="ru-RU"/>
        </w:rPr>
      </w:pPr>
    </w:p>
    <w:p w14:paraId="595FFAE7" w14:textId="77777777" w:rsidR="00604728" w:rsidRDefault="00604728">
      <w:pPr>
        <w:pStyle w:val="a0"/>
        <w:rPr>
          <w:b/>
          <w:i/>
          <w:lang w:val="ru-RU"/>
        </w:rPr>
      </w:pPr>
    </w:p>
    <w:p w14:paraId="1921398F" w14:textId="77777777" w:rsidR="00604728" w:rsidRDefault="00604728">
      <w:pPr>
        <w:pStyle w:val="a0"/>
        <w:rPr>
          <w:b/>
          <w:i/>
          <w:lang w:val="ru-RU"/>
        </w:rPr>
      </w:pPr>
    </w:p>
    <w:p w14:paraId="53348702" w14:textId="77777777" w:rsidR="00604728" w:rsidRDefault="00604728">
      <w:pPr>
        <w:pStyle w:val="a0"/>
        <w:rPr>
          <w:b/>
          <w:i/>
          <w:lang w:val="ru-RU"/>
        </w:rPr>
      </w:pPr>
    </w:p>
    <w:p w14:paraId="2E9EAC06" w14:textId="183A2D09" w:rsidR="00604728" w:rsidRPr="00604728" w:rsidRDefault="008A10A2">
      <w:pPr>
        <w:pStyle w:val="a0"/>
        <w:rPr>
          <w:b/>
          <w:i/>
          <w:lang w:val="ru-RU"/>
        </w:rPr>
      </w:pPr>
      <w:r w:rsidRPr="00E80E87">
        <w:rPr>
          <w:b/>
          <w:i/>
          <w:lang w:val="ru-RU"/>
        </w:rPr>
        <w:t xml:space="preserve"> </w:t>
      </w:r>
      <w:r w:rsidR="00E80E87" w:rsidRPr="00E80E87">
        <w:rPr>
          <w:b/>
          <w:i/>
          <w:lang w:val="ru-RU"/>
        </w:rPr>
        <w:t>Построим ящик с усами для веса самого часто наблюдаемого существа</w:t>
      </w:r>
    </w:p>
    <w:p w14:paraId="21531412" w14:textId="1882F6D5" w:rsidR="002A15B3" w:rsidRPr="00E80E87" w:rsidRDefault="008A10A2">
      <w:pPr>
        <w:pStyle w:val="ImageCaption"/>
        <w:rPr>
          <w:lang w:val="ru-RU"/>
        </w:rPr>
      </w:pPr>
      <w:r>
        <w:rPr>
          <w:noProof/>
        </w:rPr>
        <w:drawing>
          <wp:inline distT="0" distB="0" distL="0" distR="0" wp14:anchorId="73441A60" wp14:editId="3E720DF7">
            <wp:extent cx="6152515" cy="5143500"/>
            <wp:effectExtent l="0" t="0" r="0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5AA51" w14:textId="1EA20665" w:rsidR="002A15B3" w:rsidRPr="008A10A2" w:rsidRDefault="00E80E87" w:rsidP="008A10A2">
      <w:pPr>
        <w:pStyle w:val="a0"/>
        <w:ind w:firstLine="720"/>
        <w:rPr>
          <w:i/>
          <w:iCs/>
          <w:lang w:val="ru-RU"/>
        </w:rPr>
      </w:pPr>
      <w:r w:rsidRPr="008A10A2">
        <w:rPr>
          <w:i/>
          <w:iCs/>
          <w:lang w:val="ru-RU"/>
        </w:rPr>
        <w:t xml:space="preserve">Мы видим, что медианный вес находится в районе ~43 грамм, а границы ящика примерно на 40 и 47 граммах. Значит примерно четверть замеров показала, что вес меньше, чем 40, и еще четверть больше 47. Усы находятся на 1,5 </w:t>
      </w:r>
      <w:r w:rsidR="008A10A2" w:rsidRPr="008A10A2">
        <w:rPr>
          <w:i/>
          <w:iCs/>
          <w:lang w:val="ru-RU"/>
        </w:rPr>
        <w:t>интерквантильных</w:t>
      </w:r>
      <w:r w:rsidRPr="008A10A2">
        <w:rPr>
          <w:i/>
          <w:iCs/>
          <w:lang w:val="ru-RU"/>
        </w:rPr>
        <w:t xml:space="preserve"> расстояния (ширины ящика) от медианы, </w:t>
      </w:r>
      <w:r w:rsidR="00346EC7" w:rsidRPr="008A10A2">
        <w:rPr>
          <w:i/>
          <w:iCs/>
          <w:lang w:val="ru-RU"/>
        </w:rPr>
        <w:t>то,</w:t>
      </w:r>
      <w:r w:rsidRPr="008A10A2">
        <w:rPr>
          <w:i/>
          <w:iCs/>
          <w:lang w:val="ru-RU"/>
        </w:rPr>
        <w:t xml:space="preserve"> что выбивается за эти усы, можем считать выбросами, слишком малыми значениями или слишком большими</w:t>
      </w:r>
    </w:p>
    <w:p w14:paraId="24D3AC9C" w14:textId="77777777" w:rsidR="002A15B3" w:rsidRPr="00E80E87" w:rsidRDefault="002A15B3">
      <w:pPr>
        <w:pStyle w:val="Compact"/>
        <w:rPr>
          <w:lang w:val="ru-RU"/>
        </w:rPr>
      </w:pPr>
    </w:p>
    <w:p w14:paraId="1395A3AC" w14:textId="77777777" w:rsidR="00604728" w:rsidRDefault="00604728" w:rsidP="008A10A2">
      <w:pPr>
        <w:pStyle w:val="a5"/>
        <w:rPr>
          <w:lang w:val="ru-RU"/>
        </w:rPr>
      </w:pPr>
    </w:p>
    <w:p w14:paraId="40C48435" w14:textId="77777777" w:rsidR="00604728" w:rsidRDefault="00604728" w:rsidP="008A10A2">
      <w:pPr>
        <w:pStyle w:val="a5"/>
        <w:rPr>
          <w:lang w:val="ru-RU"/>
        </w:rPr>
      </w:pPr>
    </w:p>
    <w:p w14:paraId="6791A593" w14:textId="68C3F615" w:rsidR="002A15B3" w:rsidRPr="00E80E87" w:rsidRDefault="00E80E87" w:rsidP="008A10A2">
      <w:pPr>
        <w:pStyle w:val="a5"/>
        <w:rPr>
          <w:lang w:val="ru-RU"/>
        </w:rPr>
      </w:pPr>
      <w:r w:rsidRPr="00E80E87">
        <w:rPr>
          <w:lang w:val="ru-RU"/>
        </w:rPr>
        <w:t>Теперь возьмем третий массив данных:</w:t>
      </w:r>
    </w:p>
    <w:p w14:paraId="5989EE7D" w14:textId="6FA163F9" w:rsidR="002A15B3" w:rsidRPr="00E80E87" w:rsidRDefault="00E80E87">
      <w:pPr>
        <w:pStyle w:val="a0"/>
        <w:rPr>
          <w:lang w:val="ru-RU"/>
        </w:rPr>
      </w:pPr>
      <w:r w:rsidRPr="00E80E87">
        <w:rPr>
          <w:i/>
          <w:lang w:val="ru-RU"/>
        </w:rPr>
        <w:t xml:space="preserve">Этот датасет содержит данные о книгах, находящихся в Британской Библиотеке; он отличается тем, что данные в нем </w:t>
      </w:r>
      <w:r w:rsidR="008A10A2" w:rsidRPr="00E80E87">
        <w:rPr>
          <w:i/>
          <w:lang w:val="ru-RU"/>
        </w:rPr>
        <w:t>неоднородны</w:t>
      </w:r>
      <w:r w:rsidRPr="00E80E87">
        <w:rPr>
          <w:i/>
          <w:lang w:val="ru-RU"/>
        </w:rPr>
        <w:t xml:space="preserve"> и перед их использованием, их нужно “почистить”</w:t>
      </w:r>
    </w:p>
    <w:p w14:paraId="1144D99C" w14:textId="77777777" w:rsidR="008A10A2" w:rsidRDefault="008A10A2">
      <w:pPr>
        <w:pStyle w:val="FirstParagraph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4AAE0855" wp14:editId="118281B8">
            <wp:extent cx="6152515" cy="3689985"/>
            <wp:effectExtent l="0" t="0" r="635" b="5715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8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EBD8B" w14:textId="560EC7C6" w:rsidR="008A10A2" w:rsidRDefault="008A10A2" w:rsidP="008A10A2">
      <w:pPr>
        <w:pStyle w:val="FirstParagraph"/>
        <w:rPr>
          <w:b/>
          <w:i/>
          <w:lang w:val="ru-RU"/>
        </w:rPr>
      </w:pPr>
      <w:r w:rsidRPr="00E80E87">
        <w:rPr>
          <w:b/>
          <w:i/>
          <w:lang w:val="ru-RU"/>
        </w:rPr>
        <w:t xml:space="preserve"> </w:t>
      </w:r>
      <w:r w:rsidR="00E80E87" w:rsidRPr="00E80E87">
        <w:rPr>
          <w:b/>
          <w:i/>
          <w:lang w:val="ru-RU"/>
        </w:rPr>
        <w:t xml:space="preserve">Видим, что многие столбцы содержат пустые, либо неинформативные </w:t>
      </w:r>
    </w:p>
    <w:p w14:paraId="1012D784" w14:textId="77777777" w:rsidR="00604728" w:rsidRPr="00604728" w:rsidRDefault="00604728" w:rsidP="00604728">
      <w:pPr>
        <w:pStyle w:val="a0"/>
        <w:rPr>
          <w:lang w:val="ru-RU"/>
        </w:rPr>
      </w:pPr>
    </w:p>
    <w:p w14:paraId="46633935" w14:textId="79FAACA9" w:rsidR="008A10A2" w:rsidRDefault="008A10A2" w:rsidP="008A10A2">
      <w:pPr>
        <w:pStyle w:val="FirstParagraph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48F4A40E" wp14:editId="6C468B6B">
            <wp:extent cx="6152515" cy="1586230"/>
            <wp:effectExtent l="0" t="0" r="635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58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56F0D" w14:textId="77777777" w:rsidR="008A10A2" w:rsidRDefault="008A10A2" w:rsidP="008A10A2">
      <w:pPr>
        <w:pStyle w:val="FirstParagraph"/>
        <w:rPr>
          <w:b/>
          <w:i/>
          <w:lang w:val="ru-RU"/>
        </w:rPr>
      </w:pPr>
    </w:p>
    <w:p w14:paraId="2D3D34C5" w14:textId="77777777" w:rsidR="008A10A2" w:rsidRDefault="008A10A2" w:rsidP="008A10A2">
      <w:pPr>
        <w:pStyle w:val="FirstParagraph"/>
        <w:rPr>
          <w:b/>
          <w:i/>
          <w:lang w:val="ru-RU"/>
        </w:rPr>
      </w:pPr>
    </w:p>
    <w:p w14:paraId="71BF6190" w14:textId="77777777" w:rsidR="00604728" w:rsidRDefault="008A10A2" w:rsidP="008A10A2">
      <w:pPr>
        <w:pStyle w:val="FirstParagraph"/>
        <w:rPr>
          <w:b/>
          <w:i/>
          <w:lang w:val="ru-RU"/>
        </w:rPr>
      </w:pPr>
      <w:r w:rsidRPr="00E80E87">
        <w:rPr>
          <w:b/>
          <w:i/>
          <w:lang w:val="ru-RU"/>
        </w:rPr>
        <w:lastRenderedPageBreak/>
        <w:t xml:space="preserve"> </w:t>
      </w:r>
    </w:p>
    <w:p w14:paraId="553DEE7B" w14:textId="4E10B367" w:rsidR="008A10A2" w:rsidRPr="008A10A2" w:rsidRDefault="00E80E87" w:rsidP="008A10A2">
      <w:pPr>
        <w:pStyle w:val="FirstParagraph"/>
        <w:rPr>
          <w:lang w:val="ru-RU"/>
        </w:rPr>
      </w:pPr>
      <w:r w:rsidRPr="00E80E87">
        <w:rPr>
          <w:b/>
          <w:i/>
          <w:lang w:val="ru-RU"/>
        </w:rPr>
        <w:t>Удалим колонки с неважными для анализа данн</w:t>
      </w:r>
      <w:r w:rsidR="008A10A2">
        <w:rPr>
          <w:b/>
          <w:i/>
          <w:lang w:val="ru-RU"/>
        </w:rPr>
        <w:t>ыми:</w:t>
      </w:r>
    </w:p>
    <w:p w14:paraId="5421D9BA" w14:textId="77777777" w:rsidR="008A10A2" w:rsidRDefault="008A10A2">
      <w:pPr>
        <w:pStyle w:val="a0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5BC66877" wp14:editId="65A27738">
            <wp:extent cx="6152515" cy="2484120"/>
            <wp:effectExtent l="0" t="0" r="635" b="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07BDA" w14:textId="43F2C950" w:rsidR="002A15B3" w:rsidRPr="00E80E87" w:rsidRDefault="008A10A2">
      <w:pPr>
        <w:pStyle w:val="a0"/>
        <w:rPr>
          <w:lang w:val="ru-RU"/>
        </w:rPr>
      </w:pPr>
      <w:r w:rsidRPr="00E80E87">
        <w:rPr>
          <w:b/>
          <w:i/>
          <w:lang w:val="ru-RU"/>
        </w:rPr>
        <w:t xml:space="preserve"> </w:t>
      </w:r>
      <w:r w:rsidR="00E80E87" w:rsidRPr="00E80E87">
        <w:rPr>
          <w:b/>
          <w:i/>
          <w:lang w:val="ru-RU"/>
        </w:rPr>
        <w:t>Как видим, даты тоже местами некорректны:</w:t>
      </w:r>
    </w:p>
    <w:p w14:paraId="397822B6" w14:textId="77777777" w:rsidR="00604728" w:rsidRDefault="00E80E87" w:rsidP="008A10A2">
      <w:pPr>
        <w:pStyle w:val="a0"/>
        <w:rPr>
          <w:lang w:val="ru-RU"/>
        </w:rPr>
      </w:pPr>
      <w:r w:rsidRPr="00E80E87">
        <w:rPr>
          <w:lang w:val="ru-RU"/>
        </w:rPr>
        <w:t xml:space="preserve">Приведем даты к четырехзначному числовому формату </w:t>
      </w:r>
      <w:r w:rsidRPr="00E80E87">
        <w:rPr>
          <w:i/>
          <w:lang w:val="ru-RU"/>
        </w:rPr>
        <w:t xml:space="preserve">(в данный момент, у дат тип </w:t>
      </w:r>
      <w:r>
        <w:rPr>
          <w:i/>
        </w:rPr>
        <w:t>object</w:t>
      </w:r>
      <w:r w:rsidRPr="00E80E87">
        <w:rPr>
          <w:i/>
          <w:lang w:val="ru-RU"/>
        </w:rPr>
        <w:t>)</w:t>
      </w:r>
      <w:r w:rsidRPr="00E80E87">
        <w:rPr>
          <w:lang w:val="ru-RU"/>
        </w:rPr>
        <w:t xml:space="preserve"> и вычислим какая доля из них не имеет даты вовсе:</w:t>
      </w:r>
    </w:p>
    <w:p w14:paraId="63D78564" w14:textId="21F5F7EE" w:rsidR="00604728" w:rsidRPr="00604728" w:rsidRDefault="008A10A2" w:rsidP="00604728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44878776" wp14:editId="67B96C35">
            <wp:extent cx="6152515" cy="2172970"/>
            <wp:effectExtent l="0" t="0" r="0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7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0E87" w:rsidRPr="008A10A2">
        <w:rPr>
          <w:lang w:val="ru-RU"/>
        </w:rPr>
        <w:t xml:space="preserve"> </w:t>
      </w:r>
      <w:r w:rsidR="00E80E87" w:rsidRPr="00E80E87">
        <w:rPr>
          <w:lang w:val="ru-RU"/>
        </w:rPr>
        <w:t xml:space="preserve"> </w:t>
      </w:r>
    </w:p>
    <w:p w14:paraId="5598490C" w14:textId="77777777" w:rsidR="00604728" w:rsidRDefault="00604728" w:rsidP="008A10A2">
      <w:pPr>
        <w:pStyle w:val="a6"/>
        <w:rPr>
          <w:rFonts w:ascii="Segoe UI Light" w:hAnsi="Segoe UI Light" w:cs="Segoe UI Light"/>
          <w:i/>
          <w:iCs/>
          <w:lang w:val="ru-RU"/>
        </w:rPr>
      </w:pPr>
    </w:p>
    <w:p w14:paraId="4A1D07E7" w14:textId="4E372D25" w:rsidR="008A10A2" w:rsidRPr="00604728" w:rsidRDefault="00E80E87" w:rsidP="008A10A2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604728">
        <w:rPr>
          <w:rFonts w:ascii="Segoe UI Light" w:hAnsi="Segoe UI Light" w:cs="Segoe UI Light"/>
          <w:i/>
          <w:iCs/>
          <w:lang w:val="ru-RU"/>
        </w:rPr>
        <w:t>.</w:t>
      </w:r>
      <w:r w:rsidRPr="00604728">
        <w:rPr>
          <w:rFonts w:ascii="Segoe UI Light" w:hAnsi="Segoe UI Light" w:cs="Segoe UI Light"/>
          <w:i/>
          <w:iCs/>
        </w:rPr>
        <w:t>to</w:t>
      </w:r>
      <w:r w:rsidRPr="00604728">
        <w:rPr>
          <w:rFonts w:ascii="Segoe UI Light" w:hAnsi="Segoe UI Light" w:cs="Segoe UI Light"/>
          <w:i/>
          <w:iCs/>
          <w:lang w:val="ru-RU"/>
        </w:rPr>
        <w:t>_</w:t>
      </w:r>
      <w:r w:rsidRPr="00604728">
        <w:rPr>
          <w:rFonts w:ascii="Segoe UI Light" w:hAnsi="Segoe UI Light" w:cs="Segoe UI Light"/>
          <w:i/>
          <w:iCs/>
        </w:rPr>
        <w:t>numeric</w:t>
      </w:r>
      <w:r w:rsidRPr="00604728">
        <w:rPr>
          <w:rFonts w:ascii="Segoe UI Light" w:hAnsi="Segoe UI Light" w:cs="Segoe UI Light"/>
          <w:i/>
          <w:iCs/>
          <w:lang w:val="ru-RU"/>
        </w:rPr>
        <w:t xml:space="preserve">( ) </w:t>
      </w:r>
    </w:p>
    <w:p w14:paraId="0F6DCF49" w14:textId="21A82195" w:rsidR="002A15B3" w:rsidRPr="00604728" w:rsidRDefault="00E80E87" w:rsidP="008A10A2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604728">
        <w:rPr>
          <w:rFonts w:ascii="Segoe UI Light" w:hAnsi="Segoe UI Light" w:cs="Segoe UI Light"/>
          <w:i/>
          <w:iCs/>
          <w:lang w:val="ru-RU"/>
        </w:rPr>
        <w:t xml:space="preserve"> Проверяет на то, является ли объект числом:</w:t>
      </w:r>
    </w:p>
    <w:p w14:paraId="4BCA10DE" w14:textId="77777777" w:rsidR="00604728" w:rsidRDefault="00604728" w:rsidP="008A10A2">
      <w:pPr>
        <w:pStyle w:val="a6"/>
        <w:rPr>
          <w:rFonts w:ascii="Segoe UI Light" w:hAnsi="Segoe UI Light" w:cs="Segoe UI Light"/>
          <w:i/>
          <w:iCs/>
          <w:lang w:val="ru-RU"/>
        </w:rPr>
      </w:pPr>
    </w:p>
    <w:p w14:paraId="789548C9" w14:textId="673DE012" w:rsidR="008A10A2" w:rsidRPr="00604728" w:rsidRDefault="00E80E87" w:rsidP="008A10A2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604728">
        <w:rPr>
          <w:rFonts w:ascii="Segoe UI Light" w:hAnsi="Segoe UI Light" w:cs="Segoe UI Light"/>
          <w:i/>
          <w:iCs/>
          <w:lang w:val="ru-RU"/>
        </w:rPr>
        <w:t xml:space="preserve"> .</w:t>
      </w:r>
      <w:r w:rsidRPr="00604728">
        <w:rPr>
          <w:rFonts w:ascii="Segoe UI Light" w:hAnsi="Segoe UI Light" w:cs="Segoe UI Light"/>
          <w:i/>
          <w:iCs/>
        </w:rPr>
        <w:t>isnull</w:t>
      </w:r>
      <w:r w:rsidRPr="00604728">
        <w:rPr>
          <w:rFonts w:ascii="Segoe UI Light" w:hAnsi="Segoe UI Light" w:cs="Segoe UI Light"/>
          <w:i/>
          <w:iCs/>
          <w:lang w:val="ru-RU"/>
        </w:rPr>
        <w:t>( )</w:t>
      </w:r>
    </w:p>
    <w:p w14:paraId="79CB9D7E" w14:textId="2EE305AB" w:rsidR="008A10A2" w:rsidRDefault="00E80E87" w:rsidP="00604728">
      <w:pPr>
        <w:pStyle w:val="a6"/>
        <w:rPr>
          <w:rFonts w:ascii="Segoe UI Light" w:hAnsi="Segoe UI Light" w:cs="Segoe UI Light"/>
          <w:i/>
          <w:iCs/>
          <w:lang w:val="ru-RU"/>
        </w:rPr>
      </w:pPr>
      <w:r w:rsidRPr="00604728">
        <w:rPr>
          <w:rFonts w:ascii="Segoe UI Light" w:hAnsi="Segoe UI Light" w:cs="Segoe UI Light"/>
          <w:i/>
          <w:iCs/>
          <w:lang w:val="ru-RU"/>
        </w:rPr>
        <w:t>Проверяет на то, является ли объект нулевым:</w:t>
      </w:r>
    </w:p>
    <w:p w14:paraId="565D2E1D" w14:textId="77777777" w:rsidR="00604728" w:rsidRPr="00604728" w:rsidRDefault="00604728" w:rsidP="00604728">
      <w:pPr>
        <w:pStyle w:val="a0"/>
        <w:rPr>
          <w:lang w:val="ru-RU"/>
        </w:rPr>
      </w:pPr>
    </w:p>
    <w:p w14:paraId="6910C61D" w14:textId="77777777" w:rsidR="00604728" w:rsidRDefault="008A10A2">
      <w:pPr>
        <w:pStyle w:val="a0"/>
        <w:rPr>
          <w:b/>
          <w:i/>
          <w:lang w:val="ru-RU"/>
        </w:rPr>
      </w:pPr>
      <w:r>
        <w:rPr>
          <w:noProof/>
        </w:rPr>
        <w:lastRenderedPageBreak/>
        <w:drawing>
          <wp:inline distT="0" distB="0" distL="0" distR="0" wp14:anchorId="43E483EF" wp14:editId="30A62F4F">
            <wp:extent cx="6152515" cy="951230"/>
            <wp:effectExtent l="0" t="0" r="635" b="1270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5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866E5" w14:textId="4FBEE2D4" w:rsidR="002A15B3" w:rsidRPr="00DE4EB2" w:rsidRDefault="008A10A2">
      <w:pPr>
        <w:pStyle w:val="a0"/>
        <w:rPr>
          <w:b/>
          <w:i/>
          <w:lang w:val="ru-RU"/>
        </w:rPr>
      </w:pPr>
      <w:r w:rsidRPr="00E80E87">
        <w:rPr>
          <w:b/>
          <w:i/>
          <w:lang w:val="ru-RU"/>
        </w:rPr>
        <w:t xml:space="preserve"> </w:t>
      </w:r>
      <w:r w:rsidR="00E80E87" w:rsidRPr="00E80E87">
        <w:rPr>
          <w:b/>
          <w:i/>
          <w:lang w:val="ru-RU"/>
        </w:rPr>
        <w:t xml:space="preserve">Каждая десятая книга не имеет даты. </w:t>
      </w:r>
      <w:r w:rsidR="00E80E87" w:rsidRPr="008A10A2">
        <w:rPr>
          <w:b/>
          <w:i/>
          <w:lang w:val="ru-RU"/>
        </w:rPr>
        <w:t>Построим график распределения:</w:t>
      </w:r>
    </w:p>
    <w:p w14:paraId="4542D82E" w14:textId="77777777" w:rsidR="008A10A2" w:rsidRDefault="008A10A2">
      <w:pPr>
        <w:pStyle w:val="a0"/>
        <w:rPr>
          <w:b/>
          <w:i/>
          <w:lang w:val="ru-RU"/>
        </w:rPr>
      </w:pPr>
    </w:p>
    <w:p w14:paraId="40DA8363" w14:textId="77777777" w:rsidR="008A10A2" w:rsidRDefault="008A10A2">
      <w:pPr>
        <w:pStyle w:val="a0"/>
        <w:rPr>
          <w:b/>
          <w:i/>
          <w:lang w:val="ru-RU"/>
        </w:rPr>
      </w:pPr>
      <w:r>
        <w:rPr>
          <w:noProof/>
        </w:rPr>
        <w:drawing>
          <wp:inline distT="0" distB="0" distL="0" distR="0" wp14:anchorId="1790DD92" wp14:editId="2B90DE57">
            <wp:extent cx="6152515" cy="2621915"/>
            <wp:effectExtent l="0" t="0" r="635" b="6985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030C8" w14:textId="77777777" w:rsidR="008A10A2" w:rsidRDefault="008A10A2">
      <w:pPr>
        <w:pStyle w:val="a0"/>
        <w:rPr>
          <w:b/>
          <w:i/>
          <w:lang w:val="ru-RU"/>
        </w:rPr>
      </w:pPr>
    </w:p>
    <w:p w14:paraId="46BC0FFC" w14:textId="77777777" w:rsidR="008A10A2" w:rsidRDefault="00E80E87" w:rsidP="00604728">
      <w:pPr>
        <w:pStyle w:val="a0"/>
        <w:ind w:firstLine="720"/>
        <w:rPr>
          <w:b/>
          <w:i/>
          <w:lang w:val="ru-RU"/>
        </w:rPr>
      </w:pPr>
      <w:r w:rsidRPr="00E80E87">
        <w:rPr>
          <w:b/>
          <w:i/>
          <w:lang w:val="ru-RU"/>
        </w:rPr>
        <w:t>Так как датасет очень неоднородный, например, места тут зачастую дублируются на разных языках, его нужно чистить от повторяющихся или некачественных записей</w:t>
      </w:r>
      <w:r w:rsidR="008A10A2">
        <w:rPr>
          <w:noProof/>
        </w:rPr>
        <w:drawing>
          <wp:inline distT="0" distB="0" distL="0" distR="0" wp14:anchorId="0008305D" wp14:editId="55341B6D">
            <wp:extent cx="6152515" cy="2107565"/>
            <wp:effectExtent l="0" t="0" r="635" b="6985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0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6E0F9" w14:textId="77777777" w:rsidR="00604728" w:rsidRDefault="00604728">
      <w:pPr>
        <w:pStyle w:val="a0"/>
        <w:rPr>
          <w:b/>
          <w:i/>
          <w:lang w:val="ru-RU"/>
        </w:rPr>
      </w:pPr>
    </w:p>
    <w:p w14:paraId="3EE5B05F" w14:textId="77777777" w:rsidR="00604728" w:rsidRDefault="00604728">
      <w:pPr>
        <w:pStyle w:val="a0"/>
        <w:rPr>
          <w:b/>
          <w:i/>
          <w:lang w:val="ru-RU"/>
        </w:rPr>
      </w:pPr>
    </w:p>
    <w:p w14:paraId="3D7F87C0" w14:textId="77777777" w:rsidR="00604728" w:rsidRDefault="00604728">
      <w:pPr>
        <w:pStyle w:val="a0"/>
        <w:rPr>
          <w:b/>
          <w:i/>
          <w:lang w:val="ru-RU"/>
        </w:rPr>
      </w:pPr>
    </w:p>
    <w:p w14:paraId="4C721984" w14:textId="77777777" w:rsidR="00604728" w:rsidRDefault="00604728">
      <w:pPr>
        <w:pStyle w:val="a0"/>
        <w:rPr>
          <w:b/>
          <w:i/>
          <w:lang w:val="ru-RU"/>
        </w:rPr>
      </w:pPr>
    </w:p>
    <w:p w14:paraId="7AE26C9D" w14:textId="60879528" w:rsidR="002A15B3" w:rsidRPr="008A10A2" w:rsidRDefault="008A10A2">
      <w:pPr>
        <w:pStyle w:val="a0"/>
        <w:rPr>
          <w:lang w:val="ru-RU"/>
        </w:rPr>
      </w:pPr>
      <w:r w:rsidRPr="008A10A2">
        <w:rPr>
          <w:b/>
          <w:i/>
          <w:lang w:val="ru-RU"/>
        </w:rPr>
        <w:lastRenderedPageBreak/>
        <w:t xml:space="preserve"> </w:t>
      </w:r>
      <w:r w:rsidR="00E80E87" w:rsidRPr="008A10A2">
        <w:rPr>
          <w:b/>
          <w:i/>
          <w:lang w:val="ru-RU"/>
        </w:rPr>
        <w:t>Покажем на примере городов Лондон и Оксфорд</w:t>
      </w:r>
    </w:p>
    <w:p w14:paraId="06F51FA2" w14:textId="77777777" w:rsidR="008A10A2" w:rsidRDefault="008A10A2">
      <w:pPr>
        <w:pStyle w:val="Compact"/>
        <w:rPr>
          <w:lang w:val="ru-RU"/>
        </w:rPr>
      </w:pPr>
      <w:r>
        <w:rPr>
          <w:noProof/>
        </w:rPr>
        <w:drawing>
          <wp:inline distT="0" distB="0" distL="0" distR="0" wp14:anchorId="182FF611" wp14:editId="02FFB555">
            <wp:extent cx="6152515" cy="3765550"/>
            <wp:effectExtent l="0" t="0" r="635" b="6350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6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732DF" w14:textId="3E00533E" w:rsidR="008A10A2" w:rsidRDefault="008A10A2">
      <w:pPr>
        <w:pStyle w:val="Compact"/>
        <w:rPr>
          <w:lang w:val="ru-RU"/>
        </w:rPr>
      </w:pPr>
    </w:p>
    <w:p w14:paraId="2D86437F" w14:textId="77777777" w:rsidR="00604728" w:rsidRDefault="00604728">
      <w:pPr>
        <w:pStyle w:val="Compact"/>
        <w:rPr>
          <w:lang w:val="ru-RU"/>
        </w:rPr>
      </w:pPr>
    </w:p>
    <w:p w14:paraId="076AFB9C" w14:textId="77777777" w:rsidR="008A10A2" w:rsidRDefault="008A10A2">
      <w:pPr>
        <w:pStyle w:val="Compact"/>
        <w:rPr>
          <w:lang w:val="ru-RU"/>
        </w:rPr>
      </w:pPr>
    </w:p>
    <w:p w14:paraId="6476E5DB" w14:textId="77777777" w:rsidR="008A10A2" w:rsidRDefault="008A10A2">
      <w:pPr>
        <w:pStyle w:val="Compact"/>
        <w:rPr>
          <w:lang w:val="ru-RU"/>
        </w:rPr>
      </w:pPr>
    </w:p>
    <w:p w14:paraId="4809A980" w14:textId="77777777" w:rsidR="008A10A2" w:rsidRDefault="008A10A2">
      <w:pPr>
        <w:pStyle w:val="Compact"/>
        <w:rPr>
          <w:lang w:val="ru-RU"/>
        </w:rPr>
      </w:pPr>
    </w:p>
    <w:p w14:paraId="7D9E076A" w14:textId="77777777" w:rsidR="008A10A2" w:rsidRDefault="008A10A2">
      <w:pPr>
        <w:pStyle w:val="Compact"/>
        <w:rPr>
          <w:lang w:val="ru-RU"/>
        </w:rPr>
      </w:pPr>
    </w:p>
    <w:p w14:paraId="42C9F85D" w14:textId="77777777" w:rsidR="008A10A2" w:rsidRDefault="008A10A2">
      <w:pPr>
        <w:pStyle w:val="Compact"/>
        <w:rPr>
          <w:lang w:val="ru-RU"/>
        </w:rPr>
      </w:pPr>
    </w:p>
    <w:p w14:paraId="04AECE4A" w14:textId="77777777" w:rsidR="008A10A2" w:rsidRDefault="008A10A2">
      <w:pPr>
        <w:pStyle w:val="Compact"/>
        <w:rPr>
          <w:lang w:val="ru-RU"/>
        </w:rPr>
      </w:pPr>
    </w:p>
    <w:p w14:paraId="4F0F5EA1" w14:textId="77777777" w:rsidR="00604728" w:rsidRPr="00604728" w:rsidRDefault="00604728" w:rsidP="00604728">
      <w:pPr>
        <w:pStyle w:val="a0"/>
        <w:rPr>
          <w:lang w:val="ru-RU"/>
        </w:rPr>
      </w:pPr>
    </w:p>
    <w:p w14:paraId="41B294C9" w14:textId="12D82E0A" w:rsidR="00604728" w:rsidRDefault="00604728" w:rsidP="008A10A2">
      <w:pPr>
        <w:pStyle w:val="a5"/>
        <w:rPr>
          <w:lang w:val="ru-RU"/>
        </w:rPr>
      </w:pPr>
    </w:p>
    <w:p w14:paraId="0A6AF361" w14:textId="77777777" w:rsidR="00604728" w:rsidRPr="00604728" w:rsidRDefault="00604728" w:rsidP="00604728">
      <w:pPr>
        <w:pStyle w:val="a0"/>
        <w:rPr>
          <w:lang w:val="ru-RU"/>
        </w:rPr>
      </w:pPr>
    </w:p>
    <w:p w14:paraId="32D4D871" w14:textId="77777777" w:rsidR="00604728" w:rsidRDefault="00604728" w:rsidP="008A10A2">
      <w:pPr>
        <w:pStyle w:val="a5"/>
        <w:rPr>
          <w:lang w:val="ru-RU"/>
        </w:rPr>
      </w:pPr>
    </w:p>
    <w:p w14:paraId="118BE770" w14:textId="1BAE2E6B" w:rsidR="00604728" w:rsidRDefault="00604728" w:rsidP="008A10A2">
      <w:pPr>
        <w:pStyle w:val="a5"/>
        <w:rPr>
          <w:lang w:val="ru-RU"/>
        </w:rPr>
      </w:pPr>
    </w:p>
    <w:p w14:paraId="6D71EAE0" w14:textId="77777777" w:rsidR="00604728" w:rsidRPr="00604728" w:rsidRDefault="00604728" w:rsidP="00604728">
      <w:pPr>
        <w:pStyle w:val="a0"/>
        <w:rPr>
          <w:lang w:val="ru-RU"/>
        </w:rPr>
      </w:pPr>
    </w:p>
    <w:p w14:paraId="01E7D98F" w14:textId="128D0B86" w:rsidR="002A15B3" w:rsidRPr="00E80E87" w:rsidRDefault="00E80E87" w:rsidP="008A10A2">
      <w:pPr>
        <w:pStyle w:val="a5"/>
        <w:rPr>
          <w:lang w:val="ru-RU"/>
        </w:rPr>
      </w:pPr>
      <w:r w:rsidRPr="00E80E87">
        <w:rPr>
          <w:lang w:val="ru-RU"/>
        </w:rPr>
        <w:lastRenderedPageBreak/>
        <w:t>Вывод</w:t>
      </w:r>
    </w:p>
    <w:p w14:paraId="3691E318" w14:textId="77777777" w:rsidR="002A15B3" w:rsidRPr="00E80E87" w:rsidRDefault="00E80E87" w:rsidP="008A10A2">
      <w:pPr>
        <w:pStyle w:val="a0"/>
        <w:ind w:firstLine="720"/>
        <w:rPr>
          <w:lang w:val="ru-RU"/>
        </w:rPr>
      </w:pPr>
      <w:r w:rsidRPr="00E80E87">
        <w:rPr>
          <w:lang w:val="ru-RU"/>
        </w:rPr>
        <w:t xml:space="preserve">Библиотека </w:t>
      </w:r>
      <w:r>
        <w:t>Pandas</w:t>
      </w:r>
      <w:r w:rsidRPr="00E80E87">
        <w:rPr>
          <w:lang w:val="ru-RU"/>
        </w:rPr>
        <w:t xml:space="preserve"> - очень мощная библиотека для обработки больших массивов данных, их подготовки и непосредственно анализа и моделирования. Пакет прежде всего предназначен для очистки и первичной оценки данных по общим показателям. Статистическим пакетом он в полном смысле не является, однако наборы данных типов </w:t>
      </w:r>
      <w:r>
        <w:t>DataFrame</w:t>
      </w:r>
      <w:r w:rsidRPr="00E80E87">
        <w:rPr>
          <w:lang w:val="ru-RU"/>
        </w:rPr>
        <w:t xml:space="preserve"> и </w:t>
      </w:r>
      <w:r>
        <w:t>Series</w:t>
      </w:r>
      <w:r w:rsidRPr="00E80E87">
        <w:rPr>
          <w:lang w:val="ru-RU"/>
        </w:rPr>
        <w:t xml:space="preserve"> применяются в качестве входных в большинстве модулей анализа данных и машинного обучения (</w:t>
      </w:r>
      <w:r>
        <w:t>SciPy</w:t>
      </w:r>
      <w:r w:rsidRPr="00E80E87">
        <w:rPr>
          <w:lang w:val="ru-RU"/>
        </w:rPr>
        <w:t xml:space="preserve">, </w:t>
      </w:r>
      <w:r>
        <w:t>Scikit</w:t>
      </w:r>
      <w:r w:rsidRPr="00E80E87">
        <w:rPr>
          <w:lang w:val="ru-RU"/>
        </w:rPr>
        <w:t>-</w:t>
      </w:r>
      <w:r>
        <w:t>Learn</w:t>
      </w:r>
      <w:r w:rsidRPr="00E80E87">
        <w:rPr>
          <w:lang w:val="ru-RU"/>
        </w:rPr>
        <w:t xml:space="preserve"> и других).</w:t>
      </w:r>
    </w:p>
    <w:sectPr w:rsidR="002A15B3" w:rsidRPr="00E80E8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14974D" w14:textId="77777777" w:rsidR="00FC746F" w:rsidRDefault="00FC746F">
      <w:pPr>
        <w:spacing w:after="0"/>
      </w:pPr>
      <w:r>
        <w:separator/>
      </w:r>
    </w:p>
  </w:endnote>
  <w:endnote w:type="continuationSeparator" w:id="0">
    <w:p w14:paraId="2DF7DC62" w14:textId="77777777" w:rsidR="00FC746F" w:rsidRDefault="00FC74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imesNewRomanPSMT">
    <w:altName w:val="Times New Roman"/>
    <w:panose1 w:val="00000000000000000000"/>
    <w:charset w:val="CC"/>
    <w:family w:val="auto"/>
    <w:notTrueType/>
    <w:pitch w:val="default"/>
    <w:sig w:usb0="00000001" w:usb1="00000000" w:usb2="00000000" w:usb3="00000000" w:csb0="00000005" w:csb1="00000000"/>
  </w:font>
  <w:font w:name="Roboto">
    <w:altName w:val="Calibri"/>
    <w:charset w:val="CC"/>
    <w:family w:val="auto"/>
    <w:pitch w:val="variable"/>
    <w:sig w:usb0="E00002EF" w:usb1="5000205B" w:usb2="00000020" w:usb3="00000000" w:csb0="0000019F" w:csb1="00000000"/>
  </w:font>
  <w:font w:name="TimesNewRomanPS-BoldMT">
    <w:altName w:val="Times New Roman"/>
    <w:panose1 w:val="00000000000000000000"/>
    <w:charset w:val="CC"/>
    <w:family w:val="auto"/>
    <w:notTrueType/>
    <w:pitch w:val="default"/>
    <w:sig w:usb0="00000001" w:usb1="00000000" w:usb2="00000000" w:usb3="00000000" w:csb0="00000005" w:csb1="00000000"/>
  </w:font>
  <w:font w:name="Segoe UI Light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1F0956" w14:textId="77777777" w:rsidR="00FC746F" w:rsidRDefault="00FC746F">
      <w:r>
        <w:separator/>
      </w:r>
    </w:p>
  </w:footnote>
  <w:footnote w:type="continuationSeparator" w:id="0">
    <w:p w14:paraId="78AC68A6" w14:textId="77777777" w:rsidR="00FC746F" w:rsidRDefault="00FC74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56A11E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238EE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2DA8C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38419D7"/>
    <w:multiLevelType w:val="hybridMultilevel"/>
    <w:tmpl w:val="F21830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8276DE"/>
    <w:multiLevelType w:val="hybridMultilevel"/>
    <w:tmpl w:val="CABC22E6"/>
    <w:lvl w:ilvl="0" w:tplc="0419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5" w15:restartNumberingAfterBreak="0">
    <w:nsid w:val="45951AB5"/>
    <w:multiLevelType w:val="hybridMultilevel"/>
    <w:tmpl w:val="A38CA86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66AF"/>
    <w:rsid w:val="002846AC"/>
    <w:rsid w:val="002A15B3"/>
    <w:rsid w:val="00346EC7"/>
    <w:rsid w:val="004628A8"/>
    <w:rsid w:val="004E29B3"/>
    <w:rsid w:val="0054327C"/>
    <w:rsid w:val="00590D07"/>
    <w:rsid w:val="00604728"/>
    <w:rsid w:val="00784D58"/>
    <w:rsid w:val="008A10A2"/>
    <w:rsid w:val="008D6863"/>
    <w:rsid w:val="0099105D"/>
    <w:rsid w:val="00AB5B14"/>
    <w:rsid w:val="00B86B75"/>
    <w:rsid w:val="00BC48D5"/>
    <w:rsid w:val="00C16A45"/>
    <w:rsid w:val="00C36279"/>
    <w:rsid w:val="00CB6379"/>
    <w:rsid w:val="00D17E8F"/>
    <w:rsid w:val="00DE4EB2"/>
    <w:rsid w:val="00E315A3"/>
    <w:rsid w:val="00E80E87"/>
    <w:rsid w:val="00F64027"/>
    <w:rsid w:val="00FC74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  <o:rules v:ext="edit">
        <o:r id="V:Rule1" type="connector" idref="#Прямая со стрелкой 2"/>
      </o:rules>
    </o:shapelayout>
  </w:shapeDefaults>
  <w:decimalSymbol w:val=","/>
  <w:listSeparator w:val=","/>
  <w14:docId w14:val="67B1ADB6"/>
  <w15:docId w15:val="{97E9D548-5183-4FDC-8DBD-C07B2B308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FollowedHyperlink"/>
    <w:basedOn w:val="a1"/>
    <w:semiHidden/>
    <w:unhideWhenUsed/>
    <w:rsid w:val="00E80E87"/>
    <w:rPr>
      <w:color w:val="800080" w:themeColor="followedHyperlink"/>
      <w:u w:val="single"/>
    </w:rPr>
  </w:style>
  <w:style w:type="table" w:styleId="af0">
    <w:name w:val="Grid Table Light"/>
    <w:basedOn w:val="a2"/>
    <w:rsid w:val="00E80E87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af1">
    <w:name w:val="Table Grid"/>
    <w:basedOn w:val="a2"/>
    <w:rsid w:val="00E80E8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90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368B5C5D-5ED8-43E2-903E-703A066FD4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346</Words>
  <Characters>7677</Characters>
  <Application>Microsoft Office Word</Application>
  <DocSecurity>0</DocSecurity>
  <Lines>63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man Shishko</dc:creator>
  <cp:keywords/>
  <cp:lastModifiedBy>Roman Shishko</cp:lastModifiedBy>
  <cp:revision>10</cp:revision>
  <cp:lastPrinted>2020-04-23T20:07:00Z</cp:lastPrinted>
  <dcterms:created xsi:type="dcterms:W3CDTF">2020-04-23T18:49:00Z</dcterms:created>
  <dcterms:modified xsi:type="dcterms:W3CDTF">2020-04-23T20:07:00Z</dcterms:modified>
</cp:coreProperties>
</file>